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066769">
      <w:pPr>
        <w:pStyle w:val="Title"/>
      </w:pPr>
      <w:r>
        <w:t>Northern Pikeminnow Abundance in Deadwater Slough, Salmon River, Idaho, and Potential Impacts to Local Chinook Salmon Populations</w:t>
      </w:r>
    </w:p>
    <w:p w14:paraId="44090313" w14:textId="77777777" w:rsidR="0068691A" w:rsidRDefault="00066769">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and Richard A. Carmichael</w:t>
      </w:r>
      <w:r>
        <w:rPr>
          <w:vertAlign w:val="superscript"/>
        </w:rPr>
        <w:t>2</w:t>
      </w:r>
    </w:p>
    <w:p w14:paraId="28C7D548" w14:textId="77777777" w:rsidR="0068691A" w:rsidRDefault="00066769">
      <w:pPr>
        <w:pStyle w:val="Date"/>
      </w:pPr>
      <w:r>
        <w:t>30 March, 2022</w:t>
      </w:r>
    </w:p>
    <w:p w14:paraId="154DFBC8" w14:textId="77777777" w:rsidR="0068691A" w:rsidRDefault="00066769">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066769">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6332DB89" w14:textId="77777777" w:rsidR="0068691A" w:rsidRDefault="00066769">
      <w:pPr>
        <w:pStyle w:val="BodyText"/>
      </w:pPr>
      <w:r>
        <w:t>Keywords: Northern Pikeminnow; Chinook Salmon; predation; mark-recapture; bioenergetics</w:t>
      </w:r>
    </w:p>
    <w:p w14:paraId="311D03CB" w14:textId="77777777" w:rsidR="0068691A" w:rsidRDefault="00066769">
      <w:r>
        <w:br w:type="page"/>
      </w:r>
    </w:p>
    <w:p w14:paraId="4127413D" w14:textId="77777777" w:rsidR="0068691A" w:rsidRDefault="00066769">
      <w:pPr>
        <w:pStyle w:val="Heading2"/>
      </w:pPr>
      <w:bookmarkStart w:id="0" w:name="abstract"/>
      <w:r>
        <w:lastRenderedPageBreak/>
        <w:t>Abstract</w:t>
      </w:r>
    </w:p>
    <w:p w14:paraId="19FE875F" w14:textId="71E1D5DE" w:rsidR="0068691A" w:rsidRDefault="00066769">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w:t>
      </w:r>
      <w:proofErr w:type="spellStart"/>
      <w:r>
        <w:t>Deadwater</w:t>
      </w:r>
      <w:proofErr w:type="spellEnd"/>
      <w:r>
        <w:t xml:space="preserve"> Slough </w:t>
      </w:r>
      <w:ins w:id="1" w:author="Mike Ackerman" w:date="2022-03-31T06:38:00Z">
        <w:r w:rsidR="006F6345">
          <w:t xml:space="preserve">is within a </w:t>
        </w:r>
      </w:ins>
      <w:del w:id="2" w:author="Mike Ackerman" w:date="2022-03-31T06:39:00Z">
        <w:r w:rsidDel="006F6345">
          <w:delText>contains historically important overwinter rearing habitat and is a</w:delText>
        </w:r>
      </w:del>
      <w:r>
        <w:t xml:space="preserve"> migration corridor for</w:t>
      </w:r>
      <w:ins w:id="3" w:author="Mike Ackerman" w:date="2022-03-31T06:39:00Z">
        <w:r w:rsidR="006F6345">
          <w:t xml:space="preserve"> several</w:t>
        </w:r>
      </w:ins>
      <w:r>
        <w:t xml:space="preserve"> Chinook Salmon</w:t>
      </w:r>
      <w:ins w:id="4" w:author="Mike Ackerman" w:date="2022-03-31T06:39:00Z">
        <w:r w:rsidR="006F6345">
          <w:t xml:space="preserve"> populations</w:t>
        </w:r>
      </w:ins>
      <w:r>
        <w:t xml:space="preserve"> as well as other Endangered Species Act-listings including steelhead and Sockeye Salmon. We estimated the abundance of Northern Pikeminnow in </w:t>
      </w:r>
      <w:proofErr w:type="spellStart"/>
      <w:r>
        <w:t>Deadwater</w:t>
      </w:r>
      <w:proofErr w:type="spellEnd"/>
      <w:r>
        <w:t xml:space="preserve"> Slough</w:t>
      </w:r>
      <w:ins w:id="5" w:author="Mike Ackerman" w:date="2022-03-31T06:40:00Z">
        <w:r w:rsidR="005C0047">
          <w:t xml:space="preserve">, an approximately </w:t>
        </w:r>
        <w:proofErr w:type="gramStart"/>
        <w:r w:rsidR="005C0047">
          <w:t>1.9 kilometer</w:t>
        </w:r>
        <w:proofErr w:type="gramEnd"/>
        <w:r w:rsidR="005C0047">
          <w:t xml:space="preserve"> reach of the Salmon River,</w:t>
        </w:r>
      </w:ins>
      <w:r>
        <w:t xml:space="preserve">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Northern Pikeminnow predation on juvenile Chinook Salmon was </w:t>
      </w:r>
      <w:ins w:id="6" w:author="Mike Ackerman" w:date="2022-03-31T06:42:00Z">
        <w:r w:rsidR="005C0047">
          <w:t>estimated</w:t>
        </w:r>
      </w:ins>
      <w:ins w:id="7" w:author="Mike Ackerman" w:date="2022-03-31T06:43:00Z">
        <w:r w:rsidR="005C0047">
          <w:t xml:space="preserve"> equivalent</w:t>
        </w:r>
      </w:ins>
      <w:ins w:id="8" w:author="Mike Ackerman" w:date="2022-03-31T06:42:00Z">
        <w:r w:rsidR="005C0047">
          <w:t xml:space="preserve"> as </w:t>
        </w:r>
      </w:ins>
      <w:del w:id="9" w:author="Mike Ackerman" w:date="2022-03-31T06:44:00Z">
        <w:r w:rsidDel="005C0047">
          <w:delText xml:space="preserve">predicted to reduce adult returns by </w:delText>
        </w:r>
      </w:del>
      <w:r>
        <w:t>377 (95% CI: 161 - 935)</w:t>
      </w:r>
      <w:ins w:id="10" w:author="Mike Ackerman" w:date="2022-03-31T06:44:00Z">
        <w:r w:rsidR="005C0047">
          <w:t xml:space="preserve"> returning adults.</w:t>
        </w:r>
      </w:ins>
      <w:del w:id="11" w:author="Mike Ackerman" w:date="2022-03-31T06:44:00Z">
        <w:r w:rsidDel="005C0047">
          <w:delText>.</w:delText>
        </w:r>
      </w:del>
      <w:r>
        <w:t xml:space="preserve"> Given the relatively small size of the Salmon River, the large densities and potential consumption rates of Northern Pikeminnow in Deadwater Slough suggest predation likely has consequential impact</w:t>
      </w:r>
      <w:del w:id="12" w:author="Mike Ackerman" w:date="2022-03-31T06:45:00Z">
        <w:r w:rsidDel="00F46FCA">
          <w:delText>s</w:delText>
        </w:r>
      </w:del>
      <w:r>
        <w:t xml:space="preserve"> on Chinook Salmon</w:t>
      </w:r>
      <w:ins w:id="13" w:author="Mike Ackerman" w:date="2022-03-31T06:45:00Z">
        <w:r w:rsidR="00F46FCA">
          <w:t xml:space="preserve"> recovery</w:t>
        </w:r>
      </w:ins>
      <w:r>
        <w:t xml:space="preserve"> in the Upper Salmon River</w:t>
      </w:r>
      <w:del w:id="14" w:author="Mike Ackerman" w:date="2022-03-31T06:45:00Z">
        <w:r w:rsidDel="00F46FCA">
          <w:delText xml:space="preserve"> major population group</w:delText>
        </w:r>
      </w:del>
      <w:r>
        <w:t>.</w:t>
      </w:r>
    </w:p>
    <w:p w14:paraId="549C028E" w14:textId="77777777" w:rsidR="0068691A" w:rsidRDefault="00066769">
      <w:pPr>
        <w:pStyle w:val="Heading1"/>
      </w:pPr>
      <w:bookmarkStart w:id="15" w:name="introduction"/>
      <w:bookmarkEnd w:id="0"/>
      <w:r>
        <w:lastRenderedPageBreak/>
        <w:t>Introduction</w:t>
      </w:r>
    </w:p>
    <w:p w14:paraId="001AE086" w14:textId="77777777" w:rsidR="0068691A" w:rsidRDefault="00066769">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22242D7A" w14:textId="64CA5FA5" w:rsidR="0068691A" w:rsidRDefault="00066769">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w:t>
      </w:r>
      <w:ins w:id="16" w:author="Mike Ackerman" w:date="2022-03-30T14:53:00Z">
        <w:r w:rsidR="00523985">
          <w:t xml:space="preserve"> efforts</w:t>
        </w:r>
      </w:ins>
      <w:r>
        <w:t xml:space="preserve"> (</w:t>
      </w:r>
      <w:ins w:id="17" w:author="Mike Ackerman" w:date="2022-03-31T06:51:00Z">
        <w:r w:rsidR="005B7E48">
          <w:t>Fri</w:t>
        </w:r>
      </w:ins>
      <w:ins w:id="18" w:author="Mike Ackerman" w:date="2022-03-31T06:52:00Z">
        <w:r w:rsidR="005B7E48">
          <w:t xml:space="preserve">esen and Ward 1999; </w:t>
        </w:r>
      </w:ins>
      <w:ins w:id="19" w:author="Mike Ackerman" w:date="2022-03-31T06:55:00Z">
        <w:r w:rsidR="005B7E48">
          <w:t xml:space="preserve">Tabor et al. 1993; </w:t>
        </w:r>
        <w:proofErr w:type="spellStart"/>
        <w:r w:rsidR="005B7E48">
          <w:t>Beamesderfer</w:t>
        </w:r>
      </w:ins>
      <w:proofErr w:type="spellEnd"/>
      <w:ins w:id="20" w:author="Mike Ackerman" w:date="2022-03-31T06:56:00Z">
        <w:r w:rsidR="005B7E48">
          <w:t xml:space="preserve"> et al. 1996</w:t>
        </w:r>
      </w:ins>
      <w:ins w:id="21" w:author="Mike Ackerman" w:date="2022-03-31T06:55:00Z">
        <w:r w:rsidR="005B7E48">
          <w:t>)</w:t>
        </w:r>
      </w:ins>
      <w:del w:id="22" w:author="Mike Ackerman" w:date="2022-03-31T06:55:00Z">
        <w:r w:rsidDel="005B7E48">
          <w:delText>Fresh et al. 2003; Winther et al. 2020)</w:delText>
        </w:r>
      </w:del>
      <w:r>
        <w:t xml:space="preserve">.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consequently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60F16F05" w14:textId="7A0D78A3" w:rsidR="0068691A" w:rsidRDefault="00066769">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w:t>
      </w:r>
      <w:proofErr w:type="spellStart"/>
      <w:r>
        <w:t>Deadwater</w:t>
      </w:r>
      <w:proofErr w:type="spellEnd"/>
      <w:r>
        <w:t xml:space="preserve"> Slough, an approximately 1.9 km long reach of unnaturally slow and deep water in the Salmon River, Idaho.</w:t>
      </w:r>
      <w:ins w:id="23" w:author="Mike Ackerman" w:date="2022-03-31T07:02:00Z">
        <w:r w:rsidR="00CB5EF2">
          <w:t xml:space="preserve"> </w:t>
        </w:r>
      </w:ins>
      <w:del w:id="24" w:author="Mike Ackerman" w:date="2022-03-31T07:04:00Z">
        <w:r w:rsidDel="00CB5EF2">
          <w:delText xml:space="preserve"> </w:delText>
        </w:r>
      </w:del>
      <w:r>
        <w:t xml:space="preserve">The </w:t>
      </w:r>
      <w:proofErr w:type="spellStart"/>
      <w:r>
        <w:t>Deadwater</w:t>
      </w:r>
      <w:proofErr w:type="spellEnd"/>
      <w:r>
        <w:t xml:space="preserve"> Slough</w:t>
      </w:r>
      <w:ins w:id="25" w:author="Mike Ackerman" w:date="2022-03-31T07:04:00Z">
        <w:r w:rsidR="00CB5EF2">
          <w:t xml:space="preserve"> is within a section of the Salmon River</w:t>
        </w:r>
      </w:ins>
      <w:r>
        <w:t xml:space="preserve"> contain</w:t>
      </w:r>
      <w:ins w:id="26" w:author="Mike Ackerman" w:date="2022-03-31T07:04:00Z">
        <w:r w:rsidR="00CB5EF2">
          <w:t>ing</w:t>
        </w:r>
      </w:ins>
      <w:del w:id="27" w:author="Mike Ackerman" w:date="2022-03-31T07:04:00Z">
        <w:r w:rsidDel="00CB5EF2">
          <w:delText>s</w:delText>
        </w:r>
      </w:del>
      <w:r>
        <w:t xml:space="preserve">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Micropterus dolomieu</w:t>
      </w:r>
      <w:r>
        <w:t>, that are potential sources of mortality for rearing and migrating salmonids.</w:t>
      </w:r>
    </w:p>
    <w:p w14:paraId="293D08E8" w14:textId="73893D1A" w:rsidR="0068691A" w:rsidRDefault="00066769">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w:t>
      </w:r>
      <w:ins w:id="28" w:author="Mike Ackerman" w:date="2022-03-31T07:08:00Z">
        <w:r w:rsidR="00BC59BB">
          <w:t xml:space="preserve"> River</w:t>
        </w:r>
      </w:ins>
      <w:del w:id="29" w:author="Mike Ackerman" w:date="2022-03-31T07:09:00Z">
        <w:r w:rsidDel="00BC59BB">
          <w:delText xml:space="preserve"> major population group (MPG)</w:delText>
        </w:r>
      </w:del>
      <w:r>
        <w:t xml:space="preserve"> associated with piscine predation is of particular interest.</w:t>
      </w:r>
      <w:ins w:id="30" w:author="Mike Ackerman" w:date="2022-03-31T07:10:00Z">
        <w:r w:rsidR="00BC59BB">
          <w:t xml:space="preserve"> Importantly,</w:t>
        </w:r>
      </w:ins>
      <w:ins w:id="31" w:author="Mike Ackerman" w:date="2022-03-31T07:11:00Z">
        <w:r w:rsidR="00BC59BB">
          <w:t xml:space="preserve"> the Salmon River supports eight extant</w:t>
        </w:r>
      </w:ins>
      <w:ins w:id="32" w:author="Mike Ackerman" w:date="2022-03-31T07:10:00Z">
        <w:r w:rsidR="00BC59BB">
          <w:t xml:space="preserve"> populations of Chinook </w:t>
        </w:r>
      </w:ins>
      <w:ins w:id="33" w:author="Mike Ackerman" w:date="2022-03-31T07:15:00Z">
        <w:r w:rsidR="00081851">
          <w:t>S</w:t>
        </w:r>
      </w:ins>
      <w:ins w:id="34" w:author="Mike Ackerman" w:date="2022-03-31T07:10:00Z">
        <w:r w:rsidR="00BC59BB">
          <w:t>almon</w:t>
        </w:r>
      </w:ins>
      <w:ins w:id="35" w:author="Mike Ackerman" w:date="2022-03-31T07:12:00Z">
        <w:r w:rsidR="00BC59BB">
          <w:t xml:space="preserve"> </w:t>
        </w:r>
      </w:ins>
      <w:ins w:id="36" w:author="Mike Ackerman" w:date="2022-03-31T07:30:00Z">
        <w:r w:rsidR="0097450F">
          <w:t>upstream of</w:t>
        </w:r>
      </w:ins>
      <w:ins w:id="37" w:author="Mike Ackerman" w:date="2022-03-31T07:12:00Z">
        <w:r w:rsidR="00BC59BB">
          <w:t xml:space="preserve"> </w:t>
        </w:r>
        <w:proofErr w:type="spellStart"/>
        <w:r w:rsidR="00BC59BB">
          <w:t>Deadwater</w:t>
        </w:r>
        <w:proofErr w:type="spellEnd"/>
        <w:r w:rsidR="00BC59BB">
          <w:t xml:space="preserve"> Slough</w:t>
        </w:r>
      </w:ins>
      <w:ins w:id="38" w:author="Mike Ackerman" w:date="2022-03-31T07:25:00Z">
        <w:r w:rsidR="00BC1A86">
          <w:t xml:space="preserve"> (National Oceanic and Atmospheric Administration 2017)</w:t>
        </w:r>
      </w:ins>
      <w:ins w:id="39" w:author="Mike Ackerman" w:date="2022-03-31T07:13:00Z">
        <w:r w:rsidR="00BC59BB">
          <w:t xml:space="preserve">; the historically largest </w:t>
        </w:r>
      </w:ins>
      <w:ins w:id="40" w:author="Mike Ackerman" w:date="2022-03-31T07:14:00Z">
        <w:r w:rsidR="00081851">
          <w:t>population</w:t>
        </w:r>
      </w:ins>
      <w:ins w:id="41" w:author="Mike Ackerman" w:date="2022-03-31T07:24:00Z">
        <w:r w:rsidR="00BC1A86">
          <w:t>,</w:t>
        </w:r>
      </w:ins>
      <w:ins w:id="42" w:author="Mike Ackerman" w:date="2022-03-31T07:13:00Z">
        <w:r w:rsidR="00081851">
          <w:t xml:space="preserve"> Lemhi River</w:t>
        </w:r>
      </w:ins>
      <w:ins w:id="43" w:author="Mike Ackerman" w:date="2022-03-31T07:24:00Z">
        <w:r w:rsidR="00BC1A86">
          <w:t>,</w:t>
        </w:r>
      </w:ins>
      <w:ins w:id="44" w:author="Mike Ackerman" w:date="2022-03-31T07:30:00Z">
        <w:r w:rsidR="0097450F">
          <w:t xml:space="preserve"> occurs 40 kilomet</w:t>
        </w:r>
      </w:ins>
      <w:ins w:id="45" w:author="Mike Ackerman" w:date="2022-03-31T07:31:00Z">
        <w:r w:rsidR="0097450F">
          <w:t>ers upstream and</w:t>
        </w:r>
      </w:ins>
      <w:ins w:id="46" w:author="Mike Ackerman" w:date="2022-03-31T07:14:00Z">
        <w:r w:rsidR="00081851">
          <w:t xml:space="preserve"> </w:t>
        </w:r>
      </w:ins>
      <w:ins w:id="47" w:author="Mike Ackerman" w:date="2022-03-31T07:28:00Z">
        <w:r w:rsidR="00BC1A86">
          <w:t xml:space="preserve">is </w:t>
        </w:r>
      </w:ins>
      <w:ins w:id="48" w:author="Mike Ackerman" w:date="2022-03-31T07:14:00Z">
        <w:r w:rsidR="00081851">
          <w:t xml:space="preserve">a prioritized candidate </w:t>
        </w:r>
      </w:ins>
      <w:ins w:id="49" w:author="Mike Ackerman" w:date="2022-03-31T07:15:00Z">
        <w:r w:rsidR="00081851">
          <w:t>for restoration of natural processes</w:t>
        </w:r>
      </w:ins>
      <w:ins w:id="50" w:author="Mike Ackerman" w:date="2022-03-31T07:32:00Z">
        <w:r w:rsidR="0097450F">
          <w:t xml:space="preserve"> to increase production of juvenile Chinook Salmon</w:t>
        </w:r>
      </w:ins>
      <w:ins w:id="51" w:author="Mike Ackerman" w:date="2022-03-31T07:15:00Z">
        <w:r w:rsidR="00081851">
          <w:t xml:space="preserve"> (Zimmerman et al. 2012)</w:t>
        </w:r>
      </w:ins>
      <w:ins w:id="52" w:author="Mike Ackerman" w:date="2022-03-31T07:28:00Z">
        <w:r w:rsidR="00BC1A86">
          <w:t>.</w:t>
        </w:r>
      </w:ins>
      <w:ins w:id="53" w:author="Mike Ackerman" w:date="2022-03-31T07:32:00Z">
        <w:r w:rsidR="0097450F">
          <w:t xml:space="preserve"> </w:t>
        </w:r>
      </w:ins>
      <w:ins w:id="54" w:author="Mike Ackerman" w:date="2022-03-31T07:34:00Z">
        <w:r w:rsidR="0097450F">
          <w:t>Piscine p</w:t>
        </w:r>
      </w:ins>
      <w:ins w:id="55" w:author="Mike Ackerman" w:date="2022-03-31T07:32:00Z">
        <w:r w:rsidR="0097450F">
          <w:t xml:space="preserve">redation </w:t>
        </w:r>
      </w:ins>
      <w:ins w:id="56" w:author="Mike Ackerman" w:date="2022-03-31T07:33:00Z">
        <w:r w:rsidR="0097450F">
          <w:t xml:space="preserve">in </w:t>
        </w:r>
        <w:proofErr w:type="spellStart"/>
        <w:r w:rsidR="0097450F">
          <w:t>Deadwater</w:t>
        </w:r>
        <w:proofErr w:type="spellEnd"/>
        <w:r w:rsidR="0097450F">
          <w:t xml:space="preserve"> Slough</w:t>
        </w:r>
      </w:ins>
      <w:ins w:id="57" w:author="Mike Ackerman" w:date="2022-03-31T07:35:00Z">
        <w:r w:rsidR="00C93E62">
          <w:t xml:space="preserve"> </w:t>
        </w:r>
      </w:ins>
      <w:ins w:id="58" w:author="Mike Ackerman" w:date="2022-03-31T07:37:00Z">
        <w:r w:rsidR="00C93E62">
          <w:t>has the potential to</w:t>
        </w:r>
      </w:ins>
      <w:ins w:id="59" w:author="Mike Ackerman" w:date="2022-03-31T07:35:00Z">
        <w:r w:rsidR="00C93E62">
          <w:t xml:space="preserve"> lessen</w:t>
        </w:r>
      </w:ins>
      <w:ins w:id="60" w:author="Mike Ackerman" w:date="2022-03-31T07:37:00Z">
        <w:r w:rsidR="00C93E62">
          <w:t xml:space="preserve"> </w:t>
        </w:r>
      </w:ins>
      <w:ins w:id="61" w:author="Mike Ackerman" w:date="2022-03-31T07:38:00Z">
        <w:r w:rsidR="00C93E62">
          <w:t>any</w:t>
        </w:r>
      </w:ins>
      <w:ins w:id="62" w:author="Mike Ackerman" w:date="2022-03-31T07:37:00Z">
        <w:r w:rsidR="00C93E62">
          <w:t xml:space="preserve"> effects </w:t>
        </w:r>
      </w:ins>
      <w:ins w:id="63" w:author="Mike Ackerman" w:date="2022-03-31T07:38:00Z">
        <w:r w:rsidR="00C93E62">
          <w:t>from</w:t>
        </w:r>
      </w:ins>
      <w:ins w:id="64" w:author="Mike Ackerman" w:date="2022-03-31T07:37:00Z">
        <w:r w:rsidR="00C93E62">
          <w:t xml:space="preserve"> increased juvenile Chinook Salm</w:t>
        </w:r>
      </w:ins>
      <w:ins w:id="65" w:author="Mike Ackerman" w:date="2022-03-31T07:38:00Z">
        <w:r w:rsidR="00C93E62">
          <w:t>on production resulting from ongoing recovery efforts in the Lemhi River and elsewhere in the Upper Salmon River.</w:t>
        </w:r>
      </w:ins>
      <w:del w:id="66" w:author="Mike Ackerman" w:date="2022-03-31T07:31:00Z">
        <w:r w:rsidDel="0097450F">
          <w:delText xml:space="preserve"> </w:delText>
        </w:r>
      </w:del>
      <w:del w:id="67" w:author="Mike Ackerman" w:date="2022-03-31T07:39:00Z">
        <w:r w:rsidDel="00C93E62">
          <w:delText>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 (National Oceanic and Atmospheric Administration 2017). The Lemhi River historically contained the largest Chinook Salmon population within the MPG and is therefore a prioritized candidate for restoration of natural processes (Zimmerman et al. 2012).</w:delText>
        </w:r>
      </w:del>
    </w:p>
    <w:p w14:paraId="258B69F3" w14:textId="227A4A10" w:rsidR="0068691A" w:rsidRDefault="00DA1C1F">
      <w:pPr>
        <w:pStyle w:val="BodyText"/>
      </w:pPr>
      <w:ins w:id="68" w:author="Mike Ackerman" w:date="2022-03-31T07:51:00Z">
        <w:r>
          <w:t>Chinook Salmon in the Upper Salmon River</w:t>
        </w:r>
      </w:ins>
      <w:del w:id="69" w:author="Mike Ackerman" w:date="2022-03-31T07:51:00Z">
        <w:r w:rsidR="00066769" w:rsidDel="00DA1C1F">
          <w:delText>The Upper</w:delText>
        </w:r>
      </w:del>
      <w:del w:id="70" w:author="Mike Ackerman" w:date="2022-03-31T07:52:00Z">
        <w:r w:rsidR="00066769" w:rsidDel="00DA1C1F">
          <w:delText xml:space="preserve"> Salmon MPG</w:delText>
        </w:r>
      </w:del>
      <w:r w:rsidR="00066769">
        <w:t xml:space="preserve"> are stream-type </w:t>
      </w:r>
      <w:del w:id="71" w:author="Mike Ackerman" w:date="2022-03-31T07:52:00Z">
        <w:r w:rsidR="00066769" w:rsidDel="00DA1C1F">
          <w:delText xml:space="preserve">Chinook Salmon </w:delText>
        </w:r>
      </w:del>
      <w:r w:rsidR="00066769">
        <w:t>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w:t>
      </w:r>
      <w:ins w:id="72" w:author="Mike Ackerman" w:date="2022-03-31T07:52:00Z">
        <w:r>
          <w:t xml:space="preserve"> Chinook Salmon i</w:t>
        </w:r>
      </w:ins>
      <w:ins w:id="73" w:author="Mike Ackerman" w:date="2022-03-31T07:53:00Z">
        <w:r>
          <w:t>n</w:t>
        </w:r>
      </w:ins>
      <w:r w:rsidR="00066769">
        <w:t xml:space="preserve"> the Upper Salmon</w:t>
      </w:r>
      <w:ins w:id="74" w:author="Mike Ackerman" w:date="2022-03-31T07:53:00Z">
        <w:r>
          <w:t xml:space="preserve"> River</w:t>
        </w:r>
      </w:ins>
      <w:del w:id="75" w:author="Mike Ackerman" w:date="2022-03-31T07:53:00Z">
        <w:r w:rsidR="00066769" w:rsidDel="00DA1C1F">
          <w:delText xml:space="preserve"> MPG</w:delText>
        </w:r>
      </w:del>
      <w:r w:rsidR="00066769">
        <w:t xml:space="preserve"> as it supports rearing and migration of juveniles from all populations including fall DSR and spring NRR migrants.</w:t>
      </w:r>
    </w:p>
    <w:p w14:paraId="706C558F" w14:textId="0E61B2C0" w:rsidR="0068691A" w:rsidRDefault="00066769">
      <w:pPr>
        <w:pStyle w:val="BodyText"/>
      </w:pPr>
      <w:r>
        <w:lastRenderedPageBreak/>
        <w:t>Recent studies have examined the downstream movement, distribution, and apparent survival (hereafter ‘survival’) of juvenile salmonid emigrants through the Salmon River, including the Deadwater Slough reach. Sockeye Salmon migrating through the mainstem Salmon River during spring were estimated to have substantially reduced survival</w:t>
      </w:r>
      <w:ins w:id="76" w:author="Mike Ackerman" w:date="2022-03-31T07:57:00Z">
        <w:r w:rsidR="00C33E5F">
          <w:t xml:space="preserve"> (32% decrease relative to </w:t>
        </w:r>
      </w:ins>
      <w:ins w:id="77" w:author="Mike Ackerman" w:date="2022-03-31T07:58:00Z">
        <w:r w:rsidR="00C33E5F">
          <w:t>directly adjacent reaches)</w:t>
        </w:r>
      </w:ins>
      <w:r>
        <w:t xml:space="preserve"> in the </w:t>
      </w:r>
      <w:proofErr w:type="spellStart"/>
      <w:r>
        <w:t>Deadwater</w:t>
      </w:r>
      <w:proofErr w:type="spellEnd"/>
      <w:r>
        <w:t xml:space="preserve"> Slough reach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071B3754" w14:textId="77777777" w:rsidR="0068691A" w:rsidRDefault="00066769">
      <w:pPr>
        <w:pStyle w:val="BodyText"/>
      </w:pPr>
      <w:r>
        <w:t>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14:paraId="3A26460B" w14:textId="77777777" w:rsidR="0068691A" w:rsidRDefault="00066769">
      <w:pPr>
        <w:pStyle w:val="Compact"/>
        <w:numPr>
          <w:ilvl w:val="0"/>
          <w:numId w:val="15"/>
        </w:numPr>
      </w:pPr>
      <w:r>
        <w:t>Estimate the abundance of Northern Pikeminnow in the Deadwater Slough during the peaks of fall DSR and spring NRR juvenile emigrations;</w:t>
      </w:r>
    </w:p>
    <w:p w14:paraId="6959D422" w14:textId="77777777" w:rsidR="0068691A" w:rsidRDefault="00066769">
      <w:pPr>
        <w:pStyle w:val="Compact"/>
        <w:numPr>
          <w:ilvl w:val="0"/>
          <w:numId w:val="15"/>
        </w:numPr>
      </w:pPr>
      <w:r>
        <w:t>Document predation on juvenile Chinook Salmon during the DSR and NRR emigration periods using gastric lavage;</w:t>
      </w:r>
    </w:p>
    <w:p w14:paraId="362C08C6" w14:textId="77777777" w:rsidR="0068691A" w:rsidRDefault="00066769">
      <w:pPr>
        <w:pStyle w:val="Compact"/>
        <w:numPr>
          <w:ilvl w:val="0"/>
          <w:numId w:val="15"/>
        </w:numPr>
      </w:pPr>
      <w:r>
        <w:t>Use an established bioenergetics approach to estimate consumption potential (grams) of the Northern Pikeminnow population on DSR and NRR Chinook Salmon emigrants at Deadwater Slough;</w:t>
      </w:r>
    </w:p>
    <w:p w14:paraId="52596766" w14:textId="39447F0F" w:rsidR="0068691A" w:rsidRDefault="00066769">
      <w:pPr>
        <w:pStyle w:val="Compact"/>
        <w:numPr>
          <w:ilvl w:val="0"/>
          <w:numId w:val="15"/>
        </w:numPr>
      </w:pPr>
      <w:r>
        <w:t>Estimate how consumption of juvenile Chinook Salmon emigrants at Deadwater Slough by Northern Pikeminnow may impact adult returns to the Upper Salmon</w:t>
      </w:r>
      <w:ins w:id="78" w:author="Mike Ackerman" w:date="2022-03-31T08:00:00Z">
        <w:r w:rsidR="00C33E5F">
          <w:t xml:space="preserve"> River</w:t>
        </w:r>
      </w:ins>
      <w:del w:id="79" w:author="Mike Ackerman" w:date="2022-03-31T08:00:00Z">
        <w:r w:rsidDel="00C33E5F">
          <w:delText xml:space="preserve"> MPG</w:delText>
        </w:r>
      </w:del>
      <w:r>
        <w:t>.</w:t>
      </w:r>
    </w:p>
    <w:p w14:paraId="4AE09B3B" w14:textId="77777777" w:rsidR="0068691A" w:rsidRDefault="00066769">
      <w:pPr>
        <w:pStyle w:val="Heading1"/>
      </w:pPr>
      <w:bookmarkStart w:id="80" w:name="methods"/>
      <w:bookmarkEnd w:id="15"/>
      <w:r>
        <w:lastRenderedPageBreak/>
        <w:t>Methods</w:t>
      </w:r>
    </w:p>
    <w:p w14:paraId="25B004D8" w14:textId="77777777" w:rsidR="0068691A" w:rsidRDefault="00066769">
      <w:pPr>
        <w:pStyle w:val="Heading2"/>
      </w:pPr>
      <w:bookmarkStart w:id="81" w:name="study-site"/>
      <w:r>
        <w:t>Study Site</w:t>
      </w:r>
    </w:p>
    <w:p w14:paraId="6CB6A736" w14:textId="199DB536" w:rsidR="0068691A" w:rsidRDefault="00066769">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w:t>
      </w:r>
      <w:ins w:id="82" w:author="Mike Ackerman" w:date="2022-03-31T08:07:00Z">
        <w:r w:rsidR="00F71584">
          <w:t>; the slough</w:t>
        </w:r>
      </w:ins>
      <w:ins w:id="83" w:author="Mike Ackerman" w:date="2022-03-31T08:11:00Z">
        <w:r w:rsidR="00F71584">
          <w:t xml:space="preserve"> is formed by </w:t>
        </w:r>
      </w:ins>
      <w:ins w:id="84" w:author="Mike Ackerman" w:date="2022-03-31T08:08:00Z">
        <w:r w:rsidR="00F71584">
          <w:t>a hydraulic control</w:t>
        </w:r>
      </w:ins>
      <w:ins w:id="85" w:author="Mike Ackerman" w:date="2022-03-31T08:09:00Z">
        <w:r w:rsidR="00F71584">
          <w:t xml:space="preserve"> in the Salmon River</w:t>
        </w:r>
      </w:ins>
      <w:ins w:id="86" w:author="Mike Ackerman" w:date="2022-03-31T08:12:00Z">
        <w:r w:rsidR="00F71584">
          <w:t xml:space="preserve"> (at least partially)</w:t>
        </w:r>
      </w:ins>
      <w:ins w:id="87" w:author="Mike Ackerman" w:date="2022-03-31T08:09:00Z">
        <w:r w:rsidR="00F71584">
          <w:t xml:space="preserve"> </w:t>
        </w:r>
      </w:ins>
      <w:ins w:id="88" w:author="Mike Ackerman" w:date="2022-03-31T08:12:00Z">
        <w:r w:rsidR="00F71584">
          <w:t>resulting from a large alluvial fan at the mouth of Dump Creek</w:t>
        </w:r>
      </w:ins>
      <w:ins w:id="89" w:author="Mike Ackerman" w:date="2022-03-31T08:13:00Z">
        <w:r w:rsidR="00317B42">
          <w:t>. Although the</w:t>
        </w:r>
      </w:ins>
      <w:ins w:id="90" w:author="Mike Ackerman" w:date="2022-03-31T08:17:00Z">
        <w:r w:rsidR="00317B42">
          <w:t xml:space="preserve"> origin and</w:t>
        </w:r>
      </w:ins>
      <w:ins w:id="91" w:author="Mike Ackerman" w:date="2022-03-31T08:13:00Z">
        <w:r w:rsidR="00317B42">
          <w:t xml:space="preserve"> </w:t>
        </w:r>
      </w:ins>
      <w:ins w:id="92" w:author="Mike Ackerman" w:date="2022-03-31T08:14:00Z">
        <w:r w:rsidR="00317B42">
          <w:t xml:space="preserve">timing of the alluvial fan and </w:t>
        </w:r>
        <w:proofErr w:type="spellStart"/>
        <w:r w:rsidR="00317B42">
          <w:t>Deadwater</w:t>
        </w:r>
        <w:proofErr w:type="spellEnd"/>
        <w:r w:rsidR="00317B42">
          <w:t xml:space="preserve"> Slough is somewhat ambiguous (</w:t>
        </w:r>
      </w:ins>
      <w:proofErr w:type="spellStart"/>
      <w:ins w:id="93" w:author="Mike Ackerman" w:date="2022-03-31T08:15:00Z">
        <w:r w:rsidR="00317B42">
          <w:t>Reichmuth</w:t>
        </w:r>
        <w:proofErr w:type="spellEnd"/>
        <w:r w:rsidR="00317B42">
          <w:t xml:space="preserve"> et al. 1985; </w:t>
        </w:r>
      </w:ins>
      <w:ins w:id="94" w:author="Mike Ackerman" w:date="2022-03-31T08:16:00Z">
        <w:r w:rsidR="00317B42">
          <w:t xml:space="preserve">USACE 1986), </w:t>
        </w:r>
      </w:ins>
      <w:ins w:id="95" w:author="Mike Ackerman" w:date="2022-03-31T08:18:00Z">
        <w:r w:rsidR="00960CD6">
          <w:t>their size was likely increased around 1897 wh</w:t>
        </w:r>
      </w:ins>
      <w:ins w:id="96" w:author="Mike Ackerman" w:date="2022-03-31T08:19:00Z">
        <w:r w:rsidR="00960CD6">
          <w:t>en</w:t>
        </w:r>
      </w:ins>
      <w:del w:id="97" w:author="Mike Ackerman" w:date="2022-03-31T08:19:00Z">
        <w:r w:rsidDel="00960CD6">
          <w:delText>. Around 1897,</w:delText>
        </w:r>
      </w:del>
      <w:r>
        <w:t xml:space="preserve"> the failure of a small mining diversion reservoir in the Dump Creek drainage resulted in an erosion event and upslope instability that deposited substantial amounts of sediment at its confluence with the Salmon River (Emerson 1973). Th</w:t>
      </w:r>
      <w:ins w:id="98" w:author="Mike Ackerman" w:date="2022-03-31T08:20:00Z">
        <w:r w:rsidR="00960CD6">
          <w:t>e</w:t>
        </w:r>
      </w:ins>
      <w:del w:id="99" w:author="Mike Ackerman" w:date="2022-03-31T08:20:00Z">
        <w:r w:rsidDel="00960CD6">
          <w:delText>at sediment formed an</w:delText>
        </w:r>
      </w:del>
      <w:r>
        <w:t xml:space="preserve"> alluvial fan</w:t>
      </w:r>
      <w:ins w:id="100" w:author="Mike Ackerman" w:date="2022-03-31T08:20:00Z">
        <w:r w:rsidR="00960CD6">
          <w:t xml:space="preserve"> and hydraulic control have</w:t>
        </w:r>
      </w:ins>
      <w:del w:id="101" w:author="Mike Ackerman" w:date="2022-03-31T08:20:00Z">
        <w:r w:rsidDel="00960CD6">
          <w:delText xml:space="preserve"> which</w:delText>
        </w:r>
      </w:del>
      <w:r>
        <w:t xml:space="preserve"> created a slow, deep section in the river, spanning approximately 12 hectares, averaging 68 m wide, and resembling a small reservoir.</w:t>
      </w:r>
    </w:p>
    <w:p w14:paraId="3639AD2B" w14:textId="77777777" w:rsidR="0068691A" w:rsidRDefault="00066769">
      <w:pPr>
        <w:pStyle w:val="Heading2"/>
      </w:pPr>
      <w:bookmarkStart w:id="102" w:name="northern-pikeminnow-demographics"/>
      <w:bookmarkEnd w:id="81"/>
      <w:r>
        <w:t>Northern Pikeminnow Demographics</w:t>
      </w:r>
    </w:p>
    <w:p w14:paraId="5DB5097C" w14:textId="7057E68E" w:rsidR="0068691A" w:rsidRDefault="00066769">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w:t>
      </w:r>
      <w:r>
        <w:lastRenderedPageBreak/>
        <w:t>constraints during the onset of the Covid-19 pandemic delayed the spring 2020 survey until 2021. Over this period, an additional fall survey occurred during the 2020 DSR emigration. Fall surveys were constrained to two weeks to minimize Northern Pikeminnow immigration</w:t>
      </w:r>
      <w:del w:id="103" w:author="Mike Ackerman" w:date="2022-03-31T08:42:00Z">
        <w:r w:rsidDel="004F7A71">
          <w:delText>/</w:delText>
        </w:r>
      </w:del>
      <w:ins w:id="104" w:author="Mike Ackerman" w:date="2022-03-31T08:42:00Z">
        <w:r w:rsidR="004F7A71">
          <w:t xml:space="preserve"> and </w:t>
        </w:r>
      </w:ins>
      <w:r>
        <w:t>emigration.</w:t>
      </w:r>
    </w:p>
    <w:p w14:paraId="0539C31A" w14:textId="77777777" w:rsidR="0068691A" w:rsidRDefault="00066769">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13FE62E3" w14:textId="77777777" w:rsidR="0068691A" w:rsidRDefault="00066769">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212458E9" w14:textId="77777777" w:rsidR="0068691A" w:rsidRDefault="00066769">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A73B033" w14:textId="77777777" w:rsidR="0068691A" w:rsidRDefault="0051785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066769">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6443402A" w14:textId="77777777" w:rsidR="0068691A" w:rsidRDefault="0051785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53B2F717" w:rsidR="0068691A" w:rsidRDefault="00066769">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w:t>
      </w:r>
      <w:ins w:id="105" w:author="Mike Ackerman" w:date="2022-03-31T09:02:00Z">
        <w:r w:rsidR="00CD1513">
          <w:t xml:space="preserve"> of the Schnabel estimator</w:t>
        </w:r>
      </w:ins>
      <w:r>
        <w:t xml:space="preserve"> were calculated using a Poisson approximation (Krebs 1999).</w:t>
      </w:r>
    </w:p>
    <w:p w14:paraId="681D1B6A" w14:textId="440AD367" w:rsidR="0068691A" w:rsidRDefault="00066769">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w:t>
      </w:r>
      <w:ins w:id="106" w:author="Mike Ackerman" w:date="2022-03-31T09:03:00Z">
        <w:r w:rsidR="00CD1513">
          <w:t>n adjusted</w:t>
        </w:r>
      </w:ins>
      <w:r>
        <w:t xml:space="preserve"> “</w:t>
      </w:r>
      <w:del w:id="107" w:author="Mike Ackerman" w:date="2022-03-31T09:03:00Z">
        <w:r w:rsidDel="00CD1513">
          <w:delText>Delayed</w:delText>
        </w:r>
      </w:del>
      <w:proofErr w:type="gramStart"/>
      <w:ins w:id="108" w:author="Mike Ackerman" w:date="2022-03-31T09:03:00Z">
        <w:r w:rsidR="00CD1513">
          <w:t>delayed</w:t>
        </w:r>
      </w:ins>
      <w:r>
        <w:t>-</w:t>
      </w:r>
      <w:r>
        <w:lastRenderedPageBreak/>
        <w:t>mixing</w:t>
      </w:r>
      <w:proofErr w:type="gramEnd"/>
      <w:r>
        <w:t xml:space="preserve">” Schnabel estimator that assumed fish marked and released on a given survey day were not available for recapture for 48 hours. The </w:t>
      </w:r>
      <w:del w:id="109" w:author="Mike Ackerman" w:date="2022-03-31T11:16:00Z">
        <w:r w:rsidDel="004559B3">
          <w:delText>“</w:delText>
        </w:r>
      </w:del>
      <w:del w:id="110" w:author="Mike Ackerman" w:date="2022-03-31T09:04:00Z">
        <w:r w:rsidDel="00CD1513">
          <w:delText>Delayed</w:delText>
        </w:r>
      </w:del>
      <w:ins w:id="111" w:author="Mike Ackerman" w:date="2022-03-31T09:04:00Z">
        <w:r w:rsidR="00CD1513">
          <w:t>delayed</w:t>
        </w:r>
      </w:ins>
      <w:r>
        <w:t>-mixing</w:t>
      </w:r>
      <w:del w:id="112" w:author="Mike Ackerman" w:date="2022-03-31T11:17:00Z">
        <w:r w:rsidDel="004559B3">
          <w:delText>”</w:delText>
        </w:r>
      </w:del>
      <w:r>
        <w:t xml:space="preserve"> Schnabel estimator, is given by:</w:t>
      </w:r>
    </w:p>
    <w:p w14:paraId="3FB1A726" w14:textId="77777777" w:rsidR="0068691A" w:rsidRDefault="0051785D">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10195B27" w:rsidR="0068691A" w:rsidRDefault="00066769">
      <w:pPr>
        <w:pStyle w:val="FirstParagraph"/>
      </w:pPr>
      <w:r>
        <w:t>All mark-recapture abundance estimators</w:t>
      </w:r>
      <w:ins w:id="113" w:author="Mike Ackerman" w:date="2022-03-31T11:18:00Z">
        <w:r w:rsidR="004559B3">
          <w:t xml:space="preserve"> include</w:t>
        </w:r>
      </w:ins>
      <w:ins w:id="114" w:author="Mike Ackerman" w:date="2022-03-31T11:23:00Z">
        <w:r w:rsidR="00830958">
          <w:t xml:space="preserve"> a</w:t>
        </w:r>
      </w:ins>
      <w:ins w:id="115" w:author="Mike Ackerman" w:date="2022-03-31T11:18:00Z">
        <w:r w:rsidR="004559B3">
          <w:t xml:space="preserve"> Chapman correction for small sample sizes</w:t>
        </w:r>
      </w:ins>
      <w:ins w:id="116" w:author="Mike Ackerman" w:date="2022-03-31T11:23:00Z">
        <w:r w:rsidR="00830958">
          <w:t xml:space="preserve"> (Chapman 1951)</w:t>
        </w:r>
      </w:ins>
      <w:ins w:id="117" w:author="Mike Ackerman" w:date="2022-03-31T11:18:00Z">
        <w:r w:rsidR="004559B3">
          <w:t xml:space="preserve"> and</w:t>
        </w:r>
      </w:ins>
      <w:r>
        <w:t xml:space="preserve">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7400987C" w14:textId="77777777" w:rsidR="0068691A" w:rsidRDefault="00066769">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55E6B3FF" w14:textId="77777777" w:rsidR="0068691A" w:rsidRDefault="0051785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066769">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65A84EB6" w14:textId="77777777" w:rsidR="0068691A" w:rsidRDefault="00066769">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4E07D4E" w14:textId="77777777" w:rsidR="0068691A" w:rsidRDefault="00066769">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066769">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62E69485" w14:textId="77777777" w:rsidR="0068691A" w:rsidRDefault="00066769">
      <w:pPr>
        <w:pStyle w:val="Heading2"/>
      </w:pPr>
      <w:bookmarkStart w:id="118" w:name="stomach-contents"/>
      <w:bookmarkEnd w:id="102"/>
      <w:r>
        <w:t>Stomach Contents</w:t>
      </w:r>
    </w:p>
    <w:p w14:paraId="42DCA542" w14:textId="77777777" w:rsidR="0068691A" w:rsidRDefault="00066769">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25BCA0E1" w14:textId="77777777" w:rsidR="0068691A" w:rsidRDefault="00066769">
      <w:pPr>
        <w:pStyle w:val="Heading2"/>
      </w:pPr>
      <w:bookmarkStart w:id="119" w:name="fish-consumption-potential"/>
      <w:bookmarkEnd w:id="118"/>
      <w:r>
        <w:t>Fish Consumption Potential</w:t>
      </w:r>
    </w:p>
    <w:p w14:paraId="5074B1A7" w14:textId="004D44A7" w:rsidR="0068691A" w:rsidRDefault="00066769">
      <w:pPr>
        <w:pStyle w:val="FirstParagraph"/>
      </w:pPr>
      <w:r>
        <w:t xml:space="preserve">To estimate the total consumption potential of Northern Pikeminnow in Deadwater Slough during the peaks of fall DSR and spring NRR emigrations, we used the Fish Bioenergetics v4.0 application developed by Deslauriers et al. (2017) applied in R statistical software (R Core Team </w:t>
      </w:r>
      <w:r>
        <w:lastRenderedPageBreak/>
        <w:t>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w:t>
      </w:r>
      <w:ins w:id="120" w:author="Mike Ackerman" w:date="2022-03-31T09:07:00Z">
        <w:r w:rsidR="00304613">
          <w:t xml:space="preserve"> River</w:t>
        </w:r>
      </w:ins>
      <w:del w:id="121" w:author="Mike Ackerman" w:date="2022-03-31T09:07:00Z">
        <w:r w:rsidDel="00304613">
          <w:delText xml:space="preserve"> MPG</w:delText>
        </w:r>
      </w:del>
      <w:r>
        <w:t>.</w:t>
      </w:r>
    </w:p>
    <w:p w14:paraId="27D02C4F" w14:textId="77777777" w:rsidR="0068691A" w:rsidRDefault="00066769">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7840A7F7" w14:textId="77777777" w:rsidR="0068691A" w:rsidRDefault="00066769">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195968E0" w:rsidR="0068691A" w:rsidRDefault="00066769">
      <w:pPr>
        <w:pStyle w:val="FirstParagraph"/>
      </w:pPr>
      <w:r>
        <w:t>This resulted in average fall</w:t>
      </w:r>
      <w:ins w:id="122" w:author="Mike Ackerman" w:date="2022-03-31T09:13:00Z">
        <w:r w:rsidR="002111CC">
          <w:t xml:space="preserve"> DSR</w:t>
        </w:r>
      </w:ins>
      <w:r>
        <w:t xml:space="preserve"> and spring</w:t>
      </w:r>
      <w:ins w:id="123" w:author="Mike Ackerman" w:date="2022-03-31T09:13:00Z">
        <w:r w:rsidR="002111CC">
          <w:t xml:space="preserve"> NRR</w:t>
        </w:r>
      </w:ins>
      <w:r>
        <w:t xml:space="preserve">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262CABF9" w14:textId="21BE3C9D" w:rsidR="0068691A" w:rsidRDefault="00066769">
      <w:pPr>
        <w:pStyle w:val="BodyText"/>
      </w:pPr>
      <w:r>
        <w:t xml:space="preserve">The proportion of fish in the Northern Pikeminnow’s diet relative to non-fish prey items is unknown in Deadwater Slough. Therefore, we conducted a series of model runs with varying </w:t>
      </w:r>
      <w:r>
        <w:lastRenderedPageBreak/>
        <w:t>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w:t>
      </w:r>
      <w:del w:id="124" w:author="Mike Ackerman" w:date="2022-03-31T11:08:00Z">
        <w:r w:rsidDel="003021BB">
          <w:delText xml:space="preserve"> (Table 1)</w:delText>
        </w:r>
      </w:del>
      <w:r>
        <w:t>. To estimate the total biomass of fish consumed by Northern Pikeminnow in Deadwater Slough, we multiplied the grams of fish consumed by an individual Northern Pikeminnow by the estimated Northern Pikeminnow population sizes during fall and spring.</w:t>
      </w:r>
    </w:p>
    <w:p w14:paraId="1ACE2DCD" w14:textId="77777777" w:rsidR="0068691A" w:rsidRDefault="00066769">
      <w:pPr>
        <w:pStyle w:val="Heading2"/>
      </w:pPr>
      <w:bookmarkStart w:id="125" w:name="impacts-to-chinook-salmon-populations"/>
      <w:bookmarkEnd w:id="119"/>
      <w:r>
        <w:t>Impacts to Chinook Salmon Populations</w:t>
      </w:r>
    </w:p>
    <w:p w14:paraId="72BFC9BE" w14:textId="77777777" w:rsidR="0068691A" w:rsidRDefault="00066769">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of the fish prey, by weight, in the Northern Pikeminnow diet during the fall DSR and spring </w:t>
      </w:r>
      <w:r>
        <w:lastRenderedPageBreak/>
        <w:t>NRR emigration periods. In this analysis, we assume 60% of the Northern Pikeminnow’s total diet is comprised of fish, representing the median scenario in our range of modeled diets.</w:t>
      </w:r>
    </w:p>
    <w:p w14:paraId="42AB67AC" w14:textId="182E20B7" w:rsidR="0068691A" w:rsidRDefault="00066769">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captured at seven rotary screw traps upstream of Deadwater Slough during the fall and spring periods. </w:t>
      </w:r>
      <w:ins w:id="126" w:author="Mike Ackerman" w:date="2022-03-31T09:21:00Z">
        <w:r w:rsidR="0089217A">
          <w:t xml:space="preserve">Although, the primary impact to Chinook Salmon in </w:t>
        </w:r>
        <w:proofErr w:type="spellStart"/>
        <w:r w:rsidR="0089217A">
          <w:t>Deadwater</w:t>
        </w:r>
        <w:proofErr w:type="spellEnd"/>
        <w:r w:rsidR="0089217A">
          <w:t xml:space="preserve"> Slough by Northern Pikeminnow is juvenile predation, the common metric to evaluate salmon recovery is adult returns. </w:t>
        </w:r>
      </w:ins>
      <w:r>
        <w:t xml:space="preserve">We </w:t>
      </w:r>
      <w:del w:id="127" w:author="Mike Ackerman" w:date="2022-03-31T09:22:00Z">
        <w:r w:rsidDel="0089217A">
          <w:delText xml:space="preserve">also </w:delText>
        </w:r>
      </w:del>
      <w:r>
        <w:t xml:space="preserve">quantified the potential impact of Northern Pikeminnow predation on </w:t>
      </w:r>
      <w:del w:id="128" w:author="Mike Ackerman" w:date="2022-03-31T09:22:00Z">
        <w:r w:rsidDel="0089217A">
          <w:delText xml:space="preserve">juvenile Chinook Salmon to </w:delText>
        </w:r>
      </w:del>
      <w:r>
        <w:t xml:space="preserve">adult returns by estimating the number of </w:t>
      </w:r>
      <w:ins w:id="129" w:author="Mike Ackerman" w:date="2022-03-31T09:23:00Z">
        <w:r w:rsidR="0071616B">
          <w:t xml:space="preserve">equivalent adults </w:t>
        </w:r>
      </w:ins>
      <w:del w:id="130" w:author="Mike Ackerman" w:date="2022-03-31T09:24:00Z">
        <w:r w:rsidDel="0071616B">
          <w:delText xml:space="preserve">additional adult Chinook Salmon </w:delText>
        </w:r>
      </w:del>
      <w:r>
        <w:t xml:space="preserve">expected to return to Lower Granite Dam if predation by Pikeminnow was </w:t>
      </w:r>
      <w:del w:id="131" w:author="Mike Ackerman" w:date="2022-03-31T09:24:00Z">
        <w:r w:rsidDel="0071616B">
          <w:delText xml:space="preserve">reduced or </w:delText>
        </w:r>
      </w:del>
      <w:r>
        <w:t xml:space="preserve">eliminated in the Deadwater Slough. </w:t>
      </w:r>
      <w:ins w:id="132" w:author="Mike Ackerman" w:date="2022-03-31T09:24:00Z">
        <w:r w:rsidR="0071616B">
          <w:t xml:space="preserve">To accomplish this, </w:t>
        </w:r>
      </w:ins>
      <w:del w:id="133" w:author="Mike Ackerman" w:date="2022-03-31T09:24:00Z">
        <w:r w:rsidDel="0071616B">
          <w:delText>W</w:delText>
        </w:r>
      </w:del>
      <w:ins w:id="134" w:author="Mike Ackerman" w:date="2022-03-31T09:24:00Z">
        <w:r w:rsidR="0071616B">
          <w:t>w</w:t>
        </w:r>
      </w:ins>
      <w:r>
        <w:t>e multiplied the estimated total juvenile Chinook Salmon consumed by the median Granite-to-Granite smolt-to-adult return rate (SAR) of 0.00614 (SD = 0.00051) from McCann et al. (2019) for</w:t>
      </w:r>
      <w:ins w:id="135" w:author="Mike Ackerman" w:date="2022-03-31T09:25:00Z">
        <w:r w:rsidR="0071616B">
          <w:t xml:space="preserve"> Chinook Salmon in the</w:t>
        </w:r>
      </w:ins>
      <w:r>
        <w:t xml:space="preserve"> Upper Salmon River</w:t>
      </w:r>
      <w:ins w:id="136" w:author="Mike Ackerman" w:date="2022-03-31T09:25:00Z">
        <w:r w:rsidR="0071616B">
          <w:t>.</w:t>
        </w:r>
      </w:ins>
      <w:del w:id="137" w:author="Mike Ackerman" w:date="2022-03-31T09:25:00Z">
        <w:r w:rsidDel="0071616B">
          <w:delText xml:space="preserve"> MPG Chinook Salmon.</w:delText>
        </w:r>
      </w:del>
    </w:p>
    <w:p w14:paraId="44B50FD2" w14:textId="572DDEA1" w:rsidR="0068691A" w:rsidRDefault="00066769">
      <w:pPr>
        <w:pStyle w:val="BodyText"/>
      </w:pPr>
      <w:r>
        <w:t xml:space="preserve">All data and code for the analyses presented here can be found in a GitHub repository at </w:t>
      </w:r>
      <w:proofErr w:type="spellStart"/>
      <w:r>
        <w:rPr>
          <w:b/>
          <w:bCs/>
          <w:i/>
          <w:iCs/>
        </w:rPr>
        <w:t>zenodo</w:t>
      </w:r>
      <w:proofErr w:type="spellEnd"/>
      <w:r>
        <w:rPr>
          <w:b/>
          <w:bCs/>
          <w:i/>
          <w:iCs/>
        </w:rPr>
        <w:t xml:space="preserve"> DOI</w:t>
      </w:r>
      <w:del w:id="138" w:author="Mike Ackerman" w:date="2022-03-31T09:26:00Z">
        <w:r w:rsidDel="004A7896">
          <w:delText xml:space="preserve"> here</w:delText>
        </w:r>
      </w:del>
      <w:r>
        <w:t>.</w:t>
      </w:r>
    </w:p>
    <w:p w14:paraId="712CB910" w14:textId="77777777" w:rsidR="0068691A" w:rsidRDefault="00066769">
      <w:pPr>
        <w:pStyle w:val="Heading1"/>
      </w:pPr>
      <w:bookmarkStart w:id="139" w:name="results"/>
      <w:bookmarkEnd w:id="80"/>
      <w:bookmarkEnd w:id="125"/>
      <w:r>
        <w:t>Results</w:t>
      </w:r>
    </w:p>
    <w:p w14:paraId="5BC4897B" w14:textId="77777777" w:rsidR="0068691A" w:rsidRDefault="00066769">
      <w:pPr>
        <w:pStyle w:val="Heading2"/>
      </w:pPr>
      <w:bookmarkStart w:id="140" w:name="northern-pikeminnow-demographics-1"/>
      <w:r>
        <w:t>Northern Pikeminnow Demographics</w:t>
      </w:r>
    </w:p>
    <w:p w14:paraId="1DDB1877" w14:textId="2F179A2C" w:rsidR="0068691A" w:rsidDel="0006351D" w:rsidRDefault="003021BB">
      <w:pPr>
        <w:pStyle w:val="FirstParagraph"/>
        <w:rPr>
          <w:del w:id="141" w:author="Mike Ackerman" w:date="2022-03-31T11:10:00Z"/>
        </w:rPr>
      </w:pPr>
      <w:ins w:id="142" w:author="Mike Ackerman" w:date="2022-03-31T11:04:00Z">
        <w:r>
          <w:t xml:space="preserve">Using hook-and-line angling, we caught a total of 1,663 Northern Pikeminnow </w:t>
        </w:r>
      </w:ins>
      <w:ins w:id="143" w:author="Mike Ackerman" w:date="2022-03-31T11:05:00Z">
        <w:r>
          <w:t>over the course of the study</w:t>
        </w:r>
      </w:ins>
      <w:ins w:id="144" w:author="Mike Ackerman" w:date="2022-03-31T11:06:00Z">
        <w:r>
          <w:t xml:space="preserve"> including 14 recaptures</w:t>
        </w:r>
      </w:ins>
      <w:ins w:id="145" w:author="Mike Ackerman" w:date="2022-03-31T11:05:00Z">
        <w:r>
          <w:t>; the overall CPUE was 1.32 Northern Pikeminnow per angler hour (Table 1).</w:t>
        </w:r>
      </w:ins>
      <w:ins w:id="146" w:author="Mike Ackerman" w:date="2022-03-31T11:06:00Z">
        <w:r>
          <w:t xml:space="preserve"> </w:t>
        </w:r>
      </w:ins>
      <w:del w:id="147" w:author="Mike Ackerman" w:date="2022-03-31T11:09:00Z">
        <w:r w:rsidR="00066769" w:rsidDel="0006351D">
          <w:delText>Using h</w:delText>
        </w:r>
      </w:del>
      <w:del w:id="148" w:author="Mike Ackerman" w:date="2022-03-31T11:10:00Z">
        <w:r w:rsidR="00066769" w:rsidDel="0006351D">
          <w:delText xml:space="preserve">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w:delText>
        </w:r>
        <w:r w:rsidR="00066769" w:rsidRPr="00523985" w:rsidDel="0006351D">
          <w:rPr>
            <w:strike/>
            <w:rPrChange w:id="149" w:author="Mike Ackerman" w:date="2022-03-30T14:55:00Z">
              <w:rPr/>
            </w:rPrChange>
          </w:rPr>
          <w:delText>Summaries of parameters for both the single census and multiple census mark-recapture estimators are provided in Table 2 and Table 3.</w:delText>
        </w:r>
      </w:del>
    </w:p>
    <w:p w14:paraId="79464C77" w14:textId="168041C4" w:rsidR="0068691A" w:rsidRDefault="00066769" w:rsidP="00D91990">
      <w:pPr>
        <w:pStyle w:val="FirstParagraph"/>
      </w:pPr>
      <w:r>
        <w:t xml:space="preserve">Mark-recapture abundance estimates of Northern Pikeminnow in Deadwater </w:t>
      </w:r>
      <w:r>
        <w:lastRenderedPageBreak/>
        <w:t xml:space="preserve">Slough ranged from 12,480 to 18,732 in fall 2019 and from 24,381 to 37,016 in fall 2020 (Table </w:t>
      </w:r>
      <w:del w:id="150" w:author="Mike Ackerman" w:date="2022-03-31T11:11:00Z">
        <w:r w:rsidDel="0006351D">
          <w:delText>4</w:delText>
        </w:r>
      </w:del>
      <w:ins w:id="151" w:author="Mike Ackerman" w:date="2022-03-31T11:11:00Z">
        <w:r w:rsidR="0006351D">
          <w:t>2</w:t>
        </w:r>
      </w:ins>
      <w:r>
        <w:t>). We estimated larger populations of Northern Pikeminnow using the unadjusted multiple-census estimator compared to</w:t>
      </w:r>
      <w:ins w:id="152" w:author="Mike Ackerman" w:date="2022-04-01T08:37:00Z">
        <w:r w:rsidR="00C6657F">
          <w:t xml:space="preserve"> the</w:t>
        </w:r>
      </w:ins>
      <w:r>
        <w:t xml:space="preserve"> </w:t>
      </w:r>
      <w:del w:id="153" w:author="Mike Ackerman" w:date="2022-03-31T11:11:00Z">
        <w:r w:rsidDel="0006351D">
          <w:delText xml:space="preserve">adjusted and </w:delText>
        </w:r>
      </w:del>
      <w:r>
        <w:t>single census</w:t>
      </w:r>
      <w:ins w:id="154" w:author="Mike Ackerman" w:date="2022-03-31T11:11:00Z">
        <w:r w:rsidR="0006351D">
          <w:t xml:space="preserve"> and adjusted</w:t>
        </w:r>
      </w:ins>
      <w:ins w:id="155" w:author="Mike Ackerman" w:date="2022-03-31T11:12:00Z">
        <w:r w:rsidR="0006351D">
          <w:t xml:space="preserve"> delayed</w:t>
        </w:r>
      </w:ins>
      <w:ins w:id="156" w:author="Mike Ackerman" w:date="2022-04-01T08:47:00Z">
        <w:r w:rsidR="00424ABC">
          <w:t>-</w:t>
        </w:r>
      </w:ins>
      <w:ins w:id="157" w:author="Mike Ackerman" w:date="2022-03-31T11:12:00Z">
        <w:r w:rsidR="0006351D">
          <w:t xml:space="preserve">mixing </w:t>
        </w:r>
      </w:ins>
      <w:ins w:id="158" w:author="Mike Ackerman" w:date="2022-03-31T11:11:00Z">
        <w:r w:rsidR="0006351D">
          <w:t>mult</w:t>
        </w:r>
      </w:ins>
      <w:ins w:id="159" w:author="Mike Ackerman" w:date="2022-03-31T11:12:00Z">
        <w:r w:rsidR="0006351D">
          <w:t>iple</w:t>
        </w:r>
      </w:ins>
      <w:ins w:id="160" w:author="Mike Ackerman" w:date="2022-03-31T11:29:00Z">
        <w:r w:rsidR="00133AEE">
          <w:t xml:space="preserve"> </w:t>
        </w:r>
      </w:ins>
      <w:ins w:id="161" w:author="Mike Ackerman" w:date="2022-03-31T11:12:00Z">
        <w:r w:rsidR="0006351D">
          <w:t>census</w:t>
        </w:r>
      </w:ins>
      <w:r>
        <w:t xml:space="preserve"> estimators (Figure 2). </w:t>
      </w:r>
      <w:del w:id="162" w:author="Mike Ackerman" w:date="2022-04-01T08:49:00Z">
        <w:r w:rsidDel="00424ABC">
          <w:delText>Because o</w:delText>
        </w:r>
      </w:del>
      <w:ins w:id="163" w:author="Mike Ackerman" w:date="2022-04-01T08:49:00Z">
        <w:r w:rsidR="00424ABC">
          <w:t>O</w:t>
        </w:r>
      </w:ins>
      <w:r>
        <w:t>ur sampling design most closely matched a multiple</w:t>
      </w:r>
      <w:ins w:id="164" w:author="Mike Ackerman" w:date="2022-03-31T11:29:00Z">
        <w:r w:rsidR="00133AEE">
          <w:t xml:space="preserve"> </w:t>
        </w:r>
      </w:ins>
      <w:del w:id="165" w:author="Mike Ackerman" w:date="2022-03-31T11:14:00Z">
        <w:r w:rsidDel="004559B3">
          <w:delText xml:space="preserve"> </w:delText>
        </w:r>
      </w:del>
      <w:r>
        <w:t>census estimator</w:t>
      </w:r>
      <w:del w:id="166" w:author="Mike Ackerman" w:date="2022-03-31T11:14:00Z">
        <w:r w:rsidDel="004559B3">
          <w:delText xml:space="preserve"> and required a small sample size modification</w:delText>
        </w:r>
      </w:del>
      <w:ins w:id="167" w:author="Mike Ackerman" w:date="2022-03-31T11:34:00Z">
        <w:r w:rsidR="003D54A5">
          <w:t>; therefore,</w:t>
        </w:r>
      </w:ins>
      <w:del w:id="168" w:author="Mike Ackerman" w:date="2022-03-31T11:34:00Z">
        <w:r w:rsidDel="003D54A5">
          <w:delText>,</w:delText>
        </w:r>
      </w:del>
      <w:r>
        <w:t xml:space="preserve"> we deemed the Schnabel estimates most appropriate. Accordingly, the mean Northern Pikeminnow abundance for the two fall sampling events was 27,874 (95% CI: 14,244 - 59,388)</w:t>
      </w:r>
      <w:ins w:id="169" w:author="Mike Ackerman" w:date="2022-04-01T08:50:00Z">
        <w:r w:rsidR="00424ABC">
          <w:t xml:space="preserve"> using the unadjusted Schnabel estimator</w:t>
        </w:r>
      </w:ins>
      <w:r>
        <w:t xml:space="preserve">. </w:t>
      </w:r>
      <w:ins w:id="170" w:author="Mike Ackerman" w:date="2022-04-01T08:50:00Z">
        <w:r w:rsidR="00424ABC">
          <w:t>After a</w:t>
        </w:r>
      </w:ins>
      <w:ins w:id="171" w:author="Mike Ackerman" w:date="2022-03-31T11:32:00Z">
        <w:r w:rsidR="003D54A5">
          <w:t>djusting</w:t>
        </w:r>
      </w:ins>
      <w:ins w:id="172" w:author="Mike Ackerman" w:date="2022-04-01T08:50:00Z">
        <w:r w:rsidR="00424ABC">
          <w:t xml:space="preserve"> the Schnabel estimator</w:t>
        </w:r>
      </w:ins>
      <w:ins w:id="173" w:author="Mike Ackerman" w:date="2022-03-31T11:32:00Z">
        <w:r w:rsidR="003D54A5">
          <w:t xml:space="preserve"> due to concerns about delayed mixing, </w:t>
        </w:r>
      </w:ins>
      <w:del w:id="174" w:author="Mike Ackerman" w:date="2022-03-31T11:33:00Z">
        <w:r w:rsidDel="003D54A5">
          <w:delText xml:space="preserve">Using the delayed-mixing Schnabel estimator, </w:delText>
        </w:r>
      </w:del>
      <w:r>
        <w:t xml:space="preserve">the mean fall abundance estimate was 19,499 (95% CI: 9,952 - 41,597). </w:t>
      </w:r>
      <w:ins w:id="175" w:author="Mike Ackerman" w:date="2022-04-01T08:51:00Z">
        <w:r w:rsidR="00D91990">
          <w:t>All subsequent analyses use the a</w:t>
        </w:r>
      </w:ins>
      <w:ins w:id="176" w:author="Mike Ackerman" w:date="2022-04-01T08:52:00Z">
        <w:r w:rsidR="00D91990">
          <w:t>djusted delayed-mixing Schnabel estimator to account for the potential for the potential of marked and released fish not immediately being available for recapture</w:t>
        </w:r>
      </w:ins>
      <w:ins w:id="177" w:author="Mike Ackerman" w:date="2022-04-01T08:53:00Z">
        <w:r w:rsidR="00D91990">
          <w:t xml:space="preserve">. </w:t>
        </w:r>
      </w:ins>
      <w:r>
        <w:t>For spring 2021, we estimated 10,352 (95% CI: 5,284 - 22,084) Northern Pikeminnow in Deadwater Slough. Those estimates translate to linear densities of 10,422 and 5,533 Northern Pikeminnow per rkm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18F07D20" w14:textId="77777777" w:rsidR="0068691A" w:rsidRDefault="00066769">
      <w:pPr>
        <w:pStyle w:val="BodyText"/>
      </w:pPr>
      <w:r>
        <w:t>The lengths of Northern Pikeminnow ranged from 176 to 639 mm TL with an average of 389 mm (Figure 3). The PSD for Northern Pikeminnow in Deadwater Slough across all three surveys was 50%.</w:t>
      </w:r>
    </w:p>
    <w:p w14:paraId="5CFCECE5" w14:textId="77777777" w:rsidR="0068691A" w:rsidRDefault="00066769">
      <w:pPr>
        <w:pStyle w:val="Heading2"/>
      </w:pPr>
      <w:bookmarkStart w:id="178" w:name="stomach-contents-1"/>
      <w:bookmarkEnd w:id="140"/>
      <w:r>
        <w:t>Stomach Contents</w:t>
      </w:r>
    </w:p>
    <w:p w14:paraId="6E18F6D6" w14:textId="3B3EB7EA" w:rsidR="0068691A" w:rsidRDefault="00066769">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w:t>
      </w:r>
      <w:ins w:id="179" w:author="Mike Ackerman" w:date="2022-03-31T11:40:00Z">
        <w:r w:rsidR="00B839C8">
          <w:t xml:space="preserve"> of those.</w:t>
        </w:r>
      </w:ins>
      <w:del w:id="180" w:author="Mike Ackerman" w:date="2022-03-31T11:40:00Z">
        <w:r w:rsidDel="00B839C8">
          <w:delText xml:space="preserve"> stomachs.</w:delText>
        </w:r>
      </w:del>
      <w:r>
        <w:t xml:space="preserve"> Northern Pikeminnow captured during spring 2021 had a higher proportion of fish content </w:t>
      </w:r>
      <w:r>
        <w:lastRenderedPageBreak/>
        <w:t>in their diet compared to individuals captured in the fall surveys (Table 5). The mean wet weight of total contents for an individual was 0.98 g (median = 0.25 g; SD = 2.16 g). Overall, fish or fish remnants made up 11.7% of all stomach contents examined.</w:t>
      </w:r>
    </w:p>
    <w:p w14:paraId="4EC2744A" w14:textId="77777777" w:rsidR="0068691A" w:rsidRDefault="00066769">
      <w:pPr>
        <w:pStyle w:val="Heading2"/>
      </w:pPr>
      <w:bookmarkStart w:id="181" w:name="fish-consumption-potential-1"/>
      <w:bookmarkEnd w:id="178"/>
      <w:r>
        <w:t>Fish Consumption Potential</w:t>
      </w:r>
    </w:p>
    <w:p w14:paraId="14F4212A" w14:textId="194BCEE5" w:rsidR="0068691A" w:rsidRDefault="00066769">
      <w:pPr>
        <w:pStyle w:val="FirstParagraph"/>
      </w:pPr>
      <w:r>
        <w:t>During the fall DSR emigration, we estimate</w:t>
      </w:r>
      <w:ins w:id="182" w:author="Mike Ackerman" w:date="2022-03-31T11:41:00Z">
        <w:r w:rsidR="00263B7B">
          <w:t>d</w:t>
        </w:r>
      </w:ins>
      <w:r>
        <w:t xml:space="preserve"> an average-size Northern Pikeminnow (394.1 TL mm) to consume 43.55 g of fish to maintain their body size, assuming 60% of their diet consists 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w:t>
      </w:r>
      <w:ins w:id="183" w:author="Mike Ackerman" w:date="2022-03-31T11:46:00Z">
        <w:r w:rsidR="00263B7B">
          <w:t xml:space="preserve"> Daily consumption rates were largely driven by water temperature</w:t>
        </w:r>
      </w:ins>
      <w:ins w:id="184" w:author="Mike Ackerman" w:date="2022-03-31T11:47:00Z">
        <w:r w:rsidR="00DF1418">
          <w:t xml:space="preserve"> with consumption rates being higher early in the fall and late in the spring corresponding with higher water temperatures (Figure 4). </w:t>
        </w:r>
      </w:ins>
      <w:del w:id="185" w:author="Mike Ackerman" w:date="2022-03-31T11:46:00Z">
        <w:r w:rsidDel="00263B7B">
          <w:delText xml:space="preserve"> </w:delText>
        </w:r>
      </w:del>
      <w:r>
        <w:t>Given estimated mean Northern Pikeminnow population sizes of 19,499 in the fall</w:t>
      </w:r>
      <w:del w:id="186" w:author="Mike Ackerman" w:date="2022-03-31T11:49:00Z">
        <w:r w:rsidDel="00DF1418">
          <w:delText xml:space="preserve">, </w:delText>
        </w:r>
      </w:del>
      <w:ins w:id="187" w:author="Mike Ackerman" w:date="2022-03-31T11:49:00Z">
        <w:r w:rsidR="00DF1418">
          <w:t xml:space="preserve"> and </w:t>
        </w:r>
      </w:ins>
      <w:r>
        <w:t xml:space="preserve">10,352 in the spring 2021, and a diet consisting of 60% fish, the Northern Pikeminnow population </w:t>
      </w:r>
      <w:ins w:id="188" w:author="Mike Ackerman" w:date="2022-03-31T11:49:00Z">
        <w:r w:rsidR="00DF1418">
          <w:t xml:space="preserve">is estimated to </w:t>
        </w:r>
      </w:ins>
      <w:del w:id="189" w:author="Mike Ackerman" w:date="2022-03-31T11:49:00Z">
        <w:r w:rsidDel="00DF1418">
          <w:delText xml:space="preserve">can </w:delText>
        </w:r>
      </w:del>
      <w:r>
        <w:t>consume 0.8 metric tons of fish during the fall DSR emigration and 0.4 metric tons during the spring NRR emigration in Deadwater Slough.</w:t>
      </w:r>
    </w:p>
    <w:p w14:paraId="74A8F968" w14:textId="77777777" w:rsidR="0068691A" w:rsidRDefault="00066769">
      <w:pPr>
        <w:pStyle w:val="Heading2"/>
      </w:pPr>
      <w:bookmarkStart w:id="190" w:name="impacts-to-chinook-salmon-populations-1"/>
      <w:bookmarkEnd w:id="181"/>
      <w:r>
        <w:t>Impacts to Chinook Salmon Populations</w:t>
      </w:r>
    </w:p>
    <w:p w14:paraId="117510FB" w14:textId="4DEB7639" w:rsidR="0068691A" w:rsidDel="005B341E" w:rsidRDefault="00066769">
      <w:pPr>
        <w:pStyle w:val="FirstParagraph"/>
        <w:rPr>
          <w:del w:id="191" w:author="Mike Ackerman" w:date="2022-03-31T14:53:00Z"/>
        </w:rPr>
      </w:pPr>
      <w:r>
        <w:t xml:space="preserve">Given yearly fish consumption estimates during the fall DSR and spring NRR periods, we produced a sensitivity analysis to </w:t>
      </w:r>
      <w:del w:id="192" w:author="Mike Ackerman" w:date="2022-03-31T11:50:00Z">
        <w:r w:rsidDel="00B14348">
          <w:delText xml:space="preserve">calculated </w:delText>
        </w:r>
      </w:del>
      <w:ins w:id="193" w:author="Mike Ackerman" w:date="2022-03-31T11:50:00Z">
        <w:r w:rsidR="00B14348">
          <w:t xml:space="preserve">calculate the </w:t>
        </w:r>
      </w:ins>
      <w:r>
        <w:t xml:space="preserve">consumption of juvenile Chinook Salmon where 30%, 50%, and 65% of total fish prey consumed are juvenile Chinook Salmon (Figure 5). At the median value of 50%, we estimated that 61,409 (95% CI: 31,342 - 131,004) juvenile Chinook </w:t>
      </w:r>
      <w:r>
        <w:lastRenderedPageBreak/>
        <w:t>Salmon will be consumed. Using the median Granite-to-Granite SAR</w:t>
      </w:r>
      <w:ins w:id="194" w:author="Mike Ackerman" w:date="2022-03-31T11:50:00Z">
        <w:r w:rsidR="00B14348">
          <w:t xml:space="preserve"> for Chinook Salmon in the Upper Salmon River</w:t>
        </w:r>
      </w:ins>
      <w:r>
        <w:t>, we estimated that</w:t>
      </w:r>
      <w:ins w:id="195" w:author="Mike Ackerman" w:date="2022-03-31T11:50:00Z">
        <w:r w:rsidR="00B14348">
          <w:t xml:space="preserve"> the “adult equivalents” of</w:t>
        </w:r>
      </w:ins>
      <w:r>
        <w:t xml:space="preserve"> juvenile consum</w:t>
      </w:r>
      <w:ins w:id="196" w:author="Mike Ackerman" w:date="2022-03-31T11:51:00Z">
        <w:r w:rsidR="00B14348">
          <w:t>ed</w:t>
        </w:r>
      </w:ins>
      <w:del w:id="197" w:author="Mike Ackerman" w:date="2022-03-31T11:51:00Z">
        <w:r w:rsidDel="00B14348">
          <w:delText>ption</w:delText>
        </w:r>
      </w:del>
      <w:r>
        <w:t xml:space="preserve"> </w:t>
      </w:r>
      <w:ins w:id="198" w:author="Mike Ackerman" w:date="2022-03-31T11:51:00Z">
        <w:r w:rsidR="00B14348">
          <w:t xml:space="preserve"> to be</w:t>
        </w:r>
      </w:ins>
      <w:del w:id="199" w:author="Mike Ackerman" w:date="2022-03-31T11:51:00Z">
        <w:r w:rsidDel="00B14348">
          <w:delText>is equivalent to</w:delText>
        </w:r>
      </w:del>
      <w:r>
        <w:t xml:space="preserve"> 377 (95% CI: 161 - 935) adults (Figure 6).</w:t>
      </w:r>
    </w:p>
    <w:p w14:paraId="6AF48B37" w14:textId="77777777" w:rsidR="005B341E" w:rsidRDefault="005B341E" w:rsidP="005B341E">
      <w:pPr>
        <w:pStyle w:val="FirstParagraph"/>
        <w:rPr>
          <w:ins w:id="200" w:author="Mike Ackerman" w:date="2022-03-31T14:53:00Z"/>
        </w:rPr>
      </w:pPr>
      <w:bookmarkStart w:id="201" w:name="discussion"/>
      <w:bookmarkEnd w:id="139"/>
      <w:bookmarkEnd w:id="190"/>
    </w:p>
    <w:p w14:paraId="53192CF2" w14:textId="5C5CB0B9" w:rsidR="0068691A" w:rsidRDefault="00066769">
      <w:pPr>
        <w:pStyle w:val="Heading1"/>
      </w:pPr>
      <w:r>
        <w:t>Discussion</w:t>
      </w:r>
    </w:p>
    <w:p w14:paraId="07DE2FDC" w14:textId="1D2D0156" w:rsidR="0068691A" w:rsidDel="005B341E" w:rsidRDefault="00066769">
      <w:pPr>
        <w:pStyle w:val="Heading2"/>
        <w:rPr>
          <w:del w:id="202" w:author="Mike Ackerman" w:date="2022-03-31T14:53:00Z"/>
        </w:rPr>
      </w:pPr>
      <w:bookmarkStart w:id="203" w:name="mark-recapture-models"/>
      <w:del w:id="204" w:author="Mike Ackerman" w:date="2022-03-31T14:53:00Z">
        <w:r w:rsidDel="005B341E">
          <w:delText>Mark-Recapture Models</w:delText>
        </w:r>
      </w:del>
    </w:p>
    <w:p w14:paraId="71DECCA2" w14:textId="570B3A0C" w:rsidR="0068691A" w:rsidRDefault="00066769">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Those estimates translate to linear densities (fish/rkm) that are 15 and 8 times greater than densities reported by Beamesderfer and Rieman (1991) for the John Day Reservoir and approximately 4 and 2 times greater than projections for the lower Columbia River (Beamesderfer et al. 1996). </w:t>
      </w:r>
      <w:proofErr w:type="spellStart"/>
      <w:r>
        <w:t>Beamesderfer</w:t>
      </w:r>
      <w:proofErr w:type="spellEnd"/>
      <w:r>
        <w:t xml:space="preserve"> and </w:t>
      </w:r>
      <w:proofErr w:type="spellStart"/>
      <w:r>
        <w:t>Rieman</w:t>
      </w:r>
      <w:proofErr w:type="spellEnd"/>
      <w:r>
        <w:t xml:space="preserve"> (1991) acknowledge</w:t>
      </w:r>
      <w:ins w:id="205" w:author="Mike Ackerman" w:date="2022-03-31T14:15:00Z">
        <w:r w:rsidR="007C6631">
          <w:t>d</w:t>
        </w:r>
      </w:ins>
      <w:r>
        <w:t xml:space="preserve"> that their methods were unsuitable for sampling offshore, noting that water velocity, depth, irregular bottom contours, and barge traffic made sampling offshore ineffective; </w:t>
      </w:r>
      <w:proofErr w:type="gramStart"/>
      <w:r>
        <w:t>therefore</w:t>
      </w:r>
      <w:proofErr w:type="gramEnd"/>
      <w:r>
        <w:t xml:space="preserve"> it is possible that their estimates may have been low. Conversely, at Deadwater Slough the maximum dept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 Harnish et al. (2014), Gray and Dauble (2001), and Zimmerman and Ward (1999). Given the dearth of current data available in the Columbia River basin, it is unclear how Northern Pikeminnow abundance estimates in this study compare to elsewhere in the Columbia River Basin; contemporary information on piscine predator abundances may be needed (Widener et al. 2021).</w:t>
      </w:r>
    </w:p>
    <w:p w14:paraId="0B5D4828" w14:textId="6A1DB3F8" w:rsidR="0068691A" w:rsidRDefault="00066769">
      <w:pPr>
        <w:pStyle w:val="BodyText"/>
      </w:pPr>
      <w:r>
        <w:lastRenderedPageBreak/>
        <w:t>Several assumptions in our estimators may have influenced the magnitude of our abundance results. First, all models assumed a closed population</w:t>
      </w:r>
      <w:del w:id="206" w:author="Mike Ackerman" w:date="2022-04-01T09:32:00Z">
        <w:r w:rsidDel="00254B9B">
          <w:delText xml:space="preserve">, </w:delText>
        </w:r>
      </w:del>
      <w:ins w:id="207" w:author="Mike Ackerman" w:date="2022-04-01T09:32:00Z">
        <w:r w:rsidR="00254B9B">
          <w:t>;</w:t>
        </w:r>
        <w:r w:rsidR="00254B9B">
          <w:t xml:space="preserve"> </w:t>
        </w:r>
      </w:ins>
      <w:r>
        <w:t>however, it is possible that immigration and emigration occurred. Nevertheless, our estimators still provide unbiased estimates of abundance assuming the immigration and emigration rates are equal between marked and unmarked fish.</w:t>
      </w:r>
      <w:ins w:id="208" w:author="Mike Ackerman" w:date="2022-04-01T09:17:00Z">
        <w:r w:rsidR="00DA15AB">
          <w:t xml:space="preserve"> </w:t>
        </w:r>
      </w:ins>
      <w:ins w:id="209" w:author="Mike Ackerman" w:date="2022-04-01T09:21:00Z">
        <w:r w:rsidR="00DA15AB">
          <w:t>E</w:t>
        </w:r>
      </w:ins>
      <w:ins w:id="210" w:author="Mike Ackerman" w:date="2022-04-01T09:17:00Z">
        <w:r w:rsidR="00DA15AB">
          <w:t>migration</w:t>
        </w:r>
      </w:ins>
      <w:ins w:id="211" w:author="Mike Ackerman" w:date="2022-04-01T09:20:00Z">
        <w:r w:rsidR="00DA15AB">
          <w:t xml:space="preserve"> of marked individuals</w:t>
        </w:r>
      </w:ins>
      <w:ins w:id="212" w:author="Mike Ackerman" w:date="2022-04-01T09:17:00Z">
        <w:r w:rsidR="00DA15AB">
          <w:t xml:space="preserve"> could reduce the marking fractio</w:t>
        </w:r>
      </w:ins>
      <w:ins w:id="213" w:author="Mike Ackerman" w:date="2022-04-01T09:18:00Z">
        <w:r w:rsidR="00DA15AB">
          <w:t>n in the population resulting in an upwar</w:t>
        </w:r>
      </w:ins>
      <w:ins w:id="214" w:author="Mike Ackerman" w:date="2022-04-01T09:19:00Z">
        <w:r w:rsidR="00DA15AB">
          <w:t>d bias to abundances estimates, but</w:t>
        </w:r>
      </w:ins>
      <w:ins w:id="215" w:author="Mike Ackerman" w:date="2022-04-01T09:21:00Z">
        <w:r w:rsidR="00DA15AB">
          <w:t xml:space="preserve"> emigration rates would need to be substantial, and further, the multiple</w:t>
        </w:r>
      </w:ins>
      <w:ins w:id="216" w:author="Mike Ackerman" w:date="2022-04-01T09:28:00Z">
        <w:r w:rsidR="008D50A5">
          <w:t xml:space="preserve"> </w:t>
        </w:r>
      </w:ins>
      <w:ins w:id="217" w:author="Mike Ackerman" w:date="2022-04-01T09:21:00Z">
        <w:r w:rsidR="00DA15AB">
          <w:t>census estimators are mo</w:t>
        </w:r>
      </w:ins>
      <w:ins w:id="218" w:author="Mike Ackerman" w:date="2022-04-01T09:22:00Z">
        <w:r w:rsidR="00DA15AB">
          <w:t>re robust to this assumption</w:t>
        </w:r>
      </w:ins>
      <w:ins w:id="219" w:author="Mike Ackerman" w:date="2022-04-01T09:25:00Z">
        <w:r w:rsidR="00864EED">
          <w:t xml:space="preserve"> as, in our case, </w:t>
        </w:r>
      </w:ins>
      <w:ins w:id="220" w:author="Mike Ackerman" w:date="2022-04-01T09:22:00Z">
        <w:r w:rsidR="00DA15AB">
          <w:t>the marking fraction is estimate</w:t>
        </w:r>
      </w:ins>
      <w:ins w:id="221" w:author="Mike Ackerman" w:date="2022-04-01T09:26:00Z">
        <w:r w:rsidR="00864EED">
          <w:t xml:space="preserve">d </w:t>
        </w:r>
      </w:ins>
      <w:commentRangeStart w:id="222"/>
      <w:ins w:id="223" w:author="Mike Ackerman" w:date="2022-04-01T09:33:00Z">
        <w:r w:rsidR="00AB7FAC">
          <w:t>daily</w:t>
        </w:r>
      </w:ins>
      <w:commentRangeEnd w:id="222"/>
      <w:ins w:id="224" w:author="Mike Ackerman" w:date="2022-04-01T09:34:00Z">
        <w:r w:rsidR="00AB7FAC">
          <w:rPr>
            <w:rStyle w:val="CommentReference"/>
          </w:rPr>
          <w:commentReference w:id="222"/>
        </w:r>
      </w:ins>
      <w:ins w:id="225" w:author="Mike Ackerman" w:date="2022-04-01T09:26:00Z">
        <w:r w:rsidR="00864EED">
          <w:t>.</w:t>
        </w:r>
      </w:ins>
      <w:ins w:id="226" w:author="Mike Ackerman" w:date="2022-04-01T09:19:00Z">
        <w:r w:rsidR="00DA15AB">
          <w:t xml:space="preserve"> </w:t>
        </w:r>
      </w:ins>
      <w:del w:id="227" w:author="Mike Ackerman" w:date="2022-04-01T09:26:00Z">
        <w:r w:rsidDel="00864EED">
          <w:delText xml:space="preserve"> </w:delText>
        </w:r>
      </w:del>
      <w:r>
        <w:t xml:space="preserve">Given the size of the sampling area, and the short duration of our surveys, the closed population assumption is likely met. This assump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 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of abundance of </w:t>
      </w:r>
      <w:r>
        <w:lastRenderedPageBreak/>
        <w:t xml:space="preserve">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w:t>
      </w:r>
      <w:commentRangeStart w:id="228"/>
      <w:r>
        <w:t>estimate</w:t>
      </w:r>
      <w:commentRangeEnd w:id="228"/>
      <w:r w:rsidR="00254B9B">
        <w:rPr>
          <w:rStyle w:val="CommentReference"/>
        </w:rPr>
        <w:commentReference w:id="228"/>
      </w:r>
      <w:r>
        <w:t>.</w:t>
      </w:r>
    </w:p>
    <w:p w14:paraId="14A5F030" w14:textId="77777777" w:rsidR="0068691A" w:rsidRDefault="00066769">
      <w:pPr>
        <w:pStyle w:val="BodyText"/>
      </w:pPr>
      <w:r>
        <w:t>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14:paraId="3CFC2A1E" w14:textId="77777777" w:rsidR="0068691A" w:rsidRDefault="00066769">
      <w:pPr>
        <w:pStyle w:val="BodyText"/>
      </w:pPr>
      <w:r>
        <w:t>In addition to the large population, the observed (50%) PSD in this study was large compared to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14:paraId="30E8A215" w14:textId="162C62BB" w:rsidR="0068691A" w:rsidDel="005B341E" w:rsidRDefault="00066769">
      <w:pPr>
        <w:pStyle w:val="Heading2"/>
        <w:rPr>
          <w:del w:id="229" w:author="Mike Ackerman" w:date="2022-03-31T14:53:00Z"/>
        </w:rPr>
      </w:pPr>
      <w:bookmarkStart w:id="230" w:name="stomach-contents-2"/>
      <w:bookmarkEnd w:id="203"/>
      <w:del w:id="231" w:author="Mike Ackerman" w:date="2022-03-31T14:53:00Z">
        <w:r w:rsidDel="005B341E">
          <w:delText>Stomach Contents</w:delText>
        </w:r>
      </w:del>
    </w:p>
    <w:p w14:paraId="679EC9A8" w14:textId="077A3D0C" w:rsidR="0068691A" w:rsidRDefault="00066769">
      <w:pPr>
        <w:pStyle w:val="FirstParagraph"/>
      </w:pPr>
      <w:r>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prey species, using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w:t>
      </w:r>
      <w:r>
        <w:lastRenderedPageBreak/>
        <w:t>searching for food, sugge</w:t>
      </w:r>
      <w:ins w:id="232" w:author="Mike Ackerman" w:date="2022-03-31T14:23:00Z">
        <w:r w:rsidR="005B1258">
          <w:t>s</w:t>
        </w:r>
      </w:ins>
      <w:r>
        <w:t>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and subsequent consumption estimates to be conservative.</w:t>
      </w:r>
    </w:p>
    <w:p w14:paraId="51AB1D8D" w14:textId="78D0C421" w:rsidR="0068691A" w:rsidDel="005B341E" w:rsidRDefault="00066769">
      <w:pPr>
        <w:pStyle w:val="Heading2"/>
        <w:rPr>
          <w:del w:id="233" w:author="Mike Ackerman" w:date="2022-03-31T14:53:00Z"/>
        </w:rPr>
      </w:pPr>
      <w:bookmarkStart w:id="234" w:name="bioenergetics"/>
      <w:bookmarkEnd w:id="230"/>
      <w:del w:id="235" w:author="Mike Ackerman" w:date="2022-03-31T14:53:00Z">
        <w:r w:rsidDel="005B341E">
          <w:delText>Bioenergetics</w:delText>
        </w:r>
      </w:del>
    </w:p>
    <w:p w14:paraId="2C999D2A" w14:textId="77777777" w:rsidR="0068691A" w:rsidRDefault="00066769">
      <w:pPr>
        <w:pStyle w:val="FirstParagraph"/>
      </w:pPr>
      <w:r>
        <w:t xml:space="preserve">Our approach assumed that all available prey consumed by Northern Pikeminnow have energy densities equal to juvenile Chinook Salmon. Generalizing energy densities using a single species is a common approach (Petersen and Ward 1999),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the fall when DSR Chinook Salmon are the dominant prey species available in Deadwater Slough as 1) no (or at least minimal) hatchery releases are present in the river and 2) fall emigrations of steelhead and Sockeye Salmon are less prominent than Chinook Salmon emigration. During spring when </w:t>
      </w:r>
      <w:r>
        <w:lastRenderedPageBreak/>
        <w:t>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t>
      </w:r>
    </w:p>
    <w:p w14:paraId="1C2F202A" w14:textId="2EDAED44" w:rsidR="0068691A" w:rsidDel="005B341E" w:rsidRDefault="00066769">
      <w:pPr>
        <w:pStyle w:val="Heading2"/>
        <w:rPr>
          <w:del w:id="236" w:author="Mike Ackerman" w:date="2022-03-31T14:53:00Z"/>
        </w:rPr>
      </w:pPr>
      <w:bookmarkStart w:id="237" w:name="potential-impacts-to-salmon-populations"/>
      <w:bookmarkEnd w:id="234"/>
      <w:del w:id="238" w:author="Mike Ackerman" w:date="2022-03-31T14:53:00Z">
        <w:r w:rsidDel="005B341E">
          <w:delText>Potential Impacts to Salmon Populations</w:delText>
        </w:r>
      </w:del>
    </w:p>
    <w:p w14:paraId="56F19ECF" w14:textId="00B2BBEE" w:rsidR="0068691A" w:rsidRDefault="0062424E">
      <w:pPr>
        <w:pStyle w:val="FirstParagraph"/>
      </w:pPr>
      <w:ins w:id="239" w:author="Mike Ackerman" w:date="2022-04-01T09:40:00Z">
        <w:r>
          <w:t xml:space="preserve">Chinook Salmon </w:t>
        </w:r>
      </w:ins>
      <w:ins w:id="240" w:author="Mike Ackerman" w:date="2022-04-01T09:41:00Z">
        <w:r>
          <w:t>p</w:t>
        </w:r>
      </w:ins>
      <w:ins w:id="241" w:author="Mike Ackerman" w:date="2022-04-01T09:40:00Z">
        <w:r>
          <w:t xml:space="preserve">opulations above </w:t>
        </w:r>
        <w:proofErr w:type="spellStart"/>
        <w:r>
          <w:t>Deadwater</w:t>
        </w:r>
        <w:proofErr w:type="spellEnd"/>
        <w:r>
          <w:t xml:space="preserve"> Slough are within the</w:t>
        </w:r>
      </w:ins>
      <w:ins w:id="242" w:author="Mike Ackerman" w:date="2022-04-01T09:41:00Z">
        <w:r>
          <w:t xml:space="preserve"> Upper Salmon major population group (MPG) which supports eight independent, extan</w:t>
        </w:r>
      </w:ins>
      <w:ins w:id="243" w:author="Mike Ackerman" w:date="2022-04-01T09:42:00Z">
        <w:r>
          <w:t>t populations</w:t>
        </w:r>
      </w:ins>
      <w:ins w:id="244" w:author="Mike Ackerman" w:date="2022-04-01T09:43:00Z">
        <w:r>
          <w:t xml:space="preserve"> which includes the</w:t>
        </w:r>
      </w:ins>
      <w:ins w:id="245" w:author="Mike Ackerman" w:date="2022-04-01T09:42:00Z">
        <w:r>
          <w:t xml:space="preserve"> Salmon River (above Redfish Lake Creek), Valley Creek, Yankee Fork Salmon River, East Fork Salmon River, Salmon River (mainstem below Redfish Lake Creek), </w:t>
        </w:r>
        <w:proofErr w:type="spellStart"/>
        <w:r>
          <w:t>Pahsimeroi</w:t>
        </w:r>
        <w:proofErr w:type="spellEnd"/>
        <w:r>
          <w:t xml:space="preserve"> River, Lemhi River, and</w:t>
        </w:r>
      </w:ins>
      <w:ins w:id="246" w:author="Mike Ackerman" w:date="2022-04-01T09:43:00Z">
        <w:r>
          <w:t xml:space="preserve"> North Fork Salmon River populations (N</w:t>
        </w:r>
        <w:r w:rsidR="00965FF9">
          <w:t>ational Oceanic and Atmospheric Administration 2017).</w:t>
        </w:r>
      </w:ins>
      <w:ins w:id="247" w:author="Mike Ackerman" w:date="2022-04-01T09:40:00Z">
        <w:r>
          <w:t xml:space="preserve"> </w:t>
        </w:r>
      </w:ins>
      <w:r w:rsidR="00066769">
        <w:t>Recovery of Chinook Salmon in the Upper Salmon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 that 61,409 juvenile Chinook Salmon may be consumed by Northern Pikeminnow assuming that 60% of their diet is fish and 50% of fish prey are Chinook Salmon.</w:t>
      </w:r>
      <w:ins w:id="248" w:author="Mike Ackerman" w:date="2022-04-01T09:46:00Z">
        <w:r w:rsidR="000F3B5E">
          <w:t xml:space="preserve"> For conte</w:t>
        </w:r>
      </w:ins>
      <w:ins w:id="249" w:author="Mike Ackerman" w:date="2022-04-01T09:47:00Z">
        <w:r w:rsidR="000F3B5E">
          <w:t>xt, this is approximately 1.3 times the average annual</w:t>
        </w:r>
      </w:ins>
      <w:ins w:id="250" w:author="Mike Ackerman" w:date="2022-04-01T09:48:00Z">
        <w:r w:rsidR="000F3B5E">
          <w:t xml:space="preserve"> combined DSR and NRR emigration estimated from brood year</w:t>
        </w:r>
        <w:r w:rsidR="00A4126F">
          <w:t>s</w:t>
        </w:r>
        <w:r w:rsidR="000F3B5E">
          <w:t xml:space="preserve"> 2012 </w:t>
        </w:r>
        <w:r w:rsidR="00A4126F">
          <w:t>–</w:t>
        </w:r>
        <w:r w:rsidR="000F3B5E">
          <w:t xml:space="preserve"> 2018</w:t>
        </w:r>
        <w:r w:rsidR="00A4126F">
          <w:t xml:space="preserve"> at a rotar</w:t>
        </w:r>
      </w:ins>
      <w:ins w:id="251" w:author="Mike Ackerman" w:date="2022-04-01T09:49:00Z">
        <w:r w:rsidR="00A4126F">
          <w:t>y screw trap in the lower Lemhi River (</w:t>
        </w:r>
        <w:commentRangeStart w:id="252"/>
        <w:r w:rsidR="00A4126F">
          <w:t>Porter et al. 2022</w:t>
        </w:r>
        <w:commentRangeEnd w:id="252"/>
        <w:r w:rsidR="00A4126F">
          <w:rPr>
            <w:rStyle w:val="CommentReference"/>
          </w:rPr>
          <w:commentReference w:id="252"/>
        </w:r>
        <w:r w:rsidR="00A4126F">
          <w:t>), the largest populations in the Upper Salmon MPG.</w:t>
        </w:r>
      </w:ins>
      <w:r w:rsidR="00066769">
        <w:t xml:space="preserve"> Considering that diet scenarios used in our study are likely conservative assumptions, especially during the fall DSR emigration, the estimated number of Chinook Salmon consumed is substantial.</w:t>
      </w:r>
    </w:p>
    <w:p w14:paraId="0E6643D8" w14:textId="27AE9626" w:rsidR="0068691A" w:rsidRDefault="00066769">
      <w:pPr>
        <w:pStyle w:val="BodyText"/>
      </w:pPr>
      <w:r>
        <w:lastRenderedPageBreak/>
        <w:t>Spawner abundance is perhaps the most important metric considered in determining a population’s viability and productivity. We estimated that consumption of juvenile Chinook Salmon by Northern Pikeminnow in the Deadwater Slough potentially reduces natural-origin returns to upriver populations by 377 adults, annually, which is 68% of the total mean adult escapement estimated for the Upper Salmon MPG in 2017 - 2019 (Kinzer et al. 2020). Even under the most conservative scenario where 30% of the Northern Pikeminnow diet is fish and 30% of that is juvenile Chinook Salmon, we estimated 184 “adult equivalents” would be consumed, which is approximately 33% of recent natural-origin adult Chinook Salmon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w:t>
      </w:r>
      <w:ins w:id="253" w:author="Mike Ackerman" w:date="2022-04-01T09:52:00Z">
        <w:r w:rsidR="00A4126F">
          <w:t xml:space="preserve"> </w:t>
        </w:r>
      </w:ins>
      <w:ins w:id="254" w:author="Mike Ackerman" w:date="2022-04-01T09:53:00Z">
        <w:r w:rsidR="00A4126F">
          <w:t>Our sensitivity analysis makes some simplifying assumptions</w:t>
        </w:r>
        <w:r w:rsidR="009844B5">
          <w:t>. For example, it assumes no juvenile mo</w:t>
        </w:r>
      </w:ins>
      <w:ins w:id="255" w:author="Mike Ackerman" w:date="2022-04-01T09:54:00Z">
        <w:r w:rsidR="009844B5">
          <w:t xml:space="preserve">rtality between </w:t>
        </w:r>
        <w:proofErr w:type="spellStart"/>
        <w:r w:rsidR="009844B5">
          <w:t>Deadwater</w:t>
        </w:r>
        <w:proofErr w:type="spellEnd"/>
        <w:r w:rsidR="009844B5">
          <w:t xml:space="preserve"> Slough and Lower Granite Dam; however, we found it useful to convert </w:t>
        </w:r>
      </w:ins>
      <w:ins w:id="256" w:author="Mike Ackerman" w:date="2022-04-01T09:55:00Z">
        <w:r w:rsidR="009844B5">
          <w:t>juveniles consumed to adult equivalents to place results in context with a metric used for recov</w:t>
        </w:r>
      </w:ins>
      <w:ins w:id="257" w:author="Mike Ackerman" w:date="2022-04-01T09:56:00Z">
        <w:r w:rsidR="009844B5">
          <w:t>ery.</w:t>
        </w:r>
      </w:ins>
      <w:r>
        <w:t xml:space="preserve"> Because the </w:t>
      </w:r>
      <w:proofErr w:type="spellStart"/>
      <w:r>
        <w:t>Deadwater</w:t>
      </w:r>
      <w:proofErr w:type="spellEnd"/>
      <w:r>
        <w:t xml:space="preserve"> Slough is part of the migratory pathway for multiple species and populations of emigrating salmonids, the positive impact could be greater than individual tributary rehabilitation actions which typically benefit a single population.</w:t>
      </w:r>
    </w:p>
    <w:p w14:paraId="04456461" w14:textId="19CD8045" w:rsidR="0068691A" w:rsidDel="00A524AD" w:rsidRDefault="00066769">
      <w:pPr>
        <w:pStyle w:val="Heading2"/>
        <w:rPr>
          <w:del w:id="258" w:author="Mike Ackerman" w:date="2022-03-31T14:44:00Z"/>
        </w:rPr>
      </w:pPr>
      <w:bookmarkStart w:id="259" w:name="avian-predation"/>
      <w:bookmarkEnd w:id="237"/>
      <w:commentRangeStart w:id="260"/>
      <w:del w:id="261" w:author="Mike Ackerman" w:date="2022-03-31T14:44:00Z">
        <w:r w:rsidDel="00A524AD">
          <w:delText>Avian Predation</w:delText>
        </w:r>
        <w:commentRangeEnd w:id="260"/>
        <w:r w:rsidR="00E3410F" w:rsidDel="00A524AD">
          <w:rPr>
            <w:rStyle w:val="CommentReference"/>
            <w:rFonts w:eastAsiaTheme="minorHAnsi" w:cstheme="minorBidi"/>
            <w:b w:val="0"/>
            <w:bCs w:val="0"/>
            <w:color w:val="auto"/>
          </w:rPr>
          <w:commentReference w:id="260"/>
        </w:r>
      </w:del>
    </w:p>
    <w:p w14:paraId="75288579" w14:textId="4CF2FFD3" w:rsidR="0068691A" w:rsidDel="00A524AD" w:rsidRDefault="00066769">
      <w:pPr>
        <w:pStyle w:val="FirstParagraph"/>
        <w:rPr>
          <w:del w:id="262" w:author="Mike Ackerman" w:date="2022-03-31T14:44:00Z"/>
        </w:rPr>
      </w:pPr>
      <w:del w:id="263" w:author="Mike Ackerman" w:date="2022-03-31T14:44:00Z">
        <w:r w:rsidDel="00A524AD">
          <w:delTex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delText>
        </w:r>
        <w:r w:rsidR="005A0BDE" w:rsidDel="00A524AD">
          <w:fldChar w:fldCharType="begin"/>
        </w:r>
        <w:r w:rsidR="005A0BDE" w:rsidDel="00A524AD">
          <w:delInstrText xml:space="preserve"> HYPERLINK "https://www.audubon.org/important-bird-areas/deadwater-slough" \h </w:delInstrText>
        </w:r>
        <w:r w:rsidR="005A0BDE" w:rsidDel="00A524AD">
          <w:fldChar w:fldCharType="separate"/>
        </w:r>
        <w:r w:rsidDel="00A524AD">
          <w:rPr>
            <w:rStyle w:val="Hyperlink"/>
          </w:rPr>
          <w:delText>(Deadwater Slough - Audubon Important Bird Areas)</w:delText>
        </w:r>
        <w:r w:rsidR="005A0BDE" w:rsidDel="00A524AD">
          <w:rPr>
            <w:rStyle w:val="Hyperlink"/>
          </w:rPr>
          <w:fldChar w:fldCharType="end"/>
        </w:r>
        <w:r w:rsidDel="00A524AD">
          <w:delText xml:space="preserve">. Several piscivorous bird species have been documented using Deadwater Slough including the Common </w:delText>
        </w:r>
        <w:r w:rsidDel="00A524AD">
          <w:rPr>
            <w:i/>
            <w:iCs/>
          </w:rPr>
          <w:delText>Mergus merganser</w:delText>
        </w:r>
        <w:r w:rsidDel="00A524AD">
          <w:delText xml:space="preserve"> and Hooded </w:delText>
        </w:r>
        <w:r w:rsidDel="00A524AD">
          <w:rPr>
            <w:i/>
            <w:iCs/>
          </w:rPr>
          <w:delText>Lophodytes cucullatus</w:delText>
        </w:r>
        <w:r w:rsidDel="00A524AD">
          <w:delText xml:space="preserve"> mergansers, the Great Blue Heron </w:delText>
        </w:r>
        <w:r w:rsidDel="00A524AD">
          <w:rPr>
            <w:i/>
            <w:iCs/>
          </w:rPr>
          <w:delText>Ardea herodias</w:delText>
        </w:r>
        <w:r w:rsidDel="00A524AD">
          <w:delText xml:space="preserve">, the Double-crested Cormorant </w:delText>
        </w:r>
        <w:r w:rsidDel="00A524AD">
          <w:rPr>
            <w:i/>
            <w:iCs/>
          </w:rPr>
          <w:delText>Phalacrocorax auritus</w:delText>
        </w:r>
        <w:r w:rsidDel="00A524AD">
          <w:delText xml:space="preserve">, and the Belted Kingfisher </w:delText>
        </w:r>
        <w:r w:rsidDel="00A524AD">
          <w:rPr>
            <w:i/>
            <w:iCs/>
          </w:rPr>
          <w:delText>Megaceryle alcyon</w:delText>
        </w:r>
        <w:r w:rsidDel="00A524AD">
          <w:delTex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delText>
        </w:r>
        <w:r w:rsidR="005A0BDE" w:rsidDel="00A524AD">
          <w:fldChar w:fldCharType="begin"/>
        </w:r>
        <w:r w:rsidR="005A0BDE" w:rsidDel="00A524AD">
          <w:delInstrText xml:space="preserve"> HYPERLINK "https://www.ptagis.org/" \h </w:delInstrText>
        </w:r>
        <w:r w:rsidR="005A0BDE" w:rsidDel="00A524AD">
          <w:fldChar w:fldCharType="separate"/>
        </w:r>
        <w:r w:rsidDel="00A524AD">
          <w:rPr>
            <w:rStyle w:val="Hyperlink"/>
          </w:rPr>
          <w:delText>PTAGIS</w:delText>
        </w:r>
        <w:r w:rsidR="005A0BDE" w:rsidDel="00A524AD">
          <w:rPr>
            <w:rStyle w:val="Hyperlink"/>
          </w:rPr>
          <w:fldChar w:fldCharType="end"/>
        </w:r>
        <w:r w:rsidDel="00A524AD">
          <w:delTex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delText>
        </w:r>
      </w:del>
    </w:p>
    <w:p w14:paraId="2E95618D" w14:textId="478432EC" w:rsidR="0068691A" w:rsidDel="005B341E" w:rsidRDefault="00066769">
      <w:pPr>
        <w:pStyle w:val="Heading2"/>
        <w:rPr>
          <w:del w:id="264" w:author="Mike Ackerman" w:date="2022-03-31T14:53:00Z"/>
        </w:rPr>
      </w:pPr>
      <w:bookmarkStart w:id="265" w:name="management-implications"/>
      <w:bookmarkEnd w:id="259"/>
      <w:del w:id="266" w:author="Mike Ackerman" w:date="2022-03-31T14:53:00Z">
        <w:r w:rsidDel="005B341E">
          <w:delText>Management Implications</w:delText>
        </w:r>
      </w:del>
    </w:p>
    <w:p w14:paraId="33CC3BF6" w14:textId="2367AF1C" w:rsidR="0068691A" w:rsidRDefault="00066769">
      <w:pPr>
        <w:pStyle w:val="FirstParagraph"/>
      </w:pPr>
      <w:r>
        <w:t xml:space="preserve">The </w:t>
      </w:r>
      <w:proofErr w:type="spellStart"/>
      <w:r>
        <w:t>Deadwater</w:t>
      </w:r>
      <w:proofErr w:type="spellEnd"/>
      <w:r>
        <w:t xml:space="preserve"> Slough is a favorable candidate for management or restoration actions to benefit the local Chinook Salmon populations. Two potential management actions could reduce predation at Deadwater Slough: 1) removing the Dump Creek alluvial fan and 2) a local </w:t>
      </w:r>
      <w:r>
        <w:lastRenderedPageBreak/>
        <w:t xml:space="preserve">Northern Pikeminnow bounty program to encourage harvest in Deadwater Slough aimed at reducing the predator population size. </w:t>
      </w:r>
      <w:ins w:id="267" w:author="Mike Ackerman" w:date="2022-04-01T10:30:00Z">
        <w:r w:rsidR="00343BDA">
          <w:t>Reducing or removing the Dump Cr</w:t>
        </w:r>
      </w:ins>
      <w:ins w:id="268" w:author="Mike Ackerman" w:date="2022-04-01T10:31:00Z">
        <w:r w:rsidR="00343BDA">
          <w:t>eek alluvial fan has the benefit of restoring the natural fluvial processes in the Salmon River that likely existed in the reach prior</w:t>
        </w:r>
      </w:ins>
      <w:ins w:id="269" w:author="Mike Ackerman" w:date="2022-04-01T10:34:00Z">
        <w:r w:rsidR="008900C0">
          <w:t xml:space="preserve"> to the formation of the alluvial fan</w:t>
        </w:r>
      </w:ins>
      <w:ins w:id="270" w:author="Mike Ackerman" w:date="2022-04-01T10:35:00Z">
        <w:r w:rsidR="008900C0">
          <w:t xml:space="preserve"> which may have increased in size due to mining activities in upper Dump Creek.</w:t>
        </w:r>
      </w:ins>
      <w:del w:id="271" w:author="Mike Ackerman" w:date="2022-04-01T10:35:00Z">
        <w:r w:rsidDel="008900C0">
          <w:delText xml:space="preserve">Removing the Dump Creek alluvial fan has the benefit of restoring the natural fluvial processes in the Salmon River that likely existed in the reach prior to </w:delText>
        </w:r>
        <w:commentRangeStart w:id="272"/>
        <w:r w:rsidDel="008900C0">
          <w:delText>the failure of the mining reservoir dam in Dump Creek</w:delText>
        </w:r>
        <w:commentRangeEnd w:id="272"/>
        <w:r w:rsidR="005B341E" w:rsidDel="008900C0">
          <w:rPr>
            <w:rStyle w:val="CommentReference"/>
          </w:rPr>
          <w:commentReference w:id="272"/>
        </w:r>
      </w:del>
      <w:r>
        <w:t>. Restoring natural processes could reduce Northern Pikeminnow densities to levels similar to upstream and downstream reaches where higher survival and transition probabilities for juvenile salmon have been observed compared to Deadwater Slough (Axel et al. 2015; Ackerman et al. 2018; Porter et al. 2019). Managers ought also to consider the feasibility and net benefit of restoring fluvial processes relative to potential losses for recreational fishing and bird watching opportunities.</w:t>
      </w:r>
    </w:p>
    <w:p w14:paraId="3D2508C3" w14:textId="77777777" w:rsidR="0068691A" w:rsidRDefault="00066769">
      <w:pPr>
        <w:pStyle w:val="BodyText"/>
      </w:pPr>
      <w:r>
        <w:t>Northern Pikeminnow bounty programs have proven successful at reducing population sizes and impacts on emigrating salmonids elsewhere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p w14:paraId="50CDE3C0" w14:textId="41061823" w:rsidR="0068691A" w:rsidDel="005B341E" w:rsidRDefault="00066769">
      <w:pPr>
        <w:pStyle w:val="Heading2"/>
        <w:rPr>
          <w:del w:id="273" w:author="Mike Ackerman" w:date="2022-03-31T14:53:00Z"/>
        </w:rPr>
      </w:pPr>
      <w:bookmarkStart w:id="274" w:name="conclusions"/>
      <w:bookmarkEnd w:id="265"/>
      <w:del w:id="275" w:author="Mike Ackerman" w:date="2022-03-31T14:53:00Z">
        <w:r w:rsidDel="005B341E">
          <w:delText>Conclusions</w:delText>
        </w:r>
      </w:del>
    </w:p>
    <w:p w14:paraId="05A71E76" w14:textId="44DB07C2" w:rsidR="0068691A" w:rsidRDefault="008900C0">
      <w:pPr>
        <w:pStyle w:val="FirstParagraph"/>
      </w:pPr>
      <w:ins w:id="276" w:author="Mike Ackerman" w:date="2022-04-01T10:35:00Z">
        <w:r>
          <w:t>An alluvial fan</w:t>
        </w:r>
      </w:ins>
      <w:ins w:id="277" w:author="Mike Ackerman" w:date="2022-04-01T10:36:00Z">
        <w:r>
          <w:t>,</w:t>
        </w:r>
        <w:r w:rsidR="00E34FC8">
          <w:t xml:space="preserve"> which some believe</w:t>
        </w:r>
      </w:ins>
      <w:ins w:id="278" w:author="Mike Ackerman" w:date="2022-04-01T10:37:00Z">
        <w:r w:rsidR="00E34FC8">
          <w:t xml:space="preserve"> to have formed due to mining activities and the failure of a mining dam in the late 19</w:t>
        </w:r>
        <w:r w:rsidR="00E34FC8" w:rsidRPr="00E34FC8">
          <w:rPr>
            <w:vertAlign w:val="superscript"/>
          </w:rPr>
          <w:t>th</w:t>
        </w:r>
        <w:r w:rsidR="00E34FC8">
          <w:t xml:space="preserve"> century, at the confluence of the Salmon </w:t>
        </w:r>
      </w:ins>
      <w:ins w:id="279" w:author="Mike Ackerman" w:date="2022-04-01T10:38:00Z">
        <w:r w:rsidR="00E34FC8">
          <w:t>River and Dump Creek creates a hydraulic control which has backed up the Salmon River and created favorable conditions for Northern Pikeminnow.</w:t>
        </w:r>
      </w:ins>
      <w:ins w:id="280" w:author="Mike Ackerman" w:date="2022-04-01T10:36:00Z">
        <w:r>
          <w:t xml:space="preserve"> </w:t>
        </w:r>
      </w:ins>
      <w:del w:id="281" w:author="Mike Ackerman" w:date="2022-04-01T10:38:00Z">
        <w:r w:rsidR="00066769" w:rsidDel="00E34FC8">
          <w:delText xml:space="preserve">The failure of a mining reservoir dam in the late 19th century created an alluvial fan at the confluence of the Salmon River and Dump Creek which has backed up the Salmon River and created favorable conditions for Northern Pikeminnow. </w:delText>
        </w:r>
      </w:del>
      <w:r w:rsidR="00066769">
        <w:t xml:space="preserve">Even under the most conservative scenarios, we estimate more than 10,000 Northern Pikeminnow occupy Deadwater Slough, resulting in a remarkably high density given the size of the area. Additionally, the slow water velocity and lack of cover </w:t>
      </w:r>
      <w:r w:rsidR="00066769">
        <w:lastRenderedPageBreak/>
        <w:t xml:space="preserve">have created conditions that favor predation on juvenile salmonids that are rearing in or emigrating through Deadwater Slough, including Chinook Salmon. We estimate that, at a minimum, Northern Pikeminnow in Deadwater Slough consume greater than </w:t>
      </w:r>
      <w:ins w:id="282" w:author="Mike Ackerman" w:date="2022-04-01T10:26:00Z">
        <w:r w:rsidR="00343BDA">
          <w:t>15,000</w:t>
        </w:r>
      </w:ins>
      <w:del w:id="283" w:author="Mike Ackerman" w:date="2022-04-01T10:26:00Z">
        <w:r w:rsidR="00066769" w:rsidDel="00343BDA">
          <w:delText>24,000</w:delText>
        </w:r>
      </w:del>
      <w:r w:rsidR="00066769">
        <w:t xml:space="preserve"> juvenile Chinook salmon, however, it is likely that this value is closer to </w:t>
      </w:r>
      <w:ins w:id="284" w:author="Mike Ackerman" w:date="2022-04-01T10:26:00Z">
        <w:r w:rsidR="00343BDA">
          <w:t>61,000</w:t>
        </w:r>
      </w:ins>
      <w:del w:id="285" w:author="Mike Ackerman" w:date="2022-04-01T10:26:00Z">
        <w:r w:rsidR="00066769" w:rsidDel="00343BDA">
          <w:delText>100,000</w:delText>
        </w:r>
      </w:del>
      <w:r w:rsidR="00066769">
        <w:t xml:space="preserve">, annually. The magnitude of predation by Northern Pikeminnow </w:t>
      </w:r>
      <w:ins w:id="286" w:author="Mike Ackerman" w:date="2022-04-01T10:41:00Z">
        <w:r w:rsidR="00DF3EE6">
          <w:t xml:space="preserve">is equivalent to </w:t>
        </w:r>
      </w:ins>
      <w:del w:id="287" w:author="Mike Ackerman" w:date="2022-04-01T10:42:00Z">
        <w:r w:rsidR="00066769" w:rsidDel="005B6FFF">
          <w:delText xml:space="preserve">can reduce adult escapement between </w:delText>
        </w:r>
      </w:del>
      <w:del w:id="288" w:author="Mike Ackerman" w:date="2022-04-01T10:27:00Z">
        <w:r w:rsidR="00066769" w:rsidDel="00343BDA">
          <w:delText>47</w:delText>
        </w:r>
      </w:del>
      <w:ins w:id="289" w:author="Mike Ackerman" w:date="2022-04-01T10:27:00Z">
        <w:r w:rsidR="00343BDA">
          <w:t>33</w:t>
        </w:r>
      </w:ins>
      <w:r w:rsidR="00066769">
        <w:t xml:space="preserve">% </w:t>
      </w:r>
      <w:ins w:id="290" w:author="Mike Ackerman" w:date="2022-04-01T10:42:00Z">
        <w:r w:rsidR="005B6FFF">
          <w:t>-</w:t>
        </w:r>
      </w:ins>
      <w:del w:id="291" w:author="Mike Ackerman" w:date="2022-04-01T10:42:00Z">
        <w:r w:rsidR="00066769" w:rsidDel="005B6FFF">
          <w:delText>and</w:delText>
        </w:r>
      </w:del>
      <w:r w:rsidR="00066769">
        <w:t xml:space="preserve"> </w:t>
      </w:r>
      <w:del w:id="292" w:author="Mike Ackerman" w:date="2022-04-01T10:27:00Z">
        <w:r w:rsidR="00066769" w:rsidDel="00343BDA">
          <w:delText>97</w:delText>
        </w:r>
      </w:del>
      <w:ins w:id="293" w:author="Mike Ackerman" w:date="2022-04-01T10:27:00Z">
        <w:r w:rsidR="00343BDA">
          <w:t>94</w:t>
        </w:r>
      </w:ins>
      <w:r w:rsidR="00066769">
        <w:t>%</w:t>
      </w:r>
      <w:ins w:id="294" w:author="Mike Ackerman" w:date="2022-04-01T10:42:00Z">
        <w:r w:rsidR="005B6FFF">
          <w:t xml:space="preserve"> of recent adult escapements. </w:t>
        </w:r>
      </w:ins>
      <w:ins w:id="295" w:author="Mike Ackerman" w:date="2022-04-01T10:44:00Z">
        <w:r w:rsidR="005B6FFF">
          <w:t xml:space="preserve">Predation by Northern Pikeminnow in </w:t>
        </w:r>
        <w:proofErr w:type="spellStart"/>
        <w:r w:rsidR="005B6FFF">
          <w:t>Deadwater</w:t>
        </w:r>
        <w:proofErr w:type="spellEnd"/>
        <w:r w:rsidR="005B6FFF">
          <w:t xml:space="preserve"> Slough </w:t>
        </w:r>
      </w:ins>
      <w:ins w:id="296" w:author="Mike Ackerman" w:date="2022-04-01T10:48:00Z">
        <w:r w:rsidR="00BA600F">
          <w:t>is</w:t>
        </w:r>
      </w:ins>
      <w:ins w:id="297" w:author="Mike Ackerman" w:date="2022-04-01T10:44:00Z">
        <w:r w:rsidR="005B6FFF">
          <w:t xml:space="preserve"> not the sole cause for the decline of Chinook Salmon popula</w:t>
        </w:r>
      </w:ins>
      <w:ins w:id="298" w:author="Mike Ackerman" w:date="2022-04-01T10:45:00Z">
        <w:r w:rsidR="005B6FFF">
          <w:t>ti</w:t>
        </w:r>
      </w:ins>
      <w:ins w:id="299" w:author="Mike Ackerman" w:date="2022-04-01T10:44:00Z">
        <w:r w:rsidR="005B6FFF">
          <w:t>ons in the Upper Salmon MPG</w:t>
        </w:r>
      </w:ins>
      <w:ins w:id="300" w:author="Mike Ackerman" w:date="2022-04-01T10:48:00Z">
        <w:r w:rsidR="00BA600F">
          <w:t>;</w:t>
        </w:r>
      </w:ins>
      <w:ins w:id="301" w:author="Mike Ackerman" w:date="2022-04-01T10:47:00Z">
        <w:r w:rsidR="00BA600F">
          <w:t xml:space="preserve"> </w:t>
        </w:r>
        <w:proofErr w:type="spellStart"/>
        <w:r w:rsidR="00BA600F">
          <w:t>Deadwater</w:t>
        </w:r>
        <w:proofErr w:type="spellEnd"/>
        <w:r w:rsidR="00BA600F">
          <w:t xml:space="preserve"> Slough was present </w:t>
        </w:r>
      </w:ins>
      <w:ins w:id="302" w:author="Mike Ackerman" w:date="2022-04-01T10:49:00Z">
        <w:r w:rsidR="00BA600F">
          <w:t>long before</w:t>
        </w:r>
      </w:ins>
      <w:ins w:id="303" w:author="Mike Ackerman" w:date="2022-04-01T10:48:00Z">
        <w:r w:rsidR="00BA600F">
          <w:t xml:space="preserve"> their ESA-listing in the 19</w:t>
        </w:r>
      </w:ins>
      <w:ins w:id="304" w:author="Mike Ackerman" w:date="2022-04-01T10:49:00Z">
        <w:r w:rsidR="00BA600F">
          <w:t>9</w:t>
        </w:r>
      </w:ins>
      <w:ins w:id="305" w:author="Mike Ackerman" w:date="2022-04-01T10:48:00Z">
        <w:r w:rsidR="00BA600F">
          <w:t>0s</w:t>
        </w:r>
      </w:ins>
      <w:ins w:id="306" w:author="Mike Ackerman" w:date="2022-04-01T10:49:00Z">
        <w:r w:rsidR="00BA600F">
          <w:t>. T</w:t>
        </w:r>
      </w:ins>
      <w:ins w:id="307" w:author="Mike Ackerman" w:date="2022-04-01T10:45:00Z">
        <w:r w:rsidR="005B6FFF">
          <w:t>heir decline is the result of a multitude of factors in both the freshwater and saltwater environmen</w:t>
        </w:r>
      </w:ins>
      <w:ins w:id="308" w:author="Mike Ackerman" w:date="2022-04-01T10:46:00Z">
        <w:r w:rsidR="005B6FFF">
          <w:t>ts. However, predation by Northern Pikeminnow</w:t>
        </w:r>
        <w:r w:rsidR="00BA600F">
          <w:t xml:space="preserve"> in </w:t>
        </w:r>
        <w:proofErr w:type="spellStart"/>
        <w:r w:rsidR="00BA600F">
          <w:t>Deadwater</w:t>
        </w:r>
        <w:proofErr w:type="spellEnd"/>
        <w:r w:rsidR="00BA600F">
          <w:t xml:space="preserve"> Slough</w:t>
        </w:r>
      </w:ins>
      <w:ins w:id="309" w:author="Mike Ackerman" w:date="2022-04-01T10:50:00Z">
        <w:r w:rsidR="00BA600F">
          <w:t xml:space="preserve"> and elsewhere</w:t>
        </w:r>
      </w:ins>
      <w:ins w:id="310" w:author="Mike Ackerman" w:date="2022-04-01T10:46:00Z">
        <w:r w:rsidR="00BA600F">
          <w:t xml:space="preserve"> should be considered as a </w:t>
        </w:r>
      </w:ins>
      <w:ins w:id="311" w:author="Mike Ackerman" w:date="2022-04-01T10:51:00Z">
        <w:r w:rsidR="00BA600F">
          <w:t>limiting</w:t>
        </w:r>
      </w:ins>
      <w:ins w:id="312" w:author="Mike Ackerman" w:date="2022-04-01T10:46:00Z">
        <w:r w:rsidR="00BA600F">
          <w:t xml:space="preserve"> factor influe</w:t>
        </w:r>
      </w:ins>
      <w:ins w:id="313" w:author="Mike Ackerman" w:date="2022-04-01T10:47:00Z">
        <w:r w:rsidR="00BA600F">
          <w:t xml:space="preserve">ncing </w:t>
        </w:r>
      </w:ins>
      <w:ins w:id="314" w:author="Mike Ackerman" w:date="2022-04-01T10:50:00Z">
        <w:r w:rsidR="00BA600F">
          <w:t>recovery efforts</w:t>
        </w:r>
      </w:ins>
      <w:ins w:id="315" w:author="Mike Ackerman" w:date="2022-04-01T10:47:00Z">
        <w:r w:rsidR="00BA600F">
          <w:t xml:space="preserve"> of ESA-listed Chinoo</w:t>
        </w:r>
      </w:ins>
      <w:ins w:id="316" w:author="Mike Ackerman" w:date="2022-04-01T10:50:00Z">
        <w:r w:rsidR="00BA600F">
          <w:t>k Salmon populations in the Upper Salmon MPG.</w:t>
        </w:r>
      </w:ins>
      <w:del w:id="317" w:author="Mike Ackerman" w:date="2022-04-01T10:43:00Z">
        <w:r w:rsidR="00066769" w:rsidDel="005B6FFF">
          <w:delText xml:space="preserve"> </w:delText>
        </w:r>
      </w:del>
      <w:del w:id="318" w:author="Mike Ackerman" w:date="2022-04-01T10:50:00Z">
        <w:r w:rsidR="00066769" w:rsidDel="00BA600F">
          <w:delText>and should be considered a major factor influencing the recovery ESA-listed Chinook Salmon populations in the Upper Salmon MPG.</w:delText>
        </w:r>
      </w:del>
    </w:p>
    <w:p w14:paraId="774842F2" w14:textId="77777777" w:rsidR="0068691A" w:rsidRDefault="00066769">
      <w:r>
        <w:br w:type="page"/>
      </w:r>
    </w:p>
    <w:p w14:paraId="2A3D32F4" w14:textId="77777777" w:rsidR="0068691A" w:rsidRDefault="00066769">
      <w:pPr>
        <w:pStyle w:val="Heading1"/>
      </w:pPr>
      <w:bookmarkStart w:id="319" w:name="acknowledgements"/>
      <w:bookmarkEnd w:id="201"/>
      <w:bookmarkEnd w:id="274"/>
      <w:r>
        <w:lastRenderedPageBreak/>
        <w:t>Acknowledgements</w:t>
      </w:r>
    </w:p>
    <w:p w14:paraId="08D889FE" w14:textId="77777777" w:rsidR="0068691A" w:rsidRDefault="00066769">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76329675" w14:textId="77777777" w:rsidR="0068691A" w:rsidRDefault="00066769">
      <w:r>
        <w:br w:type="page"/>
      </w:r>
    </w:p>
    <w:p w14:paraId="0DC307C2" w14:textId="77777777" w:rsidR="0068691A" w:rsidRDefault="00066769">
      <w:pPr>
        <w:pStyle w:val="Heading1"/>
      </w:pPr>
      <w:bookmarkStart w:id="320" w:name="literature-cited"/>
      <w:bookmarkEnd w:id="319"/>
      <w:r>
        <w:lastRenderedPageBreak/>
        <w:t>Literature Cited</w:t>
      </w:r>
    </w:p>
    <w:p w14:paraId="0E0D5DB2" w14:textId="77777777" w:rsidR="0068691A" w:rsidRDefault="00066769">
      <w:pPr>
        <w:pStyle w:val="Bibliography"/>
      </w:pPr>
      <w:bookmarkStart w:id="321" w:name="ref-Ackerman2018"/>
      <w:bookmarkStart w:id="322" w:name="refs"/>
      <w:r>
        <w:t>Ackerman, M. W., G. A. Axel, R. A. Carmichael, and K. See. 2018. Movement and distribution of sp/sum Chinook Salmon presmolts in the mainstem Salmon River, pilot study. Technical report prepared for Idaho Governor’s Office of Species Conservation.</w:t>
      </w:r>
    </w:p>
    <w:p w14:paraId="31D01C54" w14:textId="77777777" w:rsidR="0068691A" w:rsidRDefault="00066769">
      <w:pPr>
        <w:pStyle w:val="Bibliography"/>
      </w:pPr>
      <w:bookmarkStart w:id="323" w:name="ref-Atlas2021"/>
      <w:bookmarkEnd w:id="321"/>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066769">
      <w:pPr>
        <w:pStyle w:val="Bibliography"/>
      </w:pPr>
      <w:bookmarkStart w:id="324" w:name="ref-Axel2015"/>
      <w:bookmarkEnd w:id="323"/>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5D77B2D6" w14:textId="77777777" w:rsidR="0068691A" w:rsidRDefault="00066769">
      <w:pPr>
        <w:pStyle w:val="Bibliography"/>
      </w:pPr>
      <w:bookmarkStart w:id="325" w:name="ref-Beamesderfer1996"/>
      <w:bookmarkEnd w:id="324"/>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541496A1" w14:textId="77777777" w:rsidR="0068691A" w:rsidRDefault="00066769">
      <w:pPr>
        <w:pStyle w:val="Bibliography"/>
      </w:pPr>
      <w:bookmarkStart w:id="326" w:name="ref-Beamesderfer1991"/>
      <w:bookmarkEnd w:id="325"/>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066769">
      <w:pPr>
        <w:pStyle w:val="Bibliography"/>
      </w:pPr>
      <w:bookmarkStart w:id="327" w:name="ref-Clark2020"/>
      <w:bookmarkEnd w:id="326"/>
      <w:r>
        <w:lastRenderedPageBreak/>
        <w:t>Clark, C., P. Roni, J. Keeton, and G. Pess. 2020. Evaluation of the removal of impassable barriers on anadromous salmon and steelhead in the Columbia River Basin. Fisheries Management and Ecology 27(1):102–110.</w:t>
      </w:r>
    </w:p>
    <w:p w14:paraId="1771CA56" w14:textId="77777777" w:rsidR="0068691A" w:rsidRDefault="00066769">
      <w:pPr>
        <w:pStyle w:val="Bibliography"/>
      </w:pPr>
      <w:bookmarkStart w:id="328" w:name="ref-Copeland2014a"/>
      <w:bookmarkEnd w:id="327"/>
      <w:r>
        <w:t>Copeland, T., M. W. Ackerman, M. P. Corsi, P. K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066769">
      <w:pPr>
        <w:pStyle w:val="Bibliography"/>
      </w:pPr>
      <w:bookmarkStart w:id="329" w:name="ref-Crozier2020"/>
      <w:bookmarkEnd w:id="328"/>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5F3D2782" w14:textId="77777777" w:rsidR="0068691A" w:rsidRDefault="00066769">
      <w:pPr>
        <w:pStyle w:val="Bibliography"/>
      </w:pPr>
      <w:bookmarkStart w:id="330" w:name="ref-Deslauriers2017"/>
      <w:bookmarkEnd w:id="329"/>
      <w:r>
        <w:t>Deslauriers, D., S. R. Chipps, J. E. Breck, J. A. Rice, and C. P. Madenjian. 2017. Fish Bioenergetics 4.0: An R-based modeling application. Fisheries 42(11):586–596.</w:t>
      </w:r>
    </w:p>
    <w:p w14:paraId="482184A3" w14:textId="77777777" w:rsidR="0068691A" w:rsidRDefault="00066769">
      <w:pPr>
        <w:pStyle w:val="Bibliography"/>
      </w:pPr>
      <w:bookmarkStart w:id="331" w:name="ref-Dodson2013"/>
      <w:bookmarkEnd w:id="330"/>
      <w:r>
        <w:t>Dodson, J. J., N. Aubin-Horth, V. Thériault, and D. J. Páez. 2013. The evolutionary ecology of alternative migratory tactics in salmonid fishes: Alternative migratory tactics as threshold traits. Biological Reviews 88(3):602–625.</w:t>
      </w:r>
    </w:p>
    <w:p w14:paraId="48EA35F5" w14:textId="77777777" w:rsidR="0068691A" w:rsidRDefault="00066769">
      <w:pPr>
        <w:pStyle w:val="Bibliography"/>
      </w:pPr>
      <w:bookmarkStart w:id="332" w:name="ref-eBird2021"/>
      <w:bookmarkEnd w:id="331"/>
      <w:r>
        <w:t>eBird. 2021. eBird: An online database of bird distribution and abundance [web application]. eBird, Cornell Lab of Ornithology, Ithaca, New York. Available: http://www.ebird.org. Accessed: November 10, 2021.</w:t>
      </w:r>
    </w:p>
    <w:p w14:paraId="5C24E28D" w14:textId="77777777" w:rsidR="0068691A" w:rsidRDefault="00066769">
      <w:pPr>
        <w:pStyle w:val="Bibliography"/>
      </w:pPr>
      <w:bookmarkStart w:id="333" w:name="ref-Emerson1973"/>
      <w:bookmarkEnd w:id="332"/>
      <w:r>
        <w:t>Emerson, J. L. 1973. A history of the Salmon National Forest. United States Forest Service. 194 pp.</w:t>
      </w:r>
    </w:p>
    <w:p w14:paraId="0E14204E" w14:textId="77777777" w:rsidR="0068691A" w:rsidRDefault="00066769">
      <w:pPr>
        <w:pStyle w:val="Bibliography"/>
      </w:pPr>
      <w:bookmarkStart w:id="334" w:name="ref-Evans2012"/>
      <w:bookmarkEnd w:id="333"/>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35280516" w14:textId="77777777" w:rsidR="0068691A" w:rsidRDefault="00066769">
      <w:pPr>
        <w:pStyle w:val="Bibliography"/>
      </w:pPr>
      <w:bookmarkStart w:id="335" w:name="ref-Evans2016"/>
      <w:bookmarkEnd w:id="334"/>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5B57F209" w14:textId="77777777" w:rsidR="0068691A" w:rsidRDefault="00066769">
      <w:pPr>
        <w:pStyle w:val="Bibliography"/>
      </w:pPr>
      <w:bookmarkStart w:id="336" w:name="ref-Foster1977"/>
      <w:bookmarkEnd w:id="335"/>
      <w:r>
        <w:t>Foster, J. R. 1977. Pulsed gastric lavage: An efficient method of removing the stomach contents of live fish. The Progressive Fish-Culturist 39(4):166–169.</w:t>
      </w:r>
    </w:p>
    <w:p w14:paraId="57ED2354" w14:textId="77777777" w:rsidR="0068691A" w:rsidRDefault="00066769">
      <w:pPr>
        <w:pStyle w:val="Bibliography"/>
      </w:pPr>
      <w:bookmarkStart w:id="337" w:name="ref-Fresh2003"/>
      <w:bookmarkEnd w:id="336"/>
      <w:r>
        <w:t>Fresh, K. L., S. L. Schroder, and Mark I. Carr. 2003. Predation by Northern Pikeminnow on hatchery and wild Coho Salmon smolts in the Chehalis River, Washington. North American Journal of Fisheries Management 23(4):1257–1264.</w:t>
      </w:r>
    </w:p>
    <w:p w14:paraId="3F71221C" w14:textId="77777777" w:rsidR="0068691A" w:rsidRDefault="00066769">
      <w:pPr>
        <w:pStyle w:val="Bibliography"/>
      </w:pPr>
      <w:bookmarkStart w:id="338" w:name="ref-Frost2000"/>
      <w:bookmarkEnd w:id="337"/>
      <w:r>
        <w:t>Frost, C. N. 2000. A key for identifying preyfish in the Columbia River based on diagnostic bones. U.S. Geological Survey, Western Fisheries Research Center, Columbia River Research Laboratory.</w:t>
      </w:r>
    </w:p>
    <w:p w14:paraId="723668C8" w14:textId="77777777" w:rsidR="0068691A" w:rsidRDefault="00066769">
      <w:pPr>
        <w:pStyle w:val="Bibliography"/>
      </w:pPr>
      <w:bookmarkStart w:id="339" w:name="ref-Gray2001"/>
      <w:bookmarkEnd w:id="338"/>
      <w:r>
        <w:t>Gray, R. H., and D. D. Dauble. 2001. Some Life History Characteristics of Cyprinids in the Hanford Reach, Mid-Columbia River. Northwest Science 75(2):122–136.</w:t>
      </w:r>
    </w:p>
    <w:p w14:paraId="2C5EADFA" w14:textId="77777777" w:rsidR="0068691A" w:rsidRDefault="00066769">
      <w:pPr>
        <w:pStyle w:val="Bibliography"/>
      </w:pPr>
      <w:bookmarkStart w:id="340" w:name="ref-Hansel1988"/>
      <w:bookmarkEnd w:id="339"/>
      <w:r>
        <w:t>Hansel, H. C., S. D. Duke, P. T. Lofy, and G. A. Gray. 1988. Use of diagnostic bones to identify and estimate original lengths of ingested prey fishes. Transactions of the American Fisheries Society 117(1):55–62.</w:t>
      </w:r>
    </w:p>
    <w:p w14:paraId="47452A42" w14:textId="77777777" w:rsidR="0068691A" w:rsidRDefault="00066769">
      <w:pPr>
        <w:pStyle w:val="Bibliography"/>
      </w:pPr>
      <w:bookmarkStart w:id="341" w:name="ref-Harnish2014"/>
      <w:bookmarkEnd w:id="340"/>
      <w:r>
        <w:lastRenderedPageBreak/>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43730908" w14:textId="77777777" w:rsidR="0068691A" w:rsidRDefault="00066769">
      <w:pPr>
        <w:pStyle w:val="Bibliography"/>
      </w:pPr>
      <w:bookmarkStart w:id="342" w:name="ref-Hartleb1995"/>
      <w:bookmarkEnd w:id="341"/>
      <w:r>
        <w:t>Hartleb, C. F., and J. R. Moring. 1995. An improved gastric lavage device for removing stomach contents from live fish. Fisheries Research 24(3):261–265.</w:t>
      </w:r>
    </w:p>
    <w:p w14:paraId="2F2E56B1" w14:textId="77777777" w:rsidR="0068691A" w:rsidRDefault="00066769">
      <w:pPr>
        <w:pStyle w:val="Bibliography"/>
      </w:pPr>
      <w:bookmarkStart w:id="343" w:name="ref-Hodgson1988"/>
      <w:bookmarkEnd w:id="342"/>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066769">
      <w:pPr>
        <w:pStyle w:val="Bibliography"/>
      </w:pPr>
      <w:bookmarkStart w:id="344" w:name="ref-ICTRT2007"/>
      <w:bookmarkEnd w:id="343"/>
      <w:r>
        <w:t>Interior Columbia Technical Recovery Team. 2007. Viability criteria for application to interior Columbia basin salmonid ESUs. National Marine Fisheries Service, Northwest Fisheries Science Center, National Oceanographic and Atmospheric Administration.</w:t>
      </w:r>
    </w:p>
    <w:p w14:paraId="3A350BA0" w14:textId="77777777" w:rsidR="0068691A" w:rsidRDefault="00066769">
      <w:pPr>
        <w:pStyle w:val="Bibliography"/>
      </w:pPr>
      <w:bookmarkStart w:id="345" w:name="ref-Jurajda2016"/>
      <w:bookmarkEnd w:id="344"/>
      <w:r>
        <w:t>Jurajda, P., K. Roche, I. Sedlacek, and L. Vsetickova. 2016. Assemblage characteristics and diet of fish in the shallow coastal waters of James Ross Island, Antarctica. Polar Biology 39(12):2299–2309.</w:t>
      </w:r>
    </w:p>
    <w:p w14:paraId="200BB9B7" w14:textId="77777777" w:rsidR="0068691A" w:rsidRDefault="00066769">
      <w:pPr>
        <w:pStyle w:val="Bibliography"/>
      </w:pPr>
      <w:bookmarkStart w:id="346" w:name="ref-Justice2017"/>
      <w:bookmarkEnd w:id="345"/>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066769">
      <w:pPr>
        <w:pStyle w:val="Bibliography"/>
      </w:pPr>
      <w:bookmarkStart w:id="347" w:name="ref-Kamler2001"/>
      <w:bookmarkEnd w:id="346"/>
      <w:r>
        <w:t>Kamler, J. F., and K. L. Pope. 2001. Nonlethal methods of examining fish stomach contents. Reviews in Fisheries Science 9(1):1–11.</w:t>
      </w:r>
    </w:p>
    <w:p w14:paraId="487526A7" w14:textId="77777777" w:rsidR="0068691A" w:rsidRDefault="00066769">
      <w:pPr>
        <w:pStyle w:val="Bibliography"/>
      </w:pPr>
      <w:bookmarkStart w:id="348" w:name="ref-Kinzer2020"/>
      <w:bookmarkEnd w:id="347"/>
      <w:r>
        <w:t xml:space="preserve">Kinzer, R., R. Orme, M. Campbell, J. Hargrove, and K. See. 2020. Report to NOAA Fisheries for 5-Year ESA Status Review: Snake River Basin Steelhead and 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066769">
      <w:pPr>
        <w:pStyle w:val="Bibliography"/>
      </w:pPr>
      <w:bookmarkStart w:id="349" w:name="ref-Knutsen1999"/>
      <w:bookmarkEnd w:id="348"/>
      <w:r>
        <w:t>Knutsen, C. J., and D. L. Ward. 1999. Biological characteristics of Northern Pikeminnow in the lower Columbia and Snake rivers before and after sustained exploitation. Transactions of the American Fisheries Society 128(6):1008–1019.</w:t>
      </w:r>
    </w:p>
    <w:p w14:paraId="548167FF" w14:textId="77777777" w:rsidR="0068691A" w:rsidRDefault="00066769">
      <w:pPr>
        <w:pStyle w:val="Bibliography"/>
      </w:pPr>
      <w:bookmarkStart w:id="350" w:name="ref-Krebs1999"/>
      <w:bookmarkEnd w:id="349"/>
      <w:r>
        <w:t>Krebs, C. J. 1999. Ecological methodology. Addison Welsey Educational Publishers, Inc., Menlo Park, CA.</w:t>
      </w:r>
    </w:p>
    <w:p w14:paraId="037F9435" w14:textId="77777777" w:rsidR="0068691A" w:rsidRDefault="00066769">
      <w:pPr>
        <w:pStyle w:val="Bibliography"/>
      </w:pPr>
      <w:bookmarkStart w:id="351" w:name="ref-Lewis2019"/>
      <w:bookmarkEnd w:id="350"/>
      <w:r>
        <w:t>Lewis, D. J., S. J. Dundas, D. M. Kling, D. K. Lew, and S. D. Hacker. 2019. The non-market benefits of early and partial gains in managing threatened salmon. PLOS ONE 14(8):e0220260.</w:t>
      </w:r>
    </w:p>
    <w:p w14:paraId="50655E50" w14:textId="77777777" w:rsidR="0068691A" w:rsidRDefault="00066769">
      <w:pPr>
        <w:pStyle w:val="Bibliography"/>
      </w:pPr>
      <w:bookmarkStart w:id="352" w:name="ref-McCann2019"/>
      <w:bookmarkEnd w:id="351"/>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5BE01195" w14:textId="77777777" w:rsidR="0068691A" w:rsidRDefault="00066769">
      <w:pPr>
        <w:pStyle w:val="Bibliography"/>
      </w:pPr>
      <w:bookmarkStart w:id="353" w:name="ref-McElhany2000"/>
      <w:bookmarkEnd w:id="352"/>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3E0F57E5" w14:textId="77777777" w:rsidR="0068691A" w:rsidRDefault="00066769">
      <w:pPr>
        <w:pStyle w:val="Bibliography"/>
      </w:pPr>
      <w:bookmarkStart w:id="354" w:name="ref-Moss2016"/>
      <w:bookmarkEnd w:id="353"/>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066769">
      <w:pPr>
        <w:pStyle w:val="Bibliography"/>
      </w:pPr>
      <w:bookmarkStart w:id="355" w:name="ref-Murphy2021"/>
      <w:bookmarkEnd w:id="354"/>
      <w:r>
        <w:t>Murphy, C. A., J. D. Romer, K. Stertz, I. Arismendi, R. Emig, F. Monzyk, and S. L. Johnson. 2021. Damming salmon fry: Evidence for predation by non-native warmwater fishes in reservoirs. Ecosphere 12(9):e03757.</w:t>
      </w:r>
    </w:p>
    <w:p w14:paraId="73CD1C13" w14:textId="77777777" w:rsidR="0068691A" w:rsidRDefault="00066769">
      <w:pPr>
        <w:pStyle w:val="Bibliography"/>
      </w:pPr>
      <w:bookmarkStart w:id="356" w:name="ref-NOAA2017"/>
      <w:bookmarkEnd w:id="355"/>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BAEA22" w14:textId="77777777" w:rsidR="0068691A" w:rsidRDefault="00066769">
      <w:pPr>
        <w:pStyle w:val="Bibliography"/>
      </w:pPr>
      <w:bookmarkStart w:id="357" w:name="ref-Nemeth1999"/>
      <w:bookmarkEnd w:id="356"/>
      <w:r>
        <w:t>Nemeth, D. J., and R. B. Kiefer. 1999. Snake River spring and summer Chinook Salmon choice for recovery. Fisheries 24(10):16–23.</w:t>
      </w:r>
    </w:p>
    <w:p w14:paraId="03B4DD1E" w14:textId="77777777" w:rsidR="0068691A" w:rsidRDefault="00066769">
      <w:pPr>
        <w:pStyle w:val="Bibliography"/>
      </w:pPr>
      <w:bookmarkStart w:id="358" w:name="ref-Parker1995"/>
      <w:bookmarkEnd w:id="357"/>
      <w:r>
        <w:t>Parker, R. M., M. P. Zimmerman, and D. L. Ward. 1995. Variability in biological characteristics of Northern Squawfish in the lower Columbia and Snake rivers 124:335–346.</w:t>
      </w:r>
    </w:p>
    <w:p w14:paraId="4C93754E" w14:textId="77777777" w:rsidR="0068691A" w:rsidRDefault="00066769">
      <w:pPr>
        <w:pStyle w:val="Bibliography"/>
      </w:pPr>
      <w:bookmarkStart w:id="359" w:name="ref-Petersen1994"/>
      <w:bookmarkEnd w:id="358"/>
      <w:r>
        <w:t>Petersen, J. H. 1994. Importance of spatial pattern in estimating predation on juvenile salmonids in the Columbia River. Transactions of the American Fisheries Society 123(6):924–930.</w:t>
      </w:r>
    </w:p>
    <w:p w14:paraId="50080E06" w14:textId="77777777" w:rsidR="0068691A" w:rsidRDefault="00066769">
      <w:pPr>
        <w:pStyle w:val="Bibliography"/>
      </w:pPr>
      <w:bookmarkStart w:id="360" w:name="ref-Petersen1999"/>
      <w:bookmarkEnd w:id="359"/>
      <w:r>
        <w:t>Pe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066769">
      <w:pPr>
        <w:pStyle w:val="Bibliography"/>
      </w:pPr>
      <w:bookmarkStart w:id="361" w:name="ref-Poe1991"/>
      <w:bookmarkEnd w:id="360"/>
      <w:r>
        <w:t>Poe, T. E., H. C. Hansel,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066769">
      <w:pPr>
        <w:pStyle w:val="Bibliography"/>
      </w:pPr>
      <w:bookmarkStart w:id="362" w:name="ref-Porter2019"/>
      <w:bookmarkEnd w:id="361"/>
      <w:r>
        <w:lastRenderedPageBreak/>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7E7B832E" w14:textId="77777777" w:rsidR="0068691A" w:rsidRDefault="00066769">
      <w:pPr>
        <w:pStyle w:val="Bibliography"/>
      </w:pPr>
      <w:bookmarkStart w:id="363" w:name="ref-QGISDevelopmentTeam2022"/>
      <w:bookmarkEnd w:id="362"/>
      <w:r>
        <w:t>QGIS Development Team. 2022. QGIS Geographic Information System. Open Source Geospatial Foundation.</w:t>
      </w:r>
    </w:p>
    <w:p w14:paraId="63648175" w14:textId="77777777" w:rsidR="0068691A" w:rsidRDefault="00066769">
      <w:pPr>
        <w:pStyle w:val="Bibliography"/>
      </w:pPr>
      <w:bookmarkStart w:id="364" w:name="ref-RCoreTeam2021"/>
      <w:bookmarkEnd w:id="363"/>
      <w:r>
        <w:t>R Core Team. 2021. R: A language and environment for statistical computing. R Foundation for Statistical Computing, Vienna, Austria.</w:t>
      </w:r>
    </w:p>
    <w:p w14:paraId="21C74830" w14:textId="77777777" w:rsidR="0068691A" w:rsidRDefault="00066769">
      <w:pPr>
        <w:pStyle w:val="Bibliography"/>
      </w:pPr>
      <w:bookmarkStart w:id="365" w:name="ref-Roni2018"/>
      <w:bookmarkEnd w:id="364"/>
      <w:r>
        <w:t>Roni, P., P. J. Anders, T. J. Beechie, and D. J. Kaplowe. 2018. Review of tools for identifying, planning, and implementing habitat restoration for Pacific salmon and steelhead. North American Journal of Fisheries Management 38(2):355–376.</w:t>
      </w:r>
    </w:p>
    <w:p w14:paraId="75291561" w14:textId="77777777" w:rsidR="0068691A" w:rsidRDefault="00066769">
      <w:pPr>
        <w:pStyle w:val="Bibliography"/>
      </w:pPr>
      <w:bookmarkStart w:id="366" w:name="ref-Rubenson2020"/>
      <w:bookmarkEnd w:id="365"/>
      <w:r>
        <w:t>Rubenson, E. S., D. J. Lawrence, and J. D. Olden. 2020. Threats to rearing juvenile Chinook Salmon from nonnative Smallmouth Bass inferred from stable isotope and fatty acid biomarkers. Transactions of the American Fisheries Society 149(3):350–363.</w:t>
      </w:r>
    </w:p>
    <w:p w14:paraId="44261011" w14:textId="77777777" w:rsidR="0068691A" w:rsidRDefault="00066769">
      <w:pPr>
        <w:pStyle w:val="Bibliography"/>
      </w:pPr>
      <w:bookmarkStart w:id="367" w:name="ref-Shively1996"/>
      <w:bookmarkEnd w:id="366"/>
      <w:r>
        <w:t>Shively, R. S., T. P. Poe, M. B. Sheer, and R. Peters. 1996. Criteria for reducing predation by Northern Squawfish near juvenile salmonid bypass outfalls at Columbia River dams. Regulated Rivers: Research &amp; Management 12(4-5):493–500.</w:t>
      </w:r>
    </w:p>
    <w:p w14:paraId="03433053" w14:textId="77777777" w:rsidR="0068691A" w:rsidRDefault="00066769">
      <w:pPr>
        <w:pStyle w:val="Bibliography"/>
      </w:pPr>
      <w:bookmarkStart w:id="368" w:name="ref-Tabor1993"/>
      <w:bookmarkEnd w:id="367"/>
      <w:r>
        <w:t>Tabor, R. A., R. S. Shively, and T. P. Poe. 1993. Predation of juvenile salmonids by Smallmouth Bass and Northern Pikeminnow in the Columbia River near Richland, Washington. North American Journal of Fisheries Management 13(4):831–838.</w:t>
      </w:r>
    </w:p>
    <w:p w14:paraId="43A192F4" w14:textId="77777777" w:rsidR="0068691A" w:rsidRDefault="00066769">
      <w:pPr>
        <w:pStyle w:val="Bibliography"/>
      </w:pPr>
      <w:bookmarkStart w:id="369" w:name="ref-Venditti2000"/>
      <w:bookmarkEnd w:id="368"/>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066769">
      <w:pPr>
        <w:pStyle w:val="Bibliography"/>
      </w:pPr>
      <w:bookmarkStart w:id="370" w:name="ref-Ward1995"/>
      <w:bookmarkEnd w:id="369"/>
      <w:r>
        <w:t>Ward, D.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066769">
      <w:pPr>
        <w:pStyle w:val="Bibliography"/>
      </w:pPr>
      <w:bookmarkStart w:id="371" w:name="ref-Wasowicz1994"/>
      <w:bookmarkEnd w:id="370"/>
      <w:r>
        <w:t>Wasowicz, A., and R. A. Valdez. 1994. A nonlethal technique to recover gut contents of Roundtail Chub. North American Journal of Fisheries Management 14(3):656–658.</w:t>
      </w:r>
    </w:p>
    <w:p w14:paraId="03218C39" w14:textId="77777777" w:rsidR="0068691A" w:rsidRDefault="00066769">
      <w:pPr>
        <w:pStyle w:val="Bibliography"/>
      </w:pPr>
      <w:bookmarkStart w:id="372" w:name="ref-White2021"/>
      <w:bookmarkEnd w:id="371"/>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390D0641" w14:textId="77777777" w:rsidR="0068691A" w:rsidRDefault="00066769">
      <w:pPr>
        <w:pStyle w:val="Bibliography"/>
      </w:pPr>
      <w:bookmarkStart w:id="373" w:name="ref-Widener2021"/>
      <w:bookmarkEnd w:id="372"/>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43B5B126" w14:textId="77777777" w:rsidR="0068691A" w:rsidRDefault="00066769">
      <w:pPr>
        <w:pStyle w:val="Bibliography"/>
      </w:pPr>
      <w:bookmarkStart w:id="374" w:name="ref-Winther2020"/>
      <w:bookmarkEnd w:id="373"/>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2C59DEDD" w14:textId="77777777" w:rsidR="0068691A" w:rsidRDefault="00066769">
      <w:pPr>
        <w:pStyle w:val="Bibliography"/>
      </w:pPr>
      <w:bookmarkStart w:id="375" w:name="ref-Wydoski2003"/>
      <w:bookmarkEnd w:id="374"/>
      <w:r>
        <w:lastRenderedPageBreak/>
        <w:t>Wydoski, R. S., and R. R. Whitney. 2003. Inland fishes of Washington: Second edition, revised and expanded. University of Washington Press.</w:t>
      </w:r>
    </w:p>
    <w:p w14:paraId="0EC798E2" w14:textId="77777777" w:rsidR="0068691A" w:rsidRDefault="00066769">
      <w:pPr>
        <w:pStyle w:val="Bibliography"/>
      </w:pPr>
      <w:bookmarkStart w:id="376" w:name="ref-Zimmerman1999"/>
      <w:bookmarkEnd w:id="375"/>
      <w:r>
        <w:t>Zimmerman, M. P., and D. L. Ward. 1999. Index of predation on juvenile salmonids by Northern Pikeminnow in the lower Columbia River basin from 1994-96. Transactions of the American Fisheries Society 128(6):995–1007.</w:t>
      </w:r>
    </w:p>
    <w:p w14:paraId="1A40CC5A" w14:textId="77777777" w:rsidR="0068691A" w:rsidRDefault="00066769">
      <w:pPr>
        <w:pStyle w:val="Bibliography"/>
      </w:pPr>
      <w:bookmarkStart w:id="377" w:name="ref-Zimmerman2012"/>
      <w:bookmarkEnd w:id="376"/>
      <w:r>
        <w:t>Zimmerman, M., K. Krueger, P. Roni, B. Bilby, J. Walters, and T. Quinn. 2012. Intensively Monitored Watersheds Program: An updated plan to monitor fish and habitat responses to restoration actions in the lower Columbia watersheds:41.</w:t>
      </w:r>
    </w:p>
    <w:bookmarkEnd w:id="322"/>
    <w:bookmarkEnd w:id="377"/>
    <w:p w14:paraId="42EC5FA7" w14:textId="77777777" w:rsidR="0068691A" w:rsidRDefault="00066769">
      <w:r>
        <w:br w:type="page"/>
      </w:r>
    </w:p>
    <w:p w14:paraId="011E6409" w14:textId="77777777" w:rsidR="0068691A" w:rsidRDefault="00066769">
      <w:pPr>
        <w:pStyle w:val="Heading1"/>
      </w:pPr>
      <w:bookmarkStart w:id="378" w:name="tables"/>
      <w:bookmarkEnd w:id="320"/>
      <w:commentRangeStart w:id="379"/>
      <w:r>
        <w:lastRenderedPageBreak/>
        <w:t>Tables</w:t>
      </w:r>
      <w:commentRangeEnd w:id="379"/>
      <w:r w:rsidR="002B28D7">
        <w:rPr>
          <w:rStyle w:val="CommentReference"/>
          <w:rFonts w:eastAsiaTheme="minorHAnsi" w:cstheme="minorBidi"/>
          <w:b w:val="0"/>
          <w:bCs w:val="0"/>
          <w:caps w:val="0"/>
          <w:color w:val="auto"/>
        </w:rPr>
        <w:commentReference w:id="379"/>
      </w:r>
    </w:p>
    <w:p w14:paraId="0915F97D" w14:textId="10CA45ED" w:rsidR="00E32F1E" w:rsidRDefault="00E32F1E">
      <w:pPr>
        <w:pStyle w:val="TableCaption"/>
        <w:rPr>
          <w:ins w:id="380" w:author="Mike Ackerman" w:date="2022-03-31T10:34:00Z"/>
        </w:rPr>
      </w:pPr>
      <w:ins w:id="381" w:author="Mike Ackerman" w:date="2022-03-31T10:33:00Z">
        <w:r>
          <w:t>Table 1. Summary of Northern Pikeminnow angling survey data. The total number of fish</w:t>
        </w:r>
      </w:ins>
      <w:ins w:id="382" w:author="Mike Ackerman" w:date="2022-03-31T10:34:00Z">
        <w:r>
          <w:t xml:space="preserve"> caught each day (n) including the number of marked fish caught (m), and the number of marked fish returned to the population for recapture (R) are shown.</w:t>
        </w:r>
      </w:ins>
    </w:p>
    <w:p w14:paraId="3869F82B" w14:textId="77777777" w:rsidR="00E32F1E" w:rsidRDefault="00E32F1E">
      <w:pPr>
        <w:spacing w:line="240" w:lineRule="auto"/>
        <w:rPr>
          <w:ins w:id="383" w:author="Mike Ackerman" w:date="2022-03-31T10:35:00Z"/>
          <w:i/>
        </w:rPr>
      </w:pPr>
      <w:ins w:id="384" w:author="Mike Ackerman" w:date="2022-03-31T10:35:00Z">
        <w:r>
          <w:br w:type="page"/>
        </w:r>
      </w:ins>
    </w:p>
    <w:p w14:paraId="05F062FF" w14:textId="0B5B5A5C" w:rsidR="0068691A" w:rsidRDefault="00066769">
      <w:pPr>
        <w:pStyle w:val="TableCaption"/>
      </w:pPr>
      <w:r>
        <w:lastRenderedPageBreak/>
        <w:t xml:space="preserve">Table </w:t>
      </w:r>
      <w:del w:id="385" w:author="Mike Ackerman" w:date="2022-03-31T10:35:00Z">
        <w:r w:rsidDel="00E32F1E">
          <w:delText>1</w:delText>
        </w:r>
      </w:del>
      <w:ins w:id="386" w:author="Mike Ackerman" w:date="2022-03-31T10:35:00Z">
        <w:r w:rsidR="00E32F1E">
          <w:t>2.</w:t>
        </w:r>
      </w:ins>
      <w:del w:id="387" w:author="Mike Ackerman" w:date="2022-03-31T10:35:00Z">
        <w:r w:rsidDel="00E32F1E">
          <w:delText>:</w:delText>
        </w:r>
      </w:del>
      <w:r>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066769">
            <w:pPr>
              <w:pStyle w:val="Compact"/>
            </w:pPr>
            <w:r>
              <w:t>Season</w:t>
            </w:r>
          </w:p>
        </w:tc>
        <w:tc>
          <w:tcPr>
            <w:tcW w:w="0" w:type="auto"/>
          </w:tcPr>
          <w:p w14:paraId="4CBEFA0E" w14:textId="77777777" w:rsidR="0068691A" w:rsidRDefault="00066769">
            <w:pPr>
              <w:pStyle w:val="Compact"/>
            </w:pPr>
            <w:r>
              <w:t>Date Range</w:t>
            </w:r>
          </w:p>
        </w:tc>
        <w:tc>
          <w:tcPr>
            <w:tcW w:w="0" w:type="auto"/>
          </w:tcPr>
          <w:p w14:paraId="558BCBAB" w14:textId="77777777" w:rsidR="0068691A" w:rsidRDefault="00066769">
            <w:pPr>
              <w:pStyle w:val="Compact"/>
            </w:pPr>
            <w:r>
              <w:t>% Fish in Diet</w:t>
            </w:r>
          </w:p>
        </w:tc>
        <w:tc>
          <w:tcPr>
            <w:tcW w:w="0" w:type="auto"/>
          </w:tcPr>
          <w:p w14:paraId="6F113E21" w14:textId="77777777" w:rsidR="0068691A" w:rsidRDefault="00066769">
            <w:pPr>
              <w:pStyle w:val="Compact"/>
              <w:jc w:val="right"/>
            </w:pPr>
            <w:r>
              <w:t>g Consumed</w:t>
            </w:r>
          </w:p>
        </w:tc>
      </w:tr>
      <w:tr w:rsidR="0068691A" w14:paraId="55D01A4B" w14:textId="77777777">
        <w:tc>
          <w:tcPr>
            <w:tcW w:w="0" w:type="auto"/>
          </w:tcPr>
          <w:p w14:paraId="47EC6E8E" w14:textId="77777777" w:rsidR="0068691A" w:rsidRDefault="00066769">
            <w:pPr>
              <w:pStyle w:val="Compact"/>
            </w:pPr>
            <w:r>
              <w:t>Fall</w:t>
            </w:r>
          </w:p>
        </w:tc>
        <w:tc>
          <w:tcPr>
            <w:tcW w:w="0" w:type="auto"/>
          </w:tcPr>
          <w:p w14:paraId="545A0644" w14:textId="77777777" w:rsidR="0068691A" w:rsidRDefault="00066769">
            <w:pPr>
              <w:pStyle w:val="Compact"/>
            </w:pPr>
            <w:r>
              <w:t>Sep 15 - Nov 30</w:t>
            </w:r>
          </w:p>
        </w:tc>
        <w:tc>
          <w:tcPr>
            <w:tcW w:w="0" w:type="auto"/>
          </w:tcPr>
          <w:p w14:paraId="1CAF3FE3" w14:textId="77777777" w:rsidR="0068691A" w:rsidRDefault="00066769">
            <w:pPr>
              <w:pStyle w:val="Compact"/>
            </w:pPr>
            <w:r>
              <w:t>30</w:t>
            </w:r>
          </w:p>
        </w:tc>
        <w:tc>
          <w:tcPr>
            <w:tcW w:w="0" w:type="auto"/>
          </w:tcPr>
          <w:p w14:paraId="0A32B17F" w14:textId="77777777" w:rsidR="0068691A" w:rsidRDefault="00066769">
            <w:pPr>
              <w:pStyle w:val="Compact"/>
              <w:jc w:val="right"/>
            </w:pPr>
            <w:r>
              <w:t>35.74</w:t>
            </w:r>
          </w:p>
        </w:tc>
      </w:tr>
      <w:tr w:rsidR="0068691A" w14:paraId="0B42E847" w14:textId="77777777">
        <w:tc>
          <w:tcPr>
            <w:tcW w:w="0" w:type="auto"/>
          </w:tcPr>
          <w:p w14:paraId="2B8DA230" w14:textId="77777777" w:rsidR="0068691A" w:rsidRDefault="00066769">
            <w:pPr>
              <w:pStyle w:val="Compact"/>
            </w:pPr>
            <w:r>
              <w:t>Fall</w:t>
            </w:r>
          </w:p>
        </w:tc>
        <w:tc>
          <w:tcPr>
            <w:tcW w:w="0" w:type="auto"/>
          </w:tcPr>
          <w:p w14:paraId="7393D756" w14:textId="77777777" w:rsidR="0068691A" w:rsidRDefault="00066769">
            <w:pPr>
              <w:pStyle w:val="Compact"/>
            </w:pPr>
            <w:r>
              <w:t>Sep 15 - Nov 30</w:t>
            </w:r>
          </w:p>
        </w:tc>
        <w:tc>
          <w:tcPr>
            <w:tcW w:w="0" w:type="auto"/>
          </w:tcPr>
          <w:p w14:paraId="09B8FE86" w14:textId="77777777" w:rsidR="0068691A" w:rsidRDefault="00066769">
            <w:pPr>
              <w:pStyle w:val="Compact"/>
            </w:pPr>
            <w:r>
              <w:t>40</w:t>
            </w:r>
          </w:p>
        </w:tc>
        <w:tc>
          <w:tcPr>
            <w:tcW w:w="0" w:type="auto"/>
          </w:tcPr>
          <w:p w14:paraId="19090CF6" w14:textId="77777777" w:rsidR="0068691A" w:rsidRDefault="00066769">
            <w:pPr>
              <w:pStyle w:val="Compact"/>
              <w:jc w:val="right"/>
            </w:pPr>
            <w:r>
              <w:t>39.37</w:t>
            </w:r>
          </w:p>
        </w:tc>
      </w:tr>
      <w:tr w:rsidR="0068691A" w14:paraId="02B1E7AF" w14:textId="77777777">
        <w:tc>
          <w:tcPr>
            <w:tcW w:w="0" w:type="auto"/>
          </w:tcPr>
          <w:p w14:paraId="20D59408" w14:textId="77777777" w:rsidR="0068691A" w:rsidRDefault="00066769">
            <w:pPr>
              <w:pStyle w:val="Compact"/>
            </w:pPr>
            <w:r>
              <w:t>Fall</w:t>
            </w:r>
          </w:p>
        </w:tc>
        <w:tc>
          <w:tcPr>
            <w:tcW w:w="0" w:type="auto"/>
          </w:tcPr>
          <w:p w14:paraId="3C9CBF23" w14:textId="77777777" w:rsidR="0068691A" w:rsidRDefault="00066769">
            <w:pPr>
              <w:pStyle w:val="Compact"/>
            </w:pPr>
            <w:r>
              <w:t>Sep 15 - Nov 30</w:t>
            </w:r>
          </w:p>
        </w:tc>
        <w:tc>
          <w:tcPr>
            <w:tcW w:w="0" w:type="auto"/>
          </w:tcPr>
          <w:p w14:paraId="645D7F73" w14:textId="77777777" w:rsidR="0068691A" w:rsidRDefault="00066769">
            <w:pPr>
              <w:pStyle w:val="Compact"/>
            </w:pPr>
            <w:r>
              <w:t>50</w:t>
            </w:r>
          </w:p>
        </w:tc>
        <w:tc>
          <w:tcPr>
            <w:tcW w:w="0" w:type="auto"/>
          </w:tcPr>
          <w:p w14:paraId="71EF4188" w14:textId="77777777" w:rsidR="0068691A" w:rsidRDefault="00066769">
            <w:pPr>
              <w:pStyle w:val="Compact"/>
              <w:jc w:val="right"/>
            </w:pPr>
            <w:r>
              <w:t>41.75</w:t>
            </w:r>
          </w:p>
        </w:tc>
      </w:tr>
      <w:tr w:rsidR="0068691A" w14:paraId="66437FBF" w14:textId="77777777">
        <w:tc>
          <w:tcPr>
            <w:tcW w:w="0" w:type="auto"/>
          </w:tcPr>
          <w:p w14:paraId="7E11DFFD" w14:textId="77777777" w:rsidR="0068691A" w:rsidRDefault="00066769">
            <w:pPr>
              <w:pStyle w:val="Compact"/>
            </w:pPr>
            <w:r>
              <w:t>Fall</w:t>
            </w:r>
          </w:p>
        </w:tc>
        <w:tc>
          <w:tcPr>
            <w:tcW w:w="0" w:type="auto"/>
          </w:tcPr>
          <w:p w14:paraId="0ECAEEB1" w14:textId="77777777" w:rsidR="0068691A" w:rsidRDefault="00066769">
            <w:pPr>
              <w:pStyle w:val="Compact"/>
            </w:pPr>
            <w:r>
              <w:t>Sep 15 - Nov 30</w:t>
            </w:r>
          </w:p>
        </w:tc>
        <w:tc>
          <w:tcPr>
            <w:tcW w:w="0" w:type="auto"/>
          </w:tcPr>
          <w:p w14:paraId="1A33B792" w14:textId="77777777" w:rsidR="0068691A" w:rsidRDefault="00066769">
            <w:pPr>
              <w:pStyle w:val="Compact"/>
            </w:pPr>
            <w:r>
              <w:t>60</w:t>
            </w:r>
          </w:p>
        </w:tc>
        <w:tc>
          <w:tcPr>
            <w:tcW w:w="0" w:type="auto"/>
          </w:tcPr>
          <w:p w14:paraId="4D162984" w14:textId="77777777" w:rsidR="0068691A" w:rsidRDefault="00066769">
            <w:pPr>
              <w:pStyle w:val="Compact"/>
              <w:jc w:val="right"/>
            </w:pPr>
            <w:r>
              <w:t>43.55</w:t>
            </w:r>
          </w:p>
        </w:tc>
      </w:tr>
      <w:tr w:rsidR="0068691A" w14:paraId="344A41CF" w14:textId="77777777">
        <w:tc>
          <w:tcPr>
            <w:tcW w:w="0" w:type="auto"/>
          </w:tcPr>
          <w:p w14:paraId="4688B793" w14:textId="77777777" w:rsidR="0068691A" w:rsidRDefault="00066769">
            <w:pPr>
              <w:pStyle w:val="Compact"/>
            </w:pPr>
            <w:r>
              <w:t>Fall</w:t>
            </w:r>
          </w:p>
        </w:tc>
        <w:tc>
          <w:tcPr>
            <w:tcW w:w="0" w:type="auto"/>
          </w:tcPr>
          <w:p w14:paraId="05F75F8B" w14:textId="77777777" w:rsidR="0068691A" w:rsidRDefault="00066769">
            <w:pPr>
              <w:pStyle w:val="Compact"/>
            </w:pPr>
            <w:r>
              <w:t>Sep 15 - Nov 30</w:t>
            </w:r>
          </w:p>
        </w:tc>
        <w:tc>
          <w:tcPr>
            <w:tcW w:w="0" w:type="auto"/>
          </w:tcPr>
          <w:p w14:paraId="7E190280" w14:textId="77777777" w:rsidR="0068691A" w:rsidRDefault="00066769">
            <w:pPr>
              <w:pStyle w:val="Compact"/>
            </w:pPr>
            <w:r>
              <w:t>70</w:t>
            </w:r>
          </w:p>
        </w:tc>
        <w:tc>
          <w:tcPr>
            <w:tcW w:w="0" w:type="auto"/>
          </w:tcPr>
          <w:p w14:paraId="2081F2BF" w14:textId="77777777" w:rsidR="0068691A" w:rsidRDefault="00066769">
            <w:pPr>
              <w:pStyle w:val="Compact"/>
              <w:jc w:val="right"/>
            </w:pPr>
            <w:r>
              <w:t>44.88</w:t>
            </w:r>
          </w:p>
        </w:tc>
      </w:tr>
      <w:tr w:rsidR="0068691A" w14:paraId="705BD96D" w14:textId="77777777">
        <w:tc>
          <w:tcPr>
            <w:tcW w:w="0" w:type="auto"/>
          </w:tcPr>
          <w:p w14:paraId="1FCB736C" w14:textId="77777777" w:rsidR="0068691A" w:rsidRDefault="00066769">
            <w:pPr>
              <w:pStyle w:val="Compact"/>
            </w:pPr>
            <w:r>
              <w:t>Fall</w:t>
            </w:r>
          </w:p>
        </w:tc>
        <w:tc>
          <w:tcPr>
            <w:tcW w:w="0" w:type="auto"/>
          </w:tcPr>
          <w:p w14:paraId="5B17CC2D" w14:textId="77777777" w:rsidR="0068691A" w:rsidRDefault="00066769">
            <w:pPr>
              <w:pStyle w:val="Compact"/>
            </w:pPr>
            <w:r>
              <w:t>Sep 15 - Nov 30</w:t>
            </w:r>
          </w:p>
        </w:tc>
        <w:tc>
          <w:tcPr>
            <w:tcW w:w="0" w:type="auto"/>
          </w:tcPr>
          <w:p w14:paraId="3B00C14D" w14:textId="77777777" w:rsidR="0068691A" w:rsidRDefault="00066769">
            <w:pPr>
              <w:pStyle w:val="Compact"/>
            </w:pPr>
            <w:r>
              <w:t>80</w:t>
            </w:r>
          </w:p>
        </w:tc>
        <w:tc>
          <w:tcPr>
            <w:tcW w:w="0" w:type="auto"/>
          </w:tcPr>
          <w:p w14:paraId="2704707B" w14:textId="77777777" w:rsidR="0068691A" w:rsidRDefault="00066769">
            <w:pPr>
              <w:pStyle w:val="Compact"/>
              <w:jc w:val="right"/>
            </w:pPr>
            <w:r>
              <w:t>45.98</w:t>
            </w:r>
          </w:p>
        </w:tc>
      </w:tr>
      <w:tr w:rsidR="0068691A" w14:paraId="039D4B18" w14:textId="77777777">
        <w:tc>
          <w:tcPr>
            <w:tcW w:w="0" w:type="auto"/>
          </w:tcPr>
          <w:p w14:paraId="0EB11406" w14:textId="77777777" w:rsidR="0068691A" w:rsidRDefault="00066769">
            <w:pPr>
              <w:pStyle w:val="Compact"/>
            </w:pPr>
            <w:r>
              <w:t>Fall</w:t>
            </w:r>
          </w:p>
        </w:tc>
        <w:tc>
          <w:tcPr>
            <w:tcW w:w="0" w:type="auto"/>
          </w:tcPr>
          <w:p w14:paraId="3A59F389" w14:textId="77777777" w:rsidR="0068691A" w:rsidRDefault="00066769">
            <w:pPr>
              <w:pStyle w:val="Compact"/>
            </w:pPr>
            <w:r>
              <w:t>Sep 15 - Nov 30</w:t>
            </w:r>
          </w:p>
        </w:tc>
        <w:tc>
          <w:tcPr>
            <w:tcW w:w="0" w:type="auto"/>
          </w:tcPr>
          <w:p w14:paraId="27E0A1F1" w14:textId="77777777" w:rsidR="0068691A" w:rsidRDefault="00066769">
            <w:pPr>
              <w:pStyle w:val="Compact"/>
            </w:pPr>
            <w:r>
              <w:t>90</w:t>
            </w:r>
          </w:p>
        </w:tc>
        <w:tc>
          <w:tcPr>
            <w:tcW w:w="0" w:type="auto"/>
          </w:tcPr>
          <w:p w14:paraId="6FB165DA" w14:textId="77777777" w:rsidR="0068691A" w:rsidRDefault="00066769">
            <w:pPr>
              <w:pStyle w:val="Compact"/>
              <w:jc w:val="right"/>
            </w:pPr>
            <w:r>
              <w:t>46.91</w:t>
            </w:r>
          </w:p>
        </w:tc>
      </w:tr>
      <w:tr w:rsidR="0068691A" w14:paraId="24F3080C" w14:textId="77777777">
        <w:tc>
          <w:tcPr>
            <w:tcW w:w="0" w:type="auto"/>
          </w:tcPr>
          <w:p w14:paraId="4456849A" w14:textId="77777777" w:rsidR="0068691A" w:rsidRDefault="00066769">
            <w:pPr>
              <w:pStyle w:val="Compact"/>
            </w:pPr>
            <w:r>
              <w:t>Spring</w:t>
            </w:r>
          </w:p>
        </w:tc>
        <w:tc>
          <w:tcPr>
            <w:tcW w:w="0" w:type="auto"/>
          </w:tcPr>
          <w:p w14:paraId="4629DA37" w14:textId="77777777" w:rsidR="0068691A" w:rsidRDefault="00066769">
            <w:pPr>
              <w:pStyle w:val="Compact"/>
            </w:pPr>
            <w:r>
              <w:t>Mar 1 - May 31</w:t>
            </w:r>
          </w:p>
        </w:tc>
        <w:tc>
          <w:tcPr>
            <w:tcW w:w="0" w:type="auto"/>
          </w:tcPr>
          <w:p w14:paraId="4EA55AC1" w14:textId="77777777" w:rsidR="0068691A" w:rsidRDefault="00066769">
            <w:pPr>
              <w:pStyle w:val="Compact"/>
            </w:pPr>
            <w:r>
              <w:t>30</w:t>
            </w:r>
          </w:p>
        </w:tc>
        <w:tc>
          <w:tcPr>
            <w:tcW w:w="0" w:type="auto"/>
          </w:tcPr>
          <w:p w14:paraId="389771BC" w14:textId="77777777" w:rsidR="0068691A" w:rsidRDefault="00066769">
            <w:pPr>
              <w:pStyle w:val="Compact"/>
              <w:jc w:val="right"/>
            </w:pPr>
            <w:r>
              <w:t>34.01</w:t>
            </w:r>
          </w:p>
        </w:tc>
      </w:tr>
      <w:tr w:rsidR="0068691A" w14:paraId="1E1DC942" w14:textId="77777777">
        <w:tc>
          <w:tcPr>
            <w:tcW w:w="0" w:type="auto"/>
          </w:tcPr>
          <w:p w14:paraId="1A888A88" w14:textId="77777777" w:rsidR="0068691A" w:rsidRDefault="00066769">
            <w:pPr>
              <w:pStyle w:val="Compact"/>
            </w:pPr>
            <w:r>
              <w:t>Spring</w:t>
            </w:r>
          </w:p>
        </w:tc>
        <w:tc>
          <w:tcPr>
            <w:tcW w:w="0" w:type="auto"/>
          </w:tcPr>
          <w:p w14:paraId="0337328A" w14:textId="77777777" w:rsidR="0068691A" w:rsidRDefault="00066769">
            <w:pPr>
              <w:pStyle w:val="Compact"/>
            </w:pPr>
            <w:r>
              <w:t>Mar 1 - May 31</w:t>
            </w:r>
          </w:p>
        </w:tc>
        <w:tc>
          <w:tcPr>
            <w:tcW w:w="0" w:type="auto"/>
          </w:tcPr>
          <w:p w14:paraId="779A9545" w14:textId="77777777" w:rsidR="0068691A" w:rsidRDefault="00066769">
            <w:pPr>
              <w:pStyle w:val="Compact"/>
            </w:pPr>
            <w:r>
              <w:t>40</w:t>
            </w:r>
          </w:p>
        </w:tc>
        <w:tc>
          <w:tcPr>
            <w:tcW w:w="0" w:type="auto"/>
          </w:tcPr>
          <w:p w14:paraId="005D80AB" w14:textId="77777777" w:rsidR="0068691A" w:rsidRDefault="00066769">
            <w:pPr>
              <w:pStyle w:val="Compact"/>
              <w:jc w:val="right"/>
            </w:pPr>
            <w:r>
              <w:t>39.54</w:t>
            </w:r>
          </w:p>
        </w:tc>
      </w:tr>
      <w:tr w:rsidR="0068691A" w14:paraId="31BDB562" w14:textId="77777777">
        <w:tc>
          <w:tcPr>
            <w:tcW w:w="0" w:type="auto"/>
          </w:tcPr>
          <w:p w14:paraId="77BEB819" w14:textId="77777777" w:rsidR="0068691A" w:rsidRDefault="00066769">
            <w:pPr>
              <w:pStyle w:val="Compact"/>
            </w:pPr>
            <w:r>
              <w:t>Spring</w:t>
            </w:r>
          </w:p>
        </w:tc>
        <w:tc>
          <w:tcPr>
            <w:tcW w:w="0" w:type="auto"/>
          </w:tcPr>
          <w:p w14:paraId="6AA99E7A" w14:textId="77777777" w:rsidR="0068691A" w:rsidRDefault="00066769">
            <w:pPr>
              <w:pStyle w:val="Compact"/>
            </w:pPr>
            <w:r>
              <w:t>Mar 1 - May 31</w:t>
            </w:r>
          </w:p>
        </w:tc>
        <w:tc>
          <w:tcPr>
            <w:tcW w:w="0" w:type="auto"/>
          </w:tcPr>
          <w:p w14:paraId="083190DB" w14:textId="77777777" w:rsidR="0068691A" w:rsidRDefault="00066769">
            <w:pPr>
              <w:pStyle w:val="Compact"/>
            </w:pPr>
            <w:r>
              <w:t>50</w:t>
            </w:r>
          </w:p>
        </w:tc>
        <w:tc>
          <w:tcPr>
            <w:tcW w:w="0" w:type="auto"/>
          </w:tcPr>
          <w:p w14:paraId="708ECF90" w14:textId="77777777" w:rsidR="0068691A" w:rsidRDefault="00066769">
            <w:pPr>
              <w:pStyle w:val="Compact"/>
              <w:jc w:val="right"/>
            </w:pPr>
            <w:r>
              <w:t>39.54</w:t>
            </w:r>
          </w:p>
        </w:tc>
      </w:tr>
      <w:tr w:rsidR="0068691A" w14:paraId="7E403237" w14:textId="77777777">
        <w:tc>
          <w:tcPr>
            <w:tcW w:w="0" w:type="auto"/>
          </w:tcPr>
          <w:p w14:paraId="55E443FF" w14:textId="77777777" w:rsidR="0068691A" w:rsidRDefault="00066769">
            <w:pPr>
              <w:pStyle w:val="Compact"/>
            </w:pPr>
            <w:r>
              <w:t>Spring</w:t>
            </w:r>
          </w:p>
        </w:tc>
        <w:tc>
          <w:tcPr>
            <w:tcW w:w="0" w:type="auto"/>
          </w:tcPr>
          <w:p w14:paraId="31116DD9" w14:textId="77777777" w:rsidR="0068691A" w:rsidRDefault="00066769">
            <w:pPr>
              <w:pStyle w:val="Compact"/>
            </w:pPr>
            <w:r>
              <w:t>Mar 1 - May 31</w:t>
            </w:r>
          </w:p>
        </w:tc>
        <w:tc>
          <w:tcPr>
            <w:tcW w:w="0" w:type="auto"/>
          </w:tcPr>
          <w:p w14:paraId="04AFDA01" w14:textId="77777777" w:rsidR="0068691A" w:rsidRDefault="00066769">
            <w:pPr>
              <w:pStyle w:val="Compact"/>
            </w:pPr>
            <w:r>
              <w:t>60</w:t>
            </w:r>
          </w:p>
        </w:tc>
        <w:tc>
          <w:tcPr>
            <w:tcW w:w="0" w:type="auto"/>
          </w:tcPr>
          <w:p w14:paraId="694B065E" w14:textId="77777777" w:rsidR="0068691A" w:rsidRDefault="00066769">
            <w:pPr>
              <w:pStyle w:val="Compact"/>
              <w:jc w:val="right"/>
            </w:pPr>
            <w:r>
              <w:t>42.51</w:t>
            </w:r>
          </w:p>
        </w:tc>
      </w:tr>
      <w:tr w:rsidR="0068691A" w14:paraId="3DD75ECE" w14:textId="77777777">
        <w:tc>
          <w:tcPr>
            <w:tcW w:w="0" w:type="auto"/>
          </w:tcPr>
          <w:p w14:paraId="7FD361A9" w14:textId="77777777" w:rsidR="0068691A" w:rsidRDefault="00066769">
            <w:pPr>
              <w:pStyle w:val="Compact"/>
            </w:pPr>
            <w:r>
              <w:t>Spring</w:t>
            </w:r>
          </w:p>
        </w:tc>
        <w:tc>
          <w:tcPr>
            <w:tcW w:w="0" w:type="auto"/>
          </w:tcPr>
          <w:p w14:paraId="6B568FFF" w14:textId="77777777" w:rsidR="0068691A" w:rsidRDefault="00066769">
            <w:pPr>
              <w:pStyle w:val="Compact"/>
            </w:pPr>
            <w:r>
              <w:t>Mar 1 - May 31</w:t>
            </w:r>
          </w:p>
        </w:tc>
        <w:tc>
          <w:tcPr>
            <w:tcW w:w="0" w:type="auto"/>
          </w:tcPr>
          <w:p w14:paraId="72DF105C" w14:textId="77777777" w:rsidR="0068691A" w:rsidRDefault="00066769">
            <w:pPr>
              <w:pStyle w:val="Compact"/>
            </w:pPr>
            <w:r>
              <w:t>70</w:t>
            </w:r>
          </w:p>
        </w:tc>
        <w:tc>
          <w:tcPr>
            <w:tcW w:w="0" w:type="auto"/>
          </w:tcPr>
          <w:p w14:paraId="72839AD2" w14:textId="77777777" w:rsidR="0068691A" w:rsidRDefault="00066769">
            <w:pPr>
              <w:pStyle w:val="Compact"/>
              <w:jc w:val="right"/>
            </w:pPr>
            <w:r>
              <w:t>42.51</w:t>
            </w:r>
          </w:p>
        </w:tc>
      </w:tr>
      <w:tr w:rsidR="0068691A" w14:paraId="17F2259F" w14:textId="77777777">
        <w:tc>
          <w:tcPr>
            <w:tcW w:w="0" w:type="auto"/>
          </w:tcPr>
          <w:p w14:paraId="0A5CC9B3" w14:textId="77777777" w:rsidR="0068691A" w:rsidRDefault="00066769">
            <w:pPr>
              <w:pStyle w:val="Compact"/>
            </w:pPr>
            <w:r>
              <w:t>Spring</w:t>
            </w:r>
          </w:p>
        </w:tc>
        <w:tc>
          <w:tcPr>
            <w:tcW w:w="0" w:type="auto"/>
          </w:tcPr>
          <w:p w14:paraId="24B288BC" w14:textId="77777777" w:rsidR="0068691A" w:rsidRDefault="00066769">
            <w:pPr>
              <w:pStyle w:val="Compact"/>
            </w:pPr>
            <w:r>
              <w:t>Mar 1 - May 31</w:t>
            </w:r>
          </w:p>
        </w:tc>
        <w:tc>
          <w:tcPr>
            <w:tcW w:w="0" w:type="auto"/>
          </w:tcPr>
          <w:p w14:paraId="70344A51" w14:textId="77777777" w:rsidR="0068691A" w:rsidRDefault="00066769">
            <w:pPr>
              <w:pStyle w:val="Compact"/>
            </w:pPr>
            <w:r>
              <w:t>80</w:t>
            </w:r>
          </w:p>
        </w:tc>
        <w:tc>
          <w:tcPr>
            <w:tcW w:w="0" w:type="auto"/>
          </w:tcPr>
          <w:p w14:paraId="21140435" w14:textId="77777777" w:rsidR="0068691A" w:rsidRDefault="00066769">
            <w:pPr>
              <w:pStyle w:val="Compact"/>
              <w:jc w:val="right"/>
            </w:pPr>
            <w:r>
              <w:t>43.52</w:t>
            </w:r>
          </w:p>
        </w:tc>
      </w:tr>
      <w:tr w:rsidR="0068691A" w14:paraId="41752209" w14:textId="77777777">
        <w:tc>
          <w:tcPr>
            <w:tcW w:w="0" w:type="auto"/>
          </w:tcPr>
          <w:p w14:paraId="3F99F95D" w14:textId="77777777" w:rsidR="0068691A" w:rsidRDefault="00066769">
            <w:pPr>
              <w:pStyle w:val="Compact"/>
            </w:pPr>
            <w:r>
              <w:t>Spring</w:t>
            </w:r>
          </w:p>
        </w:tc>
        <w:tc>
          <w:tcPr>
            <w:tcW w:w="0" w:type="auto"/>
          </w:tcPr>
          <w:p w14:paraId="11002BE5" w14:textId="77777777" w:rsidR="0068691A" w:rsidRDefault="00066769">
            <w:pPr>
              <w:pStyle w:val="Compact"/>
            </w:pPr>
            <w:r>
              <w:t>Mar 1 - May 31</w:t>
            </w:r>
          </w:p>
        </w:tc>
        <w:tc>
          <w:tcPr>
            <w:tcW w:w="0" w:type="auto"/>
          </w:tcPr>
          <w:p w14:paraId="4EA0B221" w14:textId="77777777" w:rsidR="0068691A" w:rsidRDefault="00066769">
            <w:pPr>
              <w:pStyle w:val="Compact"/>
            </w:pPr>
            <w:r>
              <w:t>90</w:t>
            </w:r>
          </w:p>
        </w:tc>
        <w:tc>
          <w:tcPr>
            <w:tcW w:w="0" w:type="auto"/>
          </w:tcPr>
          <w:p w14:paraId="05DE6FD6" w14:textId="77777777" w:rsidR="0068691A" w:rsidRDefault="00066769">
            <w:pPr>
              <w:pStyle w:val="Compact"/>
              <w:jc w:val="right"/>
            </w:pPr>
            <w:r>
              <w:t>44.33</w:t>
            </w:r>
          </w:p>
        </w:tc>
      </w:tr>
    </w:tbl>
    <w:p w14:paraId="45A77D13" w14:textId="77777777" w:rsidR="0068691A" w:rsidRDefault="00066769">
      <w:r>
        <w:br w:type="page"/>
      </w:r>
    </w:p>
    <w:p w14:paraId="45761885" w14:textId="0DE17182" w:rsidR="0068691A" w:rsidDel="00E32F1E" w:rsidRDefault="00066769">
      <w:pPr>
        <w:pStyle w:val="TableCaption"/>
        <w:rPr>
          <w:del w:id="388" w:author="Mike Ackerman" w:date="2022-03-31T10:35:00Z"/>
        </w:rPr>
      </w:pPr>
      <w:del w:id="389" w:author="Mike Ackerman" w:date="2022-03-31T10:35:00Z">
        <w:r w:rsidDel="00E32F1E">
          <w:lastRenderedPageBreak/>
          <w:delText>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delText>
        </w:r>
      </w:del>
    </w:p>
    <w:tbl>
      <w:tblPr>
        <w:tblStyle w:val="Table"/>
        <w:tblW w:w="0" w:type="auto"/>
        <w:tblLook w:val="0020" w:firstRow="1" w:lastRow="0" w:firstColumn="0" w:lastColumn="0" w:noHBand="0" w:noVBand="0"/>
      </w:tblPr>
      <w:tblGrid>
        <w:gridCol w:w="1130"/>
        <w:gridCol w:w="576"/>
        <w:gridCol w:w="576"/>
        <w:gridCol w:w="403"/>
      </w:tblGrid>
      <w:tr w:rsidR="0068691A" w:rsidDel="00E32F1E" w14:paraId="580CCECC" w14:textId="07270853">
        <w:trPr>
          <w:tblHeader/>
          <w:del w:id="390" w:author="Mike Ackerman" w:date="2022-03-31T10:35:00Z"/>
        </w:trPr>
        <w:tc>
          <w:tcPr>
            <w:tcW w:w="0" w:type="auto"/>
          </w:tcPr>
          <w:p w14:paraId="5E977F41" w14:textId="638849A3" w:rsidR="0068691A" w:rsidDel="00E32F1E" w:rsidRDefault="00066769">
            <w:pPr>
              <w:pStyle w:val="Compact"/>
              <w:rPr>
                <w:del w:id="391" w:author="Mike Ackerman" w:date="2022-03-31T10:35:00Z"/>
              </w:rPr>
            </w:pPr>
            <w:del w:id="392" w:author="Mike Ackerman" w:date="2022-03-31T10:35:00Z">
              <w:r w:rsidDel="00E32F1E">
                <w:delText>Survey</w:delText>
              </w:r>
            </w:del>
          </w:p>
        </w:tc>
        <w:tc>
          <w:tcPr>
            <w:tcW w:w="0" w:type="auto"/>
          </w:tcPr>
          <w:p w14:paraId="74F9D1C1" w14:textId="3D06CFDE" w:rsidR="0068691A" w:rsidDel="00E32F1E" w:rsidRDefault="00066769">
            <w:pPr>
              <w:pStyle w:val="Compact"/>
              <w:jc w:val="right"/>
              <w:rPr>
                <w:del w:id="393" w:author="Mike Ackerman" w:date="2022-03-31T10:35:00Z"/>
              </w:rPr>
            </w:pPr>
            <w:del w:id="394" w:author="Mike Ackerman" w:date="2022-03-31T10:35:00Z">
              <w:r w:rsidDel="00E32F1E">
                <w:delText>M</w:delText>
              </w:r>
            </w:del>
          </w:p>
        </w:tc>
        <w:tc>
          <w:tcPr>
            <w:tcW w:w="0" w:type="auto"/>
          </w:tcPr>
          <w:p w14:paraId="2EF0BD98" w14:textId="355D7BA3" w:rsidR="0068691A" w:rsidDel="00E32F1E" w:rsidRDefault="00066769">
            <w:pPr>
              <w:pStyle w:val="Compact"/>
              <w:jc w:val="right"/>
              <w:rPr>
                <w:del w:id="395" w:author="Mike Ackerman" w:date="2022-03-31T10:35:00Z"/>
              </w:rPr>
            </w:pPr>
            <w:del w:id="396" w:author="Mike Ackerman" w:date="2022-03-31T10:35:00Z">
              <w:r w:rsidDel="00E32F1E">
                <w:delText>n</w:delText>
              </w:r>
            </w:del>
          </w:p>
        </w:tc>
        <w:tc>
          <w:tcPr>
            <w:tcW w:w="0" w:type="auto"/>
          </w:tcPr>
          <w:p w14:paraId="64A63A05" w14:textId="2B30B89C" w:rsidR="0068691A" w:rsidDel="00E32F1E" w:rsidRDefault="00066769">
            <w:pPr>
              <w:pStyle w:val="Compact"/>
              <w:jc w:val="right"/>
              <w:rPr>
                <w:del w:id="397" w:author="Mike Ackerman" w:date="2022-03-31T10:35:00Z"/>
              </w:rPr>
            </w:pPr>
            <w:del w:id="398" w:author="Mike Ackerman" w:date="2022-03-31T10:35:00Z">
              <w:r w:rsidDel="00E32F1E">
                <w:delText>m</w:delText>
              </w:r>
            </w:del>
          </w:p>
        </w:tc>
      </w:tr>
      <w:tr w:rsidR="0068691A" w:rsidDel="00E32F1E" w14:paraId="033BA671" w14:textId="02EE19ED">
        <w:trPr>
          <w:del w:id="399" w:author="Mike Ackerman" w:date="2022-03-31T10:35:00Z"/>
        </w:trPr>
        <w:tc>
          <w:tcPr>
            <w:tcW w:w="0" w:type="auto"/>
          </w:tcPr>
          <w:p w14:paraId="7E66410C" w14:textId="15818B9A" w:rsidR="0068691A" w:rsidDel="00E32F1E" w:rsidRDefault="00066769">
            <w:pPr>
              <w:pStyle w:val="Compact"/>
              <w:rPr>
                <w:del w:id="400" w:author="Mike Ackerman" w:date="2022-03-31T10:35:00Z"/>
              </w:rPr>
            </w:pPr>
            <w:del w:id="401" w:author="Mike Ackerman" w:date="2022-03-31T10:35:00Z">
              <w:r w:rsidDel="00E32F1E">
                <w:delText>Fall 2019</w:delText>
              </w:r>
            </w:del>
          </w:p>
        </w:tc>
        <w:tc>
          <w:tcPr>
            <w:tcW w:w="0" w:type="auto"/>
          </w:tcPr>
          <w:p w14:paraId="33DA5A81" w14:textId="041D9657" w:rsidR="0068691A" w:rsidDel="00E32F1E" w:rsidRDefault="00066769">
            <w:pPr>
              <w:pStyle w:val="Compact"/>
              <w:jc w:val="right"/>
              <w:rPr>
                <w:del w:id="402" w:author="Mike Ackerman" w:date="2022-03-31T10:35:00Z"/>
              </w:rPr>
            </w:pPr>
            <w:del w:id="403" w:author="Mike Ackerman" w:date="2022-03-31T10:35:00Z">
              <w:r w:rsidDel="00E32F1E">
                <w:delText>267</w:delText>
              </w:r>
            </w:del>
          </w:p>
        </w:tc>
        <w:tc>
          <w:tcPr>
            <w:tcW w:w="0" w:type="auto"/>
          </w:tcPr>
          <w:p w14:paraId="5ACEC521" w14:textId="4003823C" w:rsidR="0068691A" w:rsidDel="00E32F1E" w:rsidRDefault="00066769">
            <w:pPr>
              <w:pStyle w:val="Compact"/>
              <w:jc w:val="right"/>
              <w:rPr>
                <w:del w:id="404" w:author="Mike Ackerman" w:date="2022-03-31T10:35:00Z"/>
              </w:rPr>
            </w:pPr>
            <w:del w:id="405" w:author="Mike Ackerman" w:date="2022-03-31T10:35:00Z">
              <w:r w:rsidDel="00E32F1E">
                <w:delText>396</w:delText>
              </w:r>
            </w:del>
          </w:p>
        </w:tc>
        <w:tc>
          <w:tcPr>
            <w:tcW w:w="0" w:type="auto"/>
          </w:tcPr>
          <w:p w14:paraId="496D5AA7" w14:textId="08D8DEF5" w:rsidR="0068691A" w:rsidDel="00E32F1E" w:rsidRDefault="00066769">
            <w:pPr>
              <w:pStyle w:val="Compact"/>
              <w:jc w:val="right"/>
              <w:rPr>
                <w:del w:id="406" w:author="Mike Ackerman" w:date="2022-03-31T10:35:00Z"/>
              </w:rPr>
            </w:pPr>
            <w:del w:id="407" w:author="Mike Ackerman" w:date="2022-03-31T10:35:00Z">
              <w:r w:rsidDel="00E32F1E">
                <w:delText>7</w:delText>
              </w:r>
            </w:del>
          </w:p>
        </w:tc>
      </w:tr>
      <w:tr w:rsidR="0068691A" w:rsidDel="00E32F1E" w14:paraId="2A2890E8" w14:textId="60368AF2">
        <w:trPr>
          <w:del w:id="408" w:author="Mike Ackerman" w:date="2022-03-31T10:35:00Z"/>
        </w:trPr>
        <w:tc>
          <w:tcPr>
            <w:tcW w:w="0" w:type="auto"/>
          </w:tcPr>
          <w:p w14:paraId="226CF480" w14:textId="5E576AAC" w:rsidR="0068691A" w:rsidDel="00E32F1E" w:rsidRDefault="00066769">
            <w:pPr>
              <w:pStyle w:val="Compact"/>
              <w:rPr>
                <w:del w:id="409" w:author="Mike Ackerman" w:date="2022-03-31T10:35:00Z"/>
              </w:rPr>
            </w:pPr>
            <w:del w:id="410" w:author="Mike Ackerman" w:date="2022-03-31T10:35:00Z">
              <w:r w:rsidDel="00E32F1E">
                <w:delText>Fall 2020</w:delText>
              </w:r>
            </w:del>
          </w:p>
        </w:tc>
        <w:tc>
          <w:tcPr>
            <w:tcW w:w="0" w:type="auto"/>
          </w:tcPr>
          <w:p w14:paraId="48EC95DD" w14:textId="68CD5CE4" w:rsidR="0068691A" w:rsidDel="00E32F1E" w:rsidRDefault="00066769">
            <w:pPr>
              <w:pStyle w:val="Compact"/>
              <w:jc w:val="right"/>
              <w:rPr>
                <w:del w:id="411" w:author="Mike Ackerman" w:date="2022-03-31T10:35:00Z"/>
              </w:rPr>
            </w:pPr>
            <w:del w:id="412" w:author="Mike Ackerman" w:date="2022-03-31T10:35:00Z">
              <w:r w:rsidDel="00E32F1E">
                <w:delText>500</w:delText>
              </w:r>
            </w:del>
          </w:p>
        </w:tc>
        <w:tc>
          <w:tcPr>
            <w:tcW w:w="0" w:type="auto"/>
          </w:tcPr>
          <w:p w14:paraId="373E1514" w14:textId="0554643D" w:rsidR="0068691A" w:rsidDel="00E32F1E" w:rsidRDefault="00066769">
            <w:pPr>
              <w:pStyle w:val="Compact"/>
              <w:jc w:val="right"/>
              <w:rPr>
                <w:del w:id="413" w:author="Mike Ackerman" w:date="2022-03-31T10:35:00Z"/>
              </w:rPr>
            </w:pPr>
            <w:del w:id="414" w:author="Mike Ackerman" w:date="2022-03-31T10:35:00Z">
              <w:r w:rsidDel="00E32F1E">
                <w:delText>291</w:delText>
              </w:r>
            </w:del>
          </w:p>
        </w:tc>
        <w:tc>
          <w:tcPr>
            <w:tcW w:w="0" w:type="auto"/>
          </w:tcPr>
          <w:p w14:paraId="63BB7947" w14:textId="48402775" w:rsidR="0068691A" w:rsidDel="00E32F1E" w:rsidRDefault="00066769">
            <w:pPr>
              <w:pStyle w:val="Compact"/>
              <w:jc w:val="right"/>
              <w:rPr>
                <w:del w:id="415" w:author="Mike Ackerman" w:date="2022-03-31T10:35:00Z"/>
              </w:rPr>
            </w:pPr>
            <w:del w:id="416" w:author="Mike Ackerman" w:date="2022-03-31T10:35:00Z">
              <w:r w:rsidDel="00E32F1E">
                <w:delText>5</w:delText>
              </w:r>
            </w:del>
          </w:p>
        </w:tc>
      </w:tr>
    </w:tbl>
    <w:p w14:paraId="714BCE46" w14:textId="77777777" w:rsidR="0068691A" w:rsidRDefault="00066769">
      <w:r>
        <w:br w:type="page"/>
      </w:r>
    </w:p>
    <w:p w14:paraId="043543E7" w14:textId="0FF23087" w:rsidR="0068691A" w:rsidDel="00E32F1E" w:rsidRDefault="00066769">
      <w:pPr>
        <w:pStyle w:val="TableCaption"/>
        <w:rPr>
          <w:del w:id="417" w:author="Mike Ackerman" w:date="2022-03-31T10:35:00Z"/>
        </w:rPr>
      </w:pPr>
      <w:del w:id="418" w:author="Mike Ackerman" w:date="2022-03-31T10:35:00Z">
        <w:r w:rsidDel="00E32F1E">
          <w:lastRenderedPageBreak/>
          <w:delText>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delText>
        </w:r>
      </w:del>
    </w:p>
    <w:tbl>
      <w:tblPr>
        <w:tblStyle w:val="Table"/>
        <w:tblW w:w="0" w:type="auto"/>
        <w:tblLook w:val="0020" w:firstRow="1" w:lastRow="0" w:firstColumn="0" w:lastColumn="0" w:noHBand="0" w:noVBand="0"/>
      </w:tblPr>
      <w:tblGrid>
        <w:gridCol w:w="1130"/>
        <w:gridCol w:w="1781"/>
        <w:gridCol w:w="576"/>
        <w:gridCol w:w="576"/>
        <w:gridCol w:w="403"/>
        <w:gridCol w:w="576"/>
        <w:gridCol w:w="576"/>
      </w:tblGrid>
      <w:tr w:rsidR="0068691A" w:rsidDel="00E32F1E" w14:paraId="125238B0" w14:textId="7C1DB57B">
        <w:trPr>
          <w:tblHeader/>
          <w:del w:id="419" w:author="Mike Ackerman" w:date="2022-03-31T10:35:00Z"/>
        </w:trPr>
        <w:tc>
          <w:tcPr>
            <w:tcW w:w="0" w:type="auto"/>
          </w:tcPr>
          <w:p w14:paraId="0A7A9AC3" w14:textId="7FC8BA88" w:rsidR="0068691A" w:rsidDel="00E32F1E" w:rsidRDefault="00066769">
            <w:pPr>
              <w:pStyle w:val="Compact"/>
              <w:rPr>
                <w:del w:id="420" w:author="Mike Ackerman" w:date="2022-03-31T10:35:00Z"/>
              </w:rPr>
            </w:pPr>
            <w:del w:id="421" w:author="Mike Ackerman" w:date="2022-03-31T10:35:00Z">
              <w:r w:rsidDel="00E32F1E">
                <w:delText>Survey</w:delText>
              </w:r>
            </w:del>
          </w:p>
        </w:tc>
        <w:tc>
          <w:tcPr>
            <w:tcW w:w="0" w:type="auto"/>
          </w:tcPr>
          <w:p w14:paraId="1C8FD3E7" w14:textId="35FB4067" w:rsidR="0068691A" w:rsidDel="00E32F1E" w:rsidRDefault="00066769">
            <w:pPr>
              <w:pStyle w:val="Compact"/>
              <w:rPr>
                <w:del w:id="422" w:author="Mike Ackerman" w:date="2022-03-31T10:35:00Z"/>
              </w:rPr>
            </w:pPr>
            <w:del w:id="423" w:author="Mike Ackerman" w:date="2022-03-31T10:35:00Z">
              <w:r w:rsidDel="00E32F1E">
                <w:delText>Date</w:delText>
              </w:r>
            </w:del>
          </w:p>
        </w:tc>
        <w:tc>
          <w:tcPr>
            <w:tcW w:w="0" w:type="auto"/>
          </w:tcPr>
          <w:p w14:paraId="54C10D13" w14:textId="478D5C97" w:rsidR="0068691A" w:rsidDel="00E32F1E" w:rsidRDefault="00066769">
            <w:pPr>
              <w:pStyle w:val="Compact"/>
              <w:jc w:val="right"/>
              <w:rPr>
                <w:del w:id="424" w:author="Mike Ackerman" w:date="2022-03-31T10:35:00Z"/>
              </w:rPr>
            </w:pPr>
            <w:del w:id="425" w:author="Mike Ackerman" w:date="2022-03-31T10:35:00Z">
              <w:r w:rsidDel="00E32F1E">
                <w:delText>M</w:delText>
              </w:r>
            </w:del>
          </w:p>
        </w:tc>
        <w:tc>
          <w:tcPr>
            <w:tcW w:w="0" w:type="auto"/>
          </w:tcPr>
          <w:p w14:paraId="0D1F68AC" w14:textId="67C2DDD9" w:rsidR="0068691A" w:rsidDel="00E32F1E" w:rsidRDefault="00066769">
            <w:pPr>
              <w:pStyle w:val="Compact"/>
              <w:jc w:val="right"/>
              <w:rPr>
                <w:del w:id="426" w:author="Mike Ackerman" w:date="2022-03-31T10:35:00Z"/>
              </w:rPr>
            </w:pPr>
            <w:del w:id="427" w:author="Mike Ackerman" w:date="2022-03-31T10:35:00Z">
              <w:r w:rsidDel="00E32F1E">
                <w:delText>n</w:delText>
              </w:r>
            </w:del>
          </w:p>
        </w:tc>
        <w:tc>
          <w:tcPr>
            <w:tcW w:w="0" w:type="auto"/>
          </w:tcPr>
          <w:p w14:paraId="08FF4F00" w14:textId="73308FF1" w:rsidR="0068691A" w:rsidDel="00E32F1E" w:rsidRDefault="00066769">
            <w:pPr>
              <w:pStyle w:val="Compact"/>
              <w:jc w:val="right"/>
              <w:rPr>
                <w:del w:id="428" w:author="Mike Ackerman" w:date="2022-03-31T10:35:00Z"/>
              </w:rPr>
            </w:pPr>
            <w:del w:id="429" w:author="Mike Ackerman" w:date="2022-03-31T10:35:00Z">
              <w:r w:rsidDel="00E32F1E">
                <w:delText>m</w:delText>
              </w:r>
            </w:del>
          </w:p>
        </w:tc>
        <w:tc>
          <w:tcPr>
            <w:tcW w:w="0" w:type="auto"/>
          </w:tcPr>
          <w:p w14:paraId="45867589" w14:textId="3ED7F255" w:rsidR="0068691A" w:rsidDel="00E32F1E" w:rsidRDefault="00066769">
            <w:pPr>
              <w:pStyle w:val="Compact"/>
              <w:jc w:val="right"/>
              <w:rPr>
                <w:del w:id="430" w:author="Mike Ackerman" w:date="2022-03-31T10:35:00Z"/>
              </w:rPr>
            </w:pPr>
            <w:del w:id="431" w:author="Mike Ackerman" w:date="2022-03-31T10:35:00Z">
              <w:r w:rsidDel="00E32F1E">
                <w:delText>u</w:delText>
              </w:r>
            </w:del>
          </w:p>
        </w:tc>
        <w:tc>
          <w:tcPr>
            <w:tcW w:w="0" w:type="auto"/>
          </w:tcPr>
          <w:p w14:paraId="5257EDFF" w14:textId="0FD86815" w:rsidR="0068691A" w:rsidDel="00E32F1E" w:rsidRDefault="00066769">
            <w:pPr>
              <w:pStyle w:val="Compact"/>
              <w:jc w:val="right"/>
              <w:rPr>
                <w:del w:id="432" w:author="Mike Ackerman" w:date="2022-03-31T10:35:00Z"/>
              </w:rPr>
            </w:pPr>
            <w:del w:id="433" w:author="Mike Ackerman" w:date="2022-03-31T10:35:00Z">
              <w:r w:rsidDel="00E32F1E">
                <w:delText>R</w:delText>
              </w:r>
            </w:del>
          </w:p>
        </w:tc>
      </w:tr>
      <w:tr w:rsidR="0068691A" w:rsidDel="00E32F1E" w14:paraId="49CA031C" w14:textId="0C03BBA7">
        <w:trPr>
          <w:del w:id="434" w:author="Mike Ackerman" w:date="2022-03-31T10:35:00Z"/>
        </w:trPr>
        <w:tc>
          <w:tcPr>
            <w:tcW w:w="0" w:type="auto"/>
          </w:tcPr>
          <w:p w14:paraId="775584BC" w14:textId="0DFE7C7D" w:rsidR="0068691A" w:rsidDel="00E32F1E" w:rsidRDefault="00066769">
            <w:pPr>
              <w:pStyle w:val="Compact"/>
              <w:rPr>
                <w:del w:id="435" w:author="Mike Ackerman" w:date="2022-03-31T10:35:00Z"/>
              </w:rPr>
            </w:pPr>
            <w:del w:id="436" w:author="Mike Ackerman" w:date="2022-03-31T10:35:00Z">
              <w:r w:rsidDel="00E32F1E">
                <w:delText>Fall 2019</w:delText>
              </w:r>
            </w:del>
          </w:p>
        </w:tc>
        <w:tc>
          <w:tcPr>
            <w:tcW w:w="0" w:type="auto"/>
          </w:tcPr>
          <w:p w14:paraId="26D22778" w14:textId="55B3A608" w:rsidR="0068691A" w:rsidDel="00E32F1E" w:rsidRDefault="00066769">
            <w:pPr>
              <w:pStyle w:val="Compact"/>
              <w:rPr>
                <w:del w:id="437" w:author="Mike Ackerman" w:date="2022-03-31T10:35:00Z"/>
              </w:rPr>
            </w:pPr>
            <w:commentRangeStart w:id="438"/>
            <w:del w:id="439" w:author="Mike Ackerman" w:date="2022-03-31T10:35:00Z">
              <w:r w:rsidDel="00E32F1E">
                <w:delText>2019-11-12</w:delText>
              </w:r>
              <w:commentRangeEnd w:id="438"/>
              <w:r w:rsidR="00BC3202" w:rsidDel="00E32F1E">
                <w:rPr>
                  <w:rStyle w:val="CommentReference"/>
                </w:rPr>
                <w:commentReference w:id="438"/>
              </w:r>
            </w:del>
          </w:p>
        </w:tc>
        <w:tc>
          <w:tcPr>
            <w:tcW w:w="0" w:type="auto"/>
          </w:tcPr>
          <w:p w14:paraId="6740F424" w14:textId="4D506FDF" w:rsidR="0068691A" w:rsidDel="00E32F1E" w:rsidRDefault="00066769">
            <w:pPr>
              <w:pStyle w:val="Compact"/>
              <w:jc w:val="right"/>
              <w:rPr>
                <w:del w:id="440" w:author="Mike Ackerman" w:date="2022-03-31T10:35:00Z"/>
              </w:rPr>
            </w:pPr>
            <w:del w:id="441" w:author="Mike Ackerman" w:date="2022-03-31T10:35:00Z">
              <w:r w:rsidDel="00E32F1E">
                <w:delText>0</w:delText>
              </w:r>
            </w:del>
          </w:p>
        </w:tc>
        <w:tc>
          <w:tcPr>
            <w:tcW w:w="0" w:type="auto"/>
          </w:tcPr>
          <w:p w14:paraId="41E30935" w14:textId="4205C2A8" w:rsidR="0068691A" w:rsidDel="00E32F1E" w:rsidRDefault="00066769">
            <w:pPr>
              <w:pStyle w:val="Compact"/>
              <w:jc w:val="right"/>
              <w:rPr>
                <w:del w:id="442" w:author="Mike Ackerman" w:date="2022-03-31T10:35:00Z"/>
              </w:rPr>
            </w:pPr>
            <w:del w:id="443" w:author="Mike Ackerman" w:date="2022-03-31T10:35:00Z">
              <w:r w:rsidDel="00E32F1E">
                <w:delText>29</w:delText>
              </w:r>
            </w:del>
          </w:p>
        </w:tc>
        <w:tc>
          <w:tcPr>
            <w:tcW w:w="0" w:type="auto"/>
          </w:tcPr>
          <w:p w14:paraId="3DE500F5" w14:textId="73C3E41C" w:rsidR="0068691A" w:rsidDel="00E32F1E" w:rsidRDefault="00066769">
            <w:pPr>
              <w:pStyle w:val="Compact"/>
              <w:jc w:val="right"/>
              <w:rPr>
                <w:del w:id="444" w:author="Mike Ackerman" w:date="2022-03-31T10:35:00Z"/>
              </w:rPr>
            </w:pPr>
            <w:del w:id="445" w:author="Mike Ackerman" w:date="2022-03-31T10:35:00Z">
              <w:r w:rsidDel="00E32F1E">
                <w:delText>0</w:delText>
              </w:r>
            </w:del>
          </w:p>
        </w:tc>
        <w:tc>
          <w:tcPr>
            <w:tcW w:w="0" w:type="auto"/>
          </w:tcPr>
          <w:p w14:paraId="15629484" w14:textId="1B7B7E8F" w:rsidR="0068691A" w:rsidDel="00E32F1E" w:rsidRDefault="00066769">
            <w:pPr>
              <w:pStyle w:val="Compact"/>
              <w:jc w:val="right"/>
              <w:rPr>
                <w:del w:id="446" w:author="Mike Ackerman" w:date="2022-03-31T10:35:00Z"/>
              </w:rPr>
            </w:pPr>
            <w:del w:id="447" w:author="Mike Ackerman" w:date="2022-03-31T10:35:00Z">
              <w:r w:rsidDel="00E32F1E">
                <w:delText>29</w:delText>
              </w:r>
            </w:del>
          </w:p>
        </w:tc>
        <w:tc>
          <w:tcPr>
            <w:tcW w:w="0" w:type="auto"/>
          </w:tcPr>
          <w:p w14:paraId="01E859CF" w14:textId="4B8A1991" w:rsidR="0068691A" w:rsidDel="00E32F1E" w:rsidRDefault="00066769">
            <w:pPr>
              <w:pStyle w:val="Compact"/>
              <w:jc w:val="right"/>
              <w:rPr>
                <w:del w:id="448" w:author="Mike Ackerman" w:date="2022-03-31T10:35:00Z"/>
              </w:rPr>
            </w:pPr>
            <w:del w:id="449" w:author="Mike Ackerman" w:date="2022-03-31T10:35:00Z">
              <w:r w:rsidDel="00E32F1E">
                <w:delText>28</w:delText>
              </w:r>
            </w:del>
          </w:p>
        </w:tc>
      </w:tr>
      <w:tr w:rsidR="0068691A" w:rsidDel="00E32F1E" w14:paraId="34843427" w14:textId="7E0886CA">
        <w:trPr>
          <w:del w:id="450" w:author="Mike Ackerman" w:date="2022-03-31T10:35:00Z"/>
        </w:trPr>
        <w:tc>
          <w:tcPr>
            <w:tcW w:w="0" w:type="auto"/>
          </w:tcPr>
          <w:p w14:paraId="65E629C1" w14:textId="44E7330E" w:rsidR="0068691A" w:rsidDel="00E32F1E" w:rsidRDefault="00066769">
            <w:pPr>
              <w:pStyle w:val="Compact"/>
              <w:rPr>
                <w:del w:id="451" w:author="Mike Ackerman" w:date="2022-03-31T10:35:00Z"/>
              </w:rPr>
            </w:pPr>
            <w:del w:id="452" w:author="Mike Ackerman" w:date="2022-03-31T10:35:00Z">
              <w:r w:rsidDel="00E32F1E">
                <w:delText>Fall 2019</w:delText>
              </w:r>
            </w:del>
          </w:p>
        </w:tc>
        <w:tc>
          <w:tcPr>
            <w:tcW w:w="0" w:type="auto"/>
          </w:tcPr>
          <w:p w14:paraId="49DCC720" w14:textId="7F1166C2" w:rsidR="0068691A" w:rsidDel="00E32F1E" w:rsidRDefault="00066769">
            <w:pPr>
              <w:pStyle w:val="Compact"/>
              <w:rPr>
                <w:del w:id="453" w:author="Mike Ackerman" w:date="2022-03-31T10:35:00Z"/>
              </w:rPr>
            </w:pPr>
            <w:del w:id="454" w:author="Mike Ackerman" w:date="2022-03-31T10:35:00Z">
              <w:r w:rsidDel="00E32F1E">
                <w:delText>2019-11-13</w:delText>
              </w:r>
            </w:del>
          </w:p>
        </w:tc>
        <w:tc>
          <w:tcPr>
            <w:tcW w:w="0" w:type="auto"/>
          </w:tcPr>
          <w:p w14:paraId="35CFF3B0" w14:textId="6D1E5B75" w:rsidR="0068691A" w:rsidDel="00E32F1E" w:rsidRDefault="00066769">
            <w:pPr>
              <w:pStyle w:val="Compact"/>
              <w:jc w:val="right"/>
              <w:rPr>
                <w:del w:id="455" w:author="Mike Ackerman" w:date="2022-03-31T10:35:00Z"/>
              </w:rPr>
            </w:pPr>
            <w:del w:id="456" w:author="Mike Ackerman" w:date="2022-03-31T10:35:00Z">
              <w:r w:rsidDel="00E32F1E">
                <w:delText>28</w:delText>
              </w:r>
            </w:del>
          </w:p>
        </w:tc>
        <w:tc>
          <w:tcPr>
            <w:tcW w:w="0" w:type="auto"/>
          </w:tcPr>
          <w:p w14:paraId="05C47158" w14:textId="77A7B59B" w:rsidR="0068691A" w:rsidDel="00E32F1E" w:rsidRDefault="00066769">
            <w:pPr>
              <w:pStyle w:val="Compact"/>
              <w:jc w:val="right"/>
              <w:rPr>
                <w:del w:id="457" w:author="Mike Ackerman" w:date="2022-03-31T10:35:00Z"/>
              </w:rPr>
            </w:pPr>
            <w:del w:id="458" w:author="Mike Ackerman" w:date="2022-03-31T10:35:00Z">
              <w:r w:rsidDel="00E32F1E">
                <w:delText>146</w:delText>
              </w:r>
            </w:del>
          </w:p>
        </w:tc>
        <w:tc>
          <w:tcPr>
            <w:tcW w:w="0" w:type="auto"/>
          </w:tcPr>
          <w:p w14:paraId="5C3CFE9B" w14:textId="23FD5BE4" w:rsidR="0068691A" w:rsidDel="00E32F1E" w:rsidRDefault="00066769">
            <w:pPr>
              <w:pStyle w:val="Compact"/>
              <w:jc w:val="right"/>
              <w:rPr>
                <w:del w:id="459" w:author="Mike Ackerman" w:date="2022-03-31T10:35:00Z"/>
              </w:rPr>
            </w:pPr>
            <w:del w:id="460" w:author="Mike Ackerman" w:date="2022-03-31T10:35:00Z">
              <w:r w:rsidDel="00E32F1E">
                <w:delText>0</w:delText>
              </w:r>
            </w:del>
          </w:p>
        </w:tc>
        <w:tc>
          <w:tcPr>
            <w:tcW w:w="0" w:type="auto"/>
          </w:tcPr>
          <w:p w14:paraId="2B005EA5" w14:textId="262578DE" w:rsidR="0068691A" w:rsidDel="00E32F1E" w:rsidRDefault="00066769">
            <w:pPr>
              <w:pStyle w:val="Compact"/>
              <w:jc w:val="right"/>
              <w:rPr>
                <w:del w:id="461" w:author="Mike Ackerman" w:date="2022-03-31T10:35:00Z"/>
              </w:rPr>
            </w:pPr>
            <w:del w:id="462" w:author="Mike Ackerman" w:date="2022-03-31T10:35:00Z">
              <w:r w:rsidDel="00E32F1E">
                <w:delText>146</w:delText>
              </w:r>
            </w:del>
          </w:p>
        </w:tc>
        <w:tc>
          <w:tcPr>
            <w:tcW w:w="0" w:type="auto"/>
          </w:tcPr>
          <w:p w14:paraId="483BADB8" w14:textId="763583A7" w:rsidR="0068691A" w:rsidDel="00E32F1E" w:rsidRDefault="00066769">
            <w:pPr>
              <w:pStyle w:val="Compact"/>
              <w:jc w:val="right"/>
              <w:rPr>
                <w:del w:id="463" w:author="Mike Ackerman" w:date="2022-03-31T10:35:00Z"/>
              </w:rPr>
            </w:pPr>
            <w:del w:id="464" w:author="Mike Ackerman" w:date="2022-03-31T10:35:00Z">
              <w:r w:rsidDel="00E32F1E">
                <w:delText>146</w:delText>
              </w:r>
            </w:del>
          </w:p>
        </w:tc>
      </w:tr>
      <w:tr w:rsidR="0068691A" w:rsidDel="00E32F1E" w14:paraId="35F332F1" w14:textId="14C709DF">
        <w:trPr>
          <w:del w:id="465" w:author="Mike Ackerman" w:date="2022-03-31T10:35:00Z"/>
        </w:trPr>
        <w:tc>
          <w:tcPr>
            <w:tcW w:w="0" w:type="auto"/>
          </w:tcPr>
          <w:p w14:paraId="4ED17A82" w14:textId="1ED29D96" w:rsidR="0068691A" w:rsidDel="00E32F1E" w:rsidRDefault="00066769">
            <w:pPr>
              <w:pStyle w:val="Compact"/>
              <w:rPr>
                <w:del w:id="466" w:author="Mike Ackerman" w:date="2022-03-31T10:35:00Z"/>
              </w:rPr>
            </w:pPr>
            <w:del w:id="467" w:author="Mike Ackerman" w:date="2022-03-31T10:35:00Z">
              <w:r w:rsidDel="00E32F1E">
                <w:delText>Fall 2019</w:delText>
              </w:r>
            </w:del>
          </w:p>
        </w:tc>
        <w:tc>
          <w:tcPr>
            <w:tcW w:w="0" w:type="auto"/>
          </w:tcPr>
          <w:p w14:paraId="5555ABDC" w14:textId="08518734" w:rsidR="0068691A" w:rsidDel="00E32F1E" w:rsidRDefault="00066769">
            <w:pPr>
              <w:pStyle w:val="Compact"/>
              <w:rPr>
                <w:del w:id="468" w:author="Mike Ackerman" w:date="2022-03-31T10:35:00Z"/>
              </w:rPr>
            </w:pPr>
            <w:del w:id="469" w:author="Mike Ackerman" w:date="2022-03-31T10:35:00Z">
              <w:r w:rsidDel="00E32F1E">
                <w:delText>2019-11-14</w:delText>
              </w:r>
            </w:del>
          </w:p>
        </w:tc>
        <w:tc>
          <w:tcPr>
            <w:tcW w:w="0" w:type="auto"/>
          </w:tcPr>
          <w:p w14:paraId="52AF0092" w14:textId="6DDA8DB9" w:rsidR="0068691A" w:rsidDel="00E32F1E" w:rsidRDefault="00066769">
            <w:pPr>
              <w:pStyle w:val="Compact"/>
              <w:jc w:val="right"/>
              <w:rPr>
                <w:del w:id="470" w:author="Mike Ackerman" w:date="2022-03-31T10:35:00Z"/>
              </w:rPr>
            </w:pPr>
            <w:del w:id="471" w:author="Mike Ackerman" w:date="2022-03-31T10:35:00Z">
              <w:r w:rsidDel="00E32F1E">
                <w:delText>174</w:delText>
              </w:r>
            </w:del>
          </w:p>
        </w:tc>
        <w:tc>
          <w:tcPr>
            <w:tcW w:w="0" w:type="auto"/>
          </w:tcPr>
          <w:p w14:paraId="1EB5BF3A" w14:textId="5091292A" w:rsidR="0068691A" w:rsidDel="00E32F1E" w:rsidRDefault="00066769">
            <w:pPr>
              <w:pStyle w:val="Compact"/>
              <w:jc w:val="right"/>
              <w:rPr>
                <w:del w:id="472" w:author="Mike Ackerman" w:date="2022-03-31T10:35:00Z"/>
              </w:rPr>
            </w:pPr>
            <w:del w:id="473" w:author="Mike Ackerman" w:date="2022-03-31T10:35:00Z">
              <w:r w:rsidDel="00E32F1E">
                <w:delText>93</w:delText>
              </w:r>
            </w:del>
          </w:p>
        </w:tc>
        <w:tc>
          <w:tcPr>
            <w:tcW w:w="0" w:type="auto"/>
          </w:tcPr>
          <w:p w14:paraId="3D75D3E9" w14:textId="50700856" w:rsidR="0068691A" w:rsidDel="00E32F1E" w:rsidRDefault="00066769">
            <w:pPr>
              <w:pStyle w:val="Compact"/>
              <w:jc w:val="right"/>
              <w:rPr>
                <w:del w:id="474" w:author="Mike Ackerman" w:date="2022-03-31T10:35:00Z"/>
              </w:rPr>
            </w:pPr>
            <w:del w:id="475" w:author="Mike Ackerman" w:date="2022-03-31T10:35:00Z">
              <w:r w:rsidDel="00E32F1E">
                <w:delText>1</w:delText>
              </w:r>
            </w:del>
          </w:p>
        </w:tc>
        <w:tc>
          <w:tcPr>
            <w:tcW w:w="0" w:type="auto"/>
          </w:tcPr>
          <w:p w14:paraId="6C4F6231" w14:textId="19F17857" w:rsidR="0068691A" w:rsidDel="00E32F1E" w:rsidRDefault="00066769">
            <w:pPr>
              <w:pStyle w:val="Compact"/>
              <w:jc w:val="right"/>
              <w:rPr>
                <w:del w:id="476" w:author="Mike Ackerman" w:date="2022-03-31T10:35:00Z"/>
              </w:rPr>
            </w:pPr>
            <w:del w:id="477" w:author="Mike Ackerman" w:date="2022-03-31T10:35:00Z">
              <w:r w:rsidDel="00E32F1E">
                <w:delText>92</w:delText>
              </w:r>
            </w:del>
          </w:p>
        </w:tc>
        <w:tc>
          <w:tcPr>
            <w:tcW w:w="0" w:type="auto"/>
          </w:tcPr>
          <w:p w14:paraId="3C76D5C1" w14:textId="7372C39B" w:rsidR="0068691A" w:rsidDel="00E32F1E" w:rsidRDefault="00066769">
            <w:pPr>
              <w:pStyle w:val="Compact"/>
              <w:jc w:val="right"/>
              <w:rPr>
                <w:del w:id="478" w:author="Mike Ackerman" w:date="2022-03-31T10:35:00Z"/>
              </w:rPr>
            </w:pPr>
            <w:del w:id="479" w:author="Mike Ackerman" w:date="2022-03-31T10:35:00Z">
              <w:r w:rsidDel="00E32F1E">
                <w:delText>93</w:delText>
              </w:r>
            </w:del>
          </w:p>
        </w:tc>
      </w:tr>
      <w:tr w:rsidR="0068691A" w:rsidDel="00E32F1E" w14:paraId="590413BB" w14:textId="3BCCFE90">
        <w:trPr>
          <w:del w:id="480" w:author="Mike Ackerman" w:date="2022-03-31T10:35:00Z"/>
        </w:trPr>
        <w:tc>
          <w:tcPr>
            <w:tcW w:w="0" w:type="auto"/>
          </w:tcPr>
          <w:p w14:paraId="4DF61B9F" w14:textId="4DC0B2C0" w:rsidR="0068691A" w:rsidDel="00E32F1E" w:rsidRDefault="00066769">
            <w:pPr>
              <w:pStyle w:val="Compact"/>
              <w:rPr>
                <w:del w:id="481" w:author="Mike Ackerman" w:date="2022-03-31T10:35:00Z"/>
              </w:rPr>
            </w:pPr>
            <w:del w:id="482" w:author="Mike Ackerman" w:date="2022-03-31T10:35:00Z">
              <w:r w:rsidDel="00E32F1E">
                <w:delText>Fall 2019</w:delText>
              </w:r>
            </w:del>
          </w:p>
        </w:tc>
        <w:tc>
          <w:tcPr>
            <w:tcW w:w="0" w:type="auto"/>
          </w:tcPr>
          <w:p w14:paraId="758E74F5" w14:textId="47FBD036" w:rsidR="0068691A" w:rsidDel="00E32F1E" w:rsidRDefault="00066769">
            <w:pPr>
              <w:pStyle w:val="Compact"/>
              <w:rPr>
                <w:del w:id="483" w:author="Mike Ackerman" w:date="2022-03-31T10:35:00Z"/>
              </w:rPr>
            </w:pPr>
            <w:del w:id="484" w:author="Mike Ackerman" w:date="2022-03-31T10:35:00Z">
              <w:r w:rsidDel="00E32F1E">
                <w:delText>2019-11-19</w:delText>
              </w:r>
            </w:del>
          </w:p>
        </w:tc>
        <w:tc>
          <w:tcPr>
            <w:tcW w:w="0" w:type="auto"/>
          </w:tcPr>
          <w:p w14:paraId="7529BECE" w14:textId="2CB4A0EF" w:rsidR="0068691A" w:rsidDel="00E32F1E" w:rsidRDefault="00066769">
            <w:pPr>
              <w:pStyle w:val="Compact"/>
              <w:jc w:val="right"/>
              <w:rPr>
                <w:del w:id="485" w:author="Mike Ackerman" w:date="2022-03-31T10:35:00Z"/>
              </w:rPr>
            </w:pPr>
            <w:del w:id="486" w:author="Mike Ackerman" w:date="2022-03-31T10:35:00Z">
              <w:r w:rsidDel="00E32F1E">
                <w:delText>266</w:delText>
              </w:r>
            </w:del>
          </w:p>
        </w:tc>
        <w:tc>
          <w:tcPr>
            <w:tcW w:w="0" w:type="auto"/>
          </w:tcPr>
          <w:p w14:paraId="5D89E2F0" w14:textId="06330DC4" w:rsidR="0068691A" w:rsidDel="00E32F1E" w:rsidRDefault="00066769">
            <w:pPr>
              <w:pStyle w:val="Compact"/>
              <w:jc w:val="right"/>
              <w:rPr>
                <w:del w:id="487" w:author="Mike Ackerman" w:date="2022-03-31T10:35:00Z"/>
              </w:rPr>
            </w:pPr>
            <w:del w:id="488" w:author="Mike Ackerman" w:date="2022-03-31T10:35:00Z">
              <w:r w:rsidDel="00E32F1E">
                <w:delText>149</w:delText>
              </w:r>
            </w:del>
          </w:p>
        </w:tc>
        <w:tc>
          <w:tcPr>
            <w:tcW w:w="0" w:type="auto"/>
          </w:tcPr>
          <w:p w14:paraId="0DD40601" w14:textId="78E3AE3A" w:rsidR="0068691A" w:rsidDel="00E32F1E" w:rsidRDefault="00066769">
            <w:pPr>
              <w:pStyle w:val="Compact"/>
              <w:jc w:val="right"/>
              <w:rPr>
                <w:del w:id="489" w:author="Mike Ackerman" w:date="2022-03-31T10:35:00Z"/>
              </w:rPr>
            </w:pPr>
            <w:del w:id="490" w:author="Mike Ackerman" w:date="2022-03-31T10:35:00Z">
              <w:r w:rsidDel="00E32F1E">
                <w:delText>2</w:delText>
              </w:r>
            </w:del>
          </w:p>
        </w:tc>
        <w:tc>
          <w:tcPr>
            <w:tcW w:w="0" w:type="auto"/>
          </w:tcPr>
          <w:p w14:paraId="19F70EA9" w14:textId="7C16D597" w:rsidR="0068691A" w:rsidDel="00E32F1E" w:rsidRDefault="00066769">
            <w:pPr>
              <w:pStyle w:val="Compact"/>
              <w:jc w:val="right"/>
              <w:rPr>
                <w:del w:id="491" w:author="Mike Ackerman" w:date="2022-03-31T10:35:00Z"/>
              </w:rPr>
            </w:pPr>
            <w:del w:id="492" w:author="Mike Ackerman" w:date="2022-03-31T10:35:00Z">
              <w:r w:rsidDel="00E32F1E">
                <w:delText>147</w:delText>
              </w:r>
            </w:del>
          </w:p>
        </w:tc>
        <w:tc>
          <w:tcPr>
            <w:tcW w:w="0" w:type="auto"/>
          </w:tcPr>
          <w:p w14:paraId="35FA2902" w14:textId="74C16F05" w:rsidR="0068691A" w:rsidDel="00E32F1E" w:rsidRDefault="00066769">
            <w:pPr>
              <w:pStyle w:val="Compact"/>
              <w:jc w:val="right"/>
              <w:rPr>
                <w:del w:id="493" w:author="Mike Ackerman" w:date="2022-03-31T10:35:00Z"/>
              </w:rPr>
            </w:pPr>
            <w:del w:id="494" w:author="Mike Ackerman" w:date="2022-03-31T10:35:00Z">
              <w:r w:rsidDel="00E32F1E">
                <w:delText>132</w:delText>
              </w:r>
            </w:del>
          </w:p>
        </w:tc>
      </w:tr>
      <w:tr w:rsidR="0068691A" w:rsidDel="00E32F1E" w14:paraId="474F3A94" w14:textId="78E90FE9">
        <w:trPr>
          <w:del w:id="495" w:author="Mike Ackerman" w:date="2022-03-31T10:35:00Z"/>
        </w:trPr>
        <w:tc>
          <w:tcPr>
            <w:tcW w:w="0" w:type="auto"/>
          </w:tcPr>
          <w:p w14:paraId="0C75DD41" w14:textId="618D0063" w:rsidR="0068691A" w:rsidDel="00E32F1E" w:rsidRDefault="00066769">
            <w:pPr>
              <w:pStyle w:val="Compact"/>
              <w:rPr>
                <w:del w:id="496" w:author="Mike Ackerman" w:date="2022-03-31T10:35:00Z"/>
              </w:rPr>
            </w:pPr>
            <w:del w:id="497" w:author="Mike Ackerman" w:date="2022-03-31T10:35:00Z">
              <w:r w:rsidDel="00E32F1E">
                <w:delText>Fall 2019</w:delText>
              </w:r>
            </w:del>
          </w:p>
        </w:tc>
        <w:tc>
          <w:tcPr>
            <w:tcW w:w="0" w:type="auto"/>
          </w:tcPr>
          <w:p w14:paraId="20B5C4CE" w14:textId="459ACD73" w:rsidR="0068691A" w:rsidDel="00E32F1E" w:rsidRDefault="00066769">
            <w:pPr>
              <w:pStyle w:val="Compact"/>
              <w:rPr>
                <w:del w:id="498" w:author="Mike Ackerman" w:date="2022-03-31T10:35:00Z"/>
              </w:rPr>
            </w:pPr>
            <w:del w:id="499" w:author="Mike Ackerman" w:date="2022-03-31T10:35:00Z">
              <w:r w:rsidDel="00E32F1E">
                <w:delText>2019-11-20</w:delText>
              </w:r>
            </w:del>
          </w:p>
        </w:tc>
        <w:tc>
          <w:tcPr>
            <w:tcW w:w="0" w:type="auto"/>
          </w:tcPr>
          <w:p w14:paraId="784BE388" w14:textId="4F928F61" w:rsidR="0068691A" w:rsidDel="00E32F1E" w:rsidRDefault="00066769">
            <w:pPr>
              <w:pStyle w:val="Compact"/>
              <w:jc w:val="right"/>
              <w:rPr>
                <w:del w:id="500" w:author="Mike Ackerman" w:date="2022-03-31T10:35:00Z"/>
              </w:rPr>
            </w:pPr>
            <w:del w:id="501" w:author="Mike Ackerman" w:date="2022-03-31T10:35:00Z">
              <w:r w:rsidDel="00E32F1E">
                <w:delText>396</w:delText>
              </w:r>
            </w:del>
          </w:p>
        </w:tc>
        <w:tc>
          <w:tcPr>
            <w:tcW w:w="0" w:type="auto"/>
          </w:tcPr>
          <w:p w14:paraId="1264CA4D" w14:textId="64DB3D9B" w:rsidR="0068691A" w:rsidDel="00E32F1E" w:rsidRDefault="00066769">
            <w:pPr>
              <w:pStyle w:val="Compact"/>
              <w:jc w:val="right"/>
              <w:rPr>
                <w:del w:id="502" w:author="Mike Ackerman" w:date="2022-03-31T10:35:00Z"/>
              </w:rPr>
            </w:pPr>
            <w:del w:id="503" w:author="Mike Ackerman" w:date="2022-03-31T10:35:00Z">
              <w:r w:rsidDel="00E32F1E">
                <w:delText>104</w:delText>
              </w:r>
            </w:del>
          </w:p>
        </w:tc>
        <w:tc>
          <w:tcPr>
            <w:tcW w:w="0" w:type="auto"/>
          </w:tcPr>
          <w:p w14:paraId="3FB1A30C" w14:textId="64BB8529" w:rsidR="0068691A" w:rsidDel="00E32F1E" w:rsidRDefault="00066769">
            <w:pPr>
              <w:pStyle w:val="Compact"/>
              <w:jc w:val="right"/>
              <w:rPr>
                <w:del w:id="504" w:author="Mike Ackerman" w:date="2022-03-31T10:35:00Z"/>
              </w:rPr>
            </w:pPr>
            <w:del w:id="505" w:author="Mike Ackerman" w:date="2022-03-31T10:35:00Z">
              <w:r w:rsidDel="00E32F1E">
                <w:delText>1</w:delText>
              </w:r>
            </w:del>
          </w:p>
        </w:tc>
        <w:tc>
          <w:tcPr>
            <w:tcW w:w="0" w:type="auto"/>
          </w:tcPr>
          <w:p w14:paraId="1CC8CA3E" w14:textId="08185AFD" w:rsidR="0068691A" w:rsidDel="00E32F1E" w:rsidRDefault="00066769">
            <w:pPr>
              <w:pStyle w:val="Compact"/>
              <w:jc w:val="right"/>
              <w:rPr>
                <w:del w:id="506" w:author="Mike Ackerman" w:date="2022-03-31T10:35:00Z"/>
              </w:rPr>
            </w:pPr>
            <w:del w:id="507" w:author="Mike Ackerman" w:date="2022-03-31T10:35:00Z">
              <w:r w:rsidDel="00E32F1E">
                <w:delText>103</w:delText>
              </w:r>
            </w:del>
          </w:p>
        </w:tc>
        <w:tc>
          <w:tcPr>
            <w:tcW w:w="0" w:type="auto"/>
          </w:tcPr>
          <w:p w14:paraId="5E037FEB" w14:textId="79CAECBD" w:rsidR="0068691A" w:rsidDel="00E32F1E" w:rsidRDefault="00066769">
            <w:pPr>
              <w:pStyle w:val="Compact"/>
              <w:jc w:val="right"/>
              <w:rPr>
                <w:del w:id="508" w:author="Mike Ackerman" w:date="2022-03-31T10:35:00Z"/>
              </w:rPr>
            </w:pPr>
            <w:del w:id="509" w:author="Mike Ackerman" w:date="2022-03-31T10:35:00Z">
              <w:r w:rsidDel="00E32F1E">
                <w:delText>77</w:delText>
              </w:r>
            </w:del>
          </w:p>
        </w:tc>
      </w:tr>
      <w:tr w:rsidR="0068691A" w:rsidDel="00E32F1E" w14:paraId="69274EB8" w14:textId="3C505606">
        <w:trPr>
          <w:del w:id="510" w:author="Mike Ackerman" w:date="2022-03-31T10:35:00Z"/>
        </w:trPr>
        <w:tc>
          <w:tcPr>
            <w:tcW w:w="0" w:type="auto"/>
          </w:tcPr>
          <w:p w14:paraId="4587224C" w14:textId="448A0BCF" w:rsidR="0068691A" w:rsidDel="00E32F1E" w:rsidRDefault="00066769">
            <w:pPr>
              <w:pStyle w:val="Compact"/>
              <w:rPr>
                <w:del w:id="511" w:author="Mike Ackerman" w:date="2022-03-31T10:35:00Z"/>
              </w:rPr>
            </w:pPr>
            <w:del w:id="512" w:author="Mike Ackerman" w:date="2022-03-31T10:35:00Z">
              <w:r w:rsidDel="00E32F1E">
                <w:delText>Fall 2019</w:delText>
              </w:r>
            </w:del>
          </w:p>
        </w:tc>
        <w:tc>
          <w:tcPr>
            <w:tcW w:w="0" w:type="auto"/>
          </w:tcPr>
          <w:p w14:paraId="6C3B91FA" w14:textId="6C12DD61" w:rsidR="0068691A" w:rsidDel="00E32F1E" w:rsidRDefault="00066769">
            <w:pPr>
              <w:pStyle w:val="Compact"/>
              <w:rPr>
                <w:del w:id="513" w:author="Mike Ackerman" w:date="2022-03-31T10:35:00Z"/>
              </w:rPr>
            </w:pPr>
            <w:del w:id="514" w:author="Mike Ackerman" w:date="2022-03-31T10:35:00Z">
              <w:r w:rsidDel="00E32F1E">
                <w:delText>2019-11-21</w:delText>
              </w:r>
            </w:del>
          </w:p>
        </w:tc>
        <w:tc>
          <w:tcPr>
            <w:tcW w:w="0" w:type="auto"/>
          </w:tcPr>
          <w:p w14:paraId="445C11E4" w14:textId="35A68836" w:rsidR="0068691A" w:rsidDel="00E32F1E" w:rsidRDefault="00066769">
            <w:pPr>
              <w:pStyle w:val="Compact"/>
              <w:jc w:val="right"/>
              <w:rPr>
                <w:del w:id="515" w:author="Mike Ackerman" w:date="2022-03-31T10:35:00Z"/>
              </w:rPr>
            </w:pPr>
            <w:del w:id="516" w:author="Mike Ackerman" w:date="2022-03-31T10:35:00Z">
              <w:r w:rsidDel="00E32F1E">
                <w:delText>472</w:delText>
              </w:r>
            </w:del>
          </w:p>
        </w:tc>
        <w:tc>
          <w:tcPr>
            <w:tcW w:w="0" w:type="auto"/>
          </w:tcPr>
          <w:p w14:paraId="1B272B3A" w14:textId="17C84DC2" w:rsidR="0068691A" w:rsidDel="00E32F1E" w:rsidRDefault="00066769">
            <w:pPr>
              <w:pStyle w:val="Compact"/>
              <w:jc w:val="right"/>
              <w:rPr>
                <w:del w:id="517" w:author="Mike Ackerman" w:date="2022-03-31T10:35:00Z"/>
              </w:rPr>
            </w:pPr>
            <w:del w:id="518" w:author="Mike Ackerman" w:date="2022-03-31T10:35:00Z">
              <w:r w:rsidDel="00E32F1E">
                <w:delText>143</w:delText>
              </w:r>
            </w:del>
          </w:p>
        </w:tc>
        <w:tc>
          <w:tcPr>
            <w:tcW w:w="0" w:type="auto"/>
          </w:tcPr>
          <w:p w14:paraId="48B209EA" w14:textId="2B9CD51E" w:rsidR="0068691A" w:rsidDel="00E32F1E" w:rsidRDefault="00066769">
            <w:pPr>
              <w:pStyle w:val="Compact"/>
              <w:jc w:val="right"/>
              <w:rPr>
                <w:del w:id="519" w:author="Mike Ackerman" w:date="2022-03-31T10:35:00Z"/>
              </w:rPr>
            </w:pPr>
            <w:del w:id="520" w:author="Mike Ackerman" w:date="2022-03-31T10:35:00Z">
              <w:r w:rsidDel="00E32F1E">
                <w:delText>4</w:delText>
              </w:r>
            </w:del>
          </w:p>
        </w:tc>
        <w:tc>
          <w:tcPr>
            <w:tcW w:w="0" w:type="auto"/>
          </w:tcPr>
          <w:p w14:paraId="71333889" w14:textId="73C27229" w:rsidR="0068691A" w:rsidDel="00E32F1E" w:rsidRDefault="00066769">
            <w:pPr>
              <w:pStyle w:val="Compact"/>
              <w:jc w:val="right"/>
              <w:rPr>
                <w:del w:id="521" w:author="Mike Ackerman" w:date="2022-03-31T10:35:00Z"/>
              </w:rPr>
            </w:pPr>
            <w:del w:id="522" w:author="Mike Ackerman" w:date="2022-03-31T10:35:00Z">
              <w:r w:rsidDel="00E32F1E">
                <w:delText>139</w:delText>
              </w:r>
            </w:del>
          </w:p>
        </w:tc>
        <w:tc>
          <w:tcPr>
            <w:tcW w:w="0" w:type="auto"/>
          </w:tcPr>
          <w:p w14:paraId="550CDA80" w14:textId="461F5D6F" w:rsidR="0068691A" w:rsidDel="00E32F1E" w:rsidRDefault="00066769">
            <w:pPr>
              <w:pStyle w:val="Compact"/>
              <w:jc w:val="right"/>
              <w:rPr>
                <w:del w:id="523" w:author="Mike Ackerman" w:date="2022-03-31T10:35:00Z"/>
              </w:rPr>
            </w:pPr>
            <w:del w:id="524" w:author="Mike Ackerman" w:date="2022-03-31T10:35:00Z">
              <w:r w:rsidDel="00E32F1E">
                <w:delText>118</w:delText>
              </w:r>
            </w:del>
          </w:p>
        </w:tc>
      </w:tr>
      <w:tr w:rsidR="0068691A" w:rsidDel="00E32F1E" w14:paraId="396FD9EE" w14:textId="4256C5C7">
        <w:trPr>
          <w:del w:id="525" w:author="Mike Ackerman" w:date="2022-03-31T10:35:00Z"/>
        </w:trPr>
        <w:tc>
          <w:tcPr>
            <w:tcW w:w="0" w:type="auto"/>
          </w:tcPr>
          <w:p w14:paraId="2403CA1A" w14:textId="4C23EE40" w:rsidR="0068691A" w:rsidDel="00E32F1E" w:rsidRDefault="00066769">
            <w:pPr>
              <w:pStyle w:val="Compact"/>
              <w:rPr>
                <w:del w:id="526" w:author="Mike Ackerman" w:date="2022-03-31T10:35:00Z"/>
              </w:rPr>
            </w:pPr>
            <w:del w:id="527" w:author="Mike Ackerman" w:date="2022-03-31T10:35:00Z">
              <w:r w:rsidDel="00E32F1E">
                <w:delText>Fall 2020</w:delText>
              </w:r>
            </w:del>
          </w:p>
        </w:tc>
        <w:tc>
          <w:tcPr>
            <w:tcW w:w="0" w:type="auto"/>
          </w:tcPr>
          <w:p w14:paraId="406D1871" w14:textId="2753B5C1" w:rsidR="0068691A" w:rsidDel="00E32F1E" w:rsidRDefault="00066769">
            <w:pPr>
              <w:pStyle w:val="Compact"/>
              <w:rPr>
                <w:del w:id="528" w:author="Mike Ackerman" w:date="2022-03-31T10:35:00Z"/>
              </w:rPr>
            </w:pPr>
            <w:del w:id="529" w:author="Mike Ackerman" w:date="2022-03-31T10:35:00Z">
              <w:r w:rsidDel="00E32F1E">
                <w:delText>2020-10-20</w:delText>
              </w:r>
            </w:del>
          </w:p>
        </w:tc>
        <w:tc>
          <w:tcPr>
            <w:tcW w:w="0" w:type="auto"/>
          </w:tcPr>
          <w:p w14:paraId="344F8E74" w14:textId="62836C81" w:rsidR="0068691A" w:rsidDel="00E32F1E" w:rsidRDefault="00066769">
            <w:pPr>
              <w:pStyle w:val="Compact"/>
              <w:jc w:val="right"/>
              <w:rPr>
                <w:del w:id="530" w:author="Mike Ackerman" w:date="2022-03-31T10:35:00Z"/>
              </w:rPr>
            </w:pPr>
            <w:del w:id="531" w:author="Mike Ackerman" w:date="2022-03-31T10:35:00Z">
              <w:r w:rsidDel="00E32F1E">
                <w:delText>0</w:delText>
              </w:r>
            </w:del>
          </w:p>
        </w:tc>
        <w:tc>
          <w:tcPr>
            <w:tcW w:w="0" w:type="auto"/>
          </w:tcPr>
          <w:p w14:paraId="6B18C517" w14:textId="32EE322A" w:rsidR="0068691A" w:rsidDel="00E32F1E" w:rsidRDefault="00066769">
            <w:pPr>
              <w:pStyle w:val="Compact"/>
              <w:jc w:val="right"/>
              <w:rPr>
                <w:del w:id="532" w:author="Mike Ackerman" w:date="2022-03-31T10:35:00Z"/>
              </w:rPr>
            </w:pPr>
            <w:del w:id="533" w:author="Mike Ackerman" w:date="2022-03-31T10:35:00Z">
              <w:r w:rsidDel="00E32F1E">
                <w:delText>173</w:delText>
              </w:r>
            </w:del>
          </w:p>
        </w:tc>
        <w:tc>
          <w:tcPr>
            <w:tcW w:w="0" w:type="auto"/>
          </w:tcPr>
          <w:p w14:paraId="304DF21A" w14:textId="6C671B4A" w:rsidR="0068691A" w:rsidDel="00E32F1E" w:rsidRDefault="00066769">
            <w:pPr>
              <w:pStyle w:val="Compact"/>
              <w:jc w:val="right"/>
              <w:rPr>
                <w:del w:id="534" w:author="Mike Ackerman" w:date="2022-03-31T10:35:00Z"/>
              </w:rPr>
            </w:pPr>
            <w:del w:id="535" w:author="Mike Ackerman" w:date="2022-03-31T10:35:00Z">
              <w:r w:rsidDel="00E32F1E">
                <w:delText>0</w:delText>
              </w:r>
            </w:del>
          </w:p>
        </w:tc>
        <w:tc>
          <w:tcPr>
            <w:tcW w:w="0" w:type="auto"/>
          </w:tcPr>
          <w:p w14:paraId="394D94E8" w14:textId="64774A42" w:rsidR="0068691A" w:rsidDel="00E32F1E" w:rsidRDefault="00066769">
            <w:pPr>
              <w:pStyle w:val="Compact"/>
              <w:jc w:val="right"/>
              <w:rPr>
                <w:del w:id="536" w:author="Mike Ackerman" w:date="2022-03-31T10:35:00Z"/>
              </w:rPr>
            </w:pPr>
            <w:del w:id="537" w:author="Mike Ackerman" w:date="2022-03-31T10:35:00Z">
              <w:r w:rsidDel="00E32F1E">
                <w:delText>173</w:delText>
              </w:r>
            </w:del>
          </w:p>
        </w:tc>
        <w:tc>
          <w:tcPr>
            <w:tcW w:w="0" w:type="auto"/>
          </w:tcPr>
          <w:p w14:paraId="70564A5E" w14:textId="7EC76410" w:rsidR="0068691A" w:rsidDel="00E32F1E" w:rsidRDefault="00066769">
            <w:pPr>
              <w:pStyle w:val="Compact"/>
              <w:jc w:val="right"/>
              <w:rPr>
                <w:del w:id="538" w:author="Mike Ackerman" w:date="2022-03-31T10:35:00Z"/>
              </w:rPr>
            </w:pPr>
            <w:del w:id="539" w:author="Mike Ackerman" w:date="2022-03-31T10:35:00Z">
              <w:r w:rsidDel="00E32F1E">
                <w:delText>170</w:delText>
              </w:r>
            </w:del>
          </w:p>
        </w:tc>
      </w:tr>
      <w:tr w:rsidR="0068691A" w:rsidDel="00E32F1E" w14:paraId="6C072007" w14:textId="456E876B">
        <w:trPr>
          <w:del w:id="540" w:author="Mike Ackerman" w:date="2022-03-31T10:35:00Z"/>
        </w:trPr>
        <w:tc>
          <w:tcPr>
            <w:tcW w:w="0" w:type="auto"/>
          </w:tcPr>
          <w:p w14:paraId="13085AF4" w14:textId="716C7ED9" w:rsidR="0068691A" w:rsidDel="00E32F1E" w:rsidRDefault="00066769">
            <w:pPr>
              <w:pStyle w:val="Compact"/>
              <w:rPr>
                <w:del w:id="541" w:author="Mike Ackerman" w:date="2022-03-31T10:35:00Z"/>
              </w:rPr>
            </w:pPr>
            <w:del w:id="542" w:author="Mike Ackerman" w:date="2022-03-31T10:35:00Z">
              <w:r w:rsidDel="00E32F1E">
                <w:delText>Fall 2020</w:delText>
              </w:r>
            </w:del>
          </w:p>
        </w:tc>
        <w:tc>
          <w:tcPr>
            <w:tcW w:w="0" w:type="auto"/>
          </w:tcPr>
          <w:p w14:paraId="4295EDCD" w14:textId="611DDCF8" w:rsidR="0068691A" w:rsidDel="00E32F1E" w:rsidRDefault="00066769">
            <w:pPr>
              <w:pStyle w:val="Compact"/>
              <w:rPr>
                <w:del w:id="543" w:author="Mike Ackerman" w:date="2022-03-31T10:35:00Z"/>
              </w:rPr>
            </w:pPr>
            <w:del w:id="544" w:author="Mike Ackerman" w:date="2022-03-31T10:35:00Z">
              <w:r w:rsidDel="00E32F1E">
                <w:delText>2020-10-21</w:delText>
              </w:r>
            </w:del>
          </w:p>
        </w:tc>
        <w:tc>
          <w:tcPr>
            <w:tcW w:w="0" w:type="auto"/>
          </w:tcPr>
          <w:p w14:paraId="0CD09CEE" w14:textId="5B82B4C6" w:rsidR="0068691A" w:rsidDel="00E32F1E" w:rsidRDefault="00066769">
            <w:pPr>
              <w:pStyle w:val="Compact"/>
              <w:jc w:val="right"/>
              <w:rPr>
                <w:del w:id="545" w:author="Mike Ackerman" w:date="2022-03-31T10:35:00Z"/>
              </w:rPr>
            </w:pPr>
            <w:del w:id="546" w:author="Mike Ackerman" w:date="2022-03-31T10:35:00Z">
              <w:r w:rsidDel="00E32F1E">
                <w:delText>170</w:delText>
              </w:r>
            </w:del>
          </w:p>
        </w:tc>
        <w:tc>
          <w:tcPr>
            <w:tcW w:w="0" w:type="auto"/>
          </w:tcPr>
          <w:p w14:paraId="3A210691" w14:textId="7286E691" w:rsidR="0068691A" w:rsidDel="00E32F1E" w:rsidRDefault="00066769">
            <w:pPr>
              <w:pStyle w:val="Compact"/>
              <w:jc w:val="right"/>
              <w:rPr>
                <w:del w:id="547" w:author="Mike Ackerman" w:date="2022-03-31T10:35:00Z"/>
              </w:rPr>
            </w:pPr>
            <w:del w:id="548" w:author="Mike Ackerman" w:date="2022-03-31T10:35:00Z">
              <w:r w:rsidDel="00E32F1E">
                <w:delText>188</w:delText>
              </w:r>
            </w:del>
          </w:p>
        </w:tc>
        <w:tc>
          <w:tcPr>
            <w:tcW w:w="0" w:type="auto"/>
          </w:tcPr>
          <w:p w14:paraId="2005B3AE" w14:textId="38B9B899" w:rsidR="0068691A" w:rsidDel="00E32F1E" w:rsidRDefault="00066769">
            <w:pPr>
              <w:pStyle w:val="Compact"/>
              <w:jc w:val="right"/>
              <w:rPr>
                <w:del w:id="549" w:author="Mike Ackerman" w:date="2022-03-31T10:35:00Z"/>
              </w:rPr>
            </w:pPr>
            <w:del w:id="550" w:author="Mike Ackerman" w:date="2022-03-31T10:35:00Z">
              <w:r w:rsidDel="00E32F1E">
                <w:delText>1</w:delText>
              </w:r>
            </w:del>
          </w:p>
        </w:tc>
        <w:tc>
          <w:tcPr>
            <w:tcW w:w="0" w:type="auto"/>
          </w:tcPr>
          <w:p w14:paraId="15CAED3C" w14:textId="32A6828F" w:rsidR="0068691A" w:rsidDel="00E32F1E" w:rsidRDefault="00066769">
            <w:pPr>
              <w:pStyle w:val="Compact"/>
              <w:jc w:val="right"/>
              <w:rPr>
                <w:del w:id="551" w:author="Mike Ackerman" w:date="2022-03-31T10:35:00Z"/>
              </w:rPr>
            </w:pPr>
            <w:del w:id="552" w:author="Mike Ackerman" w:date="2022-03-31T10:35:00Z">
              <w:r w:rsidDel="00E32F1E">
                <w:delText>187</w:delText>
              </w:r>
            </w:del>
          </w:p>
        </w:tc>
        <w:tc>
          <w:tcPr>
            <w:tcW w:w="0" w:type="auto"/>
          </w:tcPr>
          <w:p w14:paraId="24FBD42A" w14:textId="3AB178A8" w:rsidR="0068691A" w:rsidDel="00E32F1E" w:rsidRDefault="00066769">
            <w:pPr>
              <w:pStyle w:val="Compact"/>
              <w:jc w:val="right"/>
              <w:rPr>
                <w:del w:id="553" w:author="Mike Ackerman" w:date="2022-03-31T10:35:00Z"/>
              </w:rPr>
            </w:pPr>
            <w:del w:id="554" w:author="Mike Ackerman" w:date="2022-03-31T10:35:00Z">
              <w:r w:rsidDel="00E32F1E">
                <w:delText>187</w:delText>
              </w:r>
            </w:del>
          </w:p>
        </w:tc>
      </w:tr>
      <w:tr w:rsidR="0068691A" w:rsidDel="00E32F1E" w14:paraId="3115D7C4" w14:textId="5C736A5D">
        <w:trPr>
          <w:del w:id="555" w:author="Mike Ackerman" w:date="2022-03-31T10:35:00Z"/>
        </w:trPr>
        <w:tc>
          <w:tcPr>
            <w:tcW w:w="0" w:type="auto"/>
          </w:tcPr>
          <w:p w14:paraId="6864A566" w14:textId="14437530" w:rsidR="0068691A" w:rsidDel="00E32F1E" w:rsidRDefault="00066769">
            <w:pPr>
              <w:pStyle w:val="Compact"/>
              <w:rPr>
                <w:del w:id="556" w:author="Mike Ackerman" w:date="2022-03-31T10:35:00Z"/>
              </w:rPr>
            </w:pPr>
            <w:del w:id="557" w:author="Mike Ackerman" w:date="2022-03-31T10:35:00Z">
              <w:r w:rsidDel="00E32F1E">
                <w:delText>Fall 2020</w:delText>
              </w:r>
            </w:del>
          </w:p>
        </w:tc>
        <w:tc>
          <w:tcPr>
            <w:tcW w:w="0" w:type="auto"/>
          </w:tcPr>
          <w:p w14:paraId="782A39CE" w14:textId="6A486942" w:rsidR="0068691A" w:rsidDel="00E32F1E" w:rsidRDefault="00066769">
            <w:pPr>
              <w:pStyle w:val="Compact"/>
              <w:rPr>
                <w:del w:id="558" w:author="Mike Ackerman" w:date="2022-03-31T10:35:00Z"/>
              </w:rPr>
            </w:pPr>
            <w:del w:id="559" w:author="Mike Ackerman" w:date="2022-03-31T10:35:00Z">
              <w:r w:rsidDel="00E32F1E">
                <w:delText>2020-10-22</w:delText>
              </w:r>
            </w:del>
          </w:p>
        </w:tc>
        <w:tc>
          <w:tcPr>
            <w:tcW w:w="0" w:type="auto"/>
          </w:tcPr>
          <w:p w14:paraId="06F8886E" w14:textId="16378B6C" w:rsidR="0068691A" w:rsidDel="00E32F1E" w:rsidRDefault="00066769">
            <w:pPr>
              <w:pStyle w:val="Compact"/>
              <w:jc w:val="right"/>
              <w:rPr>
                <w:del w:id="560" w:author="Mike Ackerman" w:date="2022-03-31T10:35:00Z"/>
              </w:rPr>
            </w:pPr>
            <w:del w:id="561" w:author="Mike Ackerman" w:date="2022-03-31T10:35:00Z">
              <w:r w:rsidDel="00E32F1E">
                <w:delText>356</w:delText>
              </w:r>
            </w:del>
          </w:p>
        </w:tc>
        <w:tc>
          <w:tcPr>
            <w:tcW w:w="0" w:type="auto"/>
          </w:tcPr>
          <w:p w14:paraId="0796895B" w14:textId="68394018" w:rsidR="0068691A" w:rsidDel="00E32F1E" w:rsidRDefault="00066769">
            <w:pPr>
              <w:pStyle w:val="Compact"/>
              <w:jc w:val="right"/>
              <w:rPr>
                <w:del w:id="562" w:author="Mike Ackerman" w:date="2022-03-31T10:35:00Z"/>
              </w:rPr>
            </w:pPr>
            <w:del w:id="563" w:author="Mike Ackerman" w:date="2022-03-31T10:35:00Z">
              <w:r w:rsidDel="00E32F1E">
                <w:delText>104</w:delText>
              </w:r>
            </w:del>
          </w:p>
        </w:tc>
        <w:tc>
          <w:tcPr>
            <w:tcW w:w="0" w:type="auto"/>
          </w:tcPr>
          <w:p w14:paraId="35200DAC" w14:textId="3EDB3457" w:rsidR="0068691A" w:rsidDel="00E32F1E" w:rsidRDefault="00066769">
            <w:pPr>
              <w:pStyle w:val="Compact"/>
              <w:jc w:val="right"/>
              <w:rPr>
                <w:del w:id="564" w:author="Mike Ackerman" w:date="2022-03-31T10:35:00Z"/>
              </w:rPr>
            </w:pPr>
            <w:del w:id="565" w:author="Mike Ackerman" w:date="2022-03-31T10:35:00Z">
              <w:r w:rsidDel="00E32F1E">
                <w:delText>0</w:delText>
              </w:r>
            </w:del>
          </w:p>
        </w:tc>
        <w:tc>
          <w:tcPr>
            <w:tcW w:w="0" w:type="auto"/>
          </w:tcPr>
          <w:p w14:paraId="29B9605E" w14:textId="453043AD" w:rsidR="0068691A" w:rsidDel="00E32F1E" w:rsidRDefault="00066769">
            <w:pPr>
              <w:pStyle w:val="Compact"/>
              <w:jc w:val="right"/>
              <w:rPr>
                <w:del w:id="566" w:author="Mike Ackerman" w:date="2022-03-31T10:35:00Z"/>
              </w:rPr>
            </w:pPr>
            <w:del w:id="567" w:author="Mike Ackerman" w:date="2022-03-31T10:35:00Z">
              <w:r w:rsidDel="00E32F1E">
                <w:delText>104</w:delText>
              </w:r>
            </w:del>
          </w:p>
        </w:tc>
        <w:tc>
          <w:tcPr>
            <w:tcW w:w="0" w:type="auto"/>
          </w:tcPr>
          <w:p w14:paraId="47B2CAAB" w14:textId="28B254FE" w:rsidR="0068691A" w:rsidDel="00E32F1E" w:rsidRDefault="00066769">
            <w:pPr>
              <w:pStyle w:val="Compact"/>
              <w:jc w:val="right"/>
              <w:rPr>
                <w:del w:id="568" w:author="Mike Ackerman" w:date="2022-03-31T10:35:00Z"/>
              </w:rPr>
            </w:pPr>
            <w:del w:id="569" w:author="Mike Ackerman" w:date="2022-03-31T10:35:00Z">
              <w:r w:rsidDel="00E32F1E">
                <w:delText>102</w:delText>
              </w:r>
            </w:del>
          </w:p>
        </w:tc>
      </w:tr>
      <w:tr w:rsidR="0068691A" w:rsidDel="00E32F1E" w14:paraId="2FE77567" w14:textId="13E856BA">
        <w:trPr>
          <w:del w:id="570" w:author="Mike Ackerman" w:date="2022-03-31T10:35:00Z"/>
        </w:trPr>
        <w:tc>
          <w:tcPr>
            <w:tcW w:w="0" w:type="auto"/>
          </w:tcPr>
          <w:p w14:paraId="2E034548" w14:textId="53A3BC1C" w:rsidR="0068691A" w:rsidDel="00E32F1E" w:rsidRDefault="00066769">
            <w:pPr>
              <w:pStyle w:val="Compact"/>
              <w:rPr>
                <w:del w:id="571" w:author="Mike Ackerman" w:date="2022-03-31T10:35:00Z"/>
              </w:rPr>
            </w:pPr>
            <w:del w:id="572" w:author="Mike Ackerman" w:date="2022-03-31T10:35:00Z">
              <w:r w:rsidDel="00E32F1E">
                <w:delText>Fall 2020</w:delText>
              </w:r>
            </w:del>
          </w:p>
        </w:tc>
        <w:tc>
          <w:tcPr>
            <w:tcW w:w="0" w:type="auto"/>
          </w:tcPr>
          <w:p w14:paraId="4E85B525" w14:textId="4A94CEEC" w:rsidR="0068691A" w:rsidDel="00E32F1E" w:rsidRDefault="00066769">
            <w:pPr>
              <w:pStyle w:val="Compact"/>
              <w:rPr>
                <w:del w:id="573" w:author="Mike Ackerman" w:date="2022-03-31T10:35:00Z"/>
              </w:rPr>
            </w:pPr>
            <w:del w:id="574" w:author="Mike Ackerman" w:date="2022-03-31T10:35:00Z">
              <w:r w:rsidDel="00E32F1E">
                <w:delText>2020-10-23</w:delText>
              </w:r>
            </w:del>
          </w:p>
        </w:tc>
        <w:tc>
          <w:tcPr>
            <w:tcW w:w="0" w:type="auto"/>
          </w:tcPr>
          <w:p w14:paraId="7A832C0C" w14:textId="4393D15B" w:rsidR="0068691A" w:rsidDel="00E32F1E" w:rsidRDefault="00066769">
            <w:pPr>
              <w:pStyle w:val="Compact"/>
              <w:jc w:val="right"/>
              <w:rPr>
                <w:del w:id="575" w:author="Mike Ackerman" w:date="2022-03-31T10:35:00Z"/>
              </w:rPr>
            </w:pPr>
            <w:del w:id="576" w:author="Mike Ackerman" w:date="2022-03-31T10:35:00Z">
              <w:r w:rsidDel="00E32F1E">
                <w:delText>458</w:delText>
              </w:r>
            </w:del>
          </w:p>
        </w:tc>
        <w:tc>
          <w:tcPr>
            <w:tcW w:w="0" w:type="auto"/>
          </w:tcPr>
          <w:p w14:paraId="153DBFDF" w14:textId="007B9AC6" w:rsidR="0068691A" w:rsidDel="00E32F1E" w:rsidRDefault="00066769">
            <w:pPr>
              <w:pStyle w:val="Compact"/>
              <w:jc w:val="right"/>
              <w:rPr>
                <w:del w:id="577" w:author="Mike Ackerman" w:date="2022-03-31T10:35:00Z"/>
              </w:rPr>
            </w:pPr>
            <w:del w:id="578" w:author="Mike Ackerman" w:date="2022-03-31T10:35:00Z">
              <w:r w:rsidDel="00E32F1E">
                <w:delText>41</w:delText>
              </w:r>
            </w:del>
          </w:p>
        </w:tc>
        <w:tc>
          <w:tcPr>
            <w:tcW w:w="0" w:type="auto"/>
          </w:tcPr>
          <w:p w14:paraId="7CF69D0F" w14:textId="4DB1996D" w:rsidR="0068691A" w:rsidDel="00E32F1E" w:rsidRDefault="00066769">
            <w:pPr>
              <w:pStyle w:val="Compact"/>
              <w:jc w:val="right"/>
              <w:rPr>
                <w:del w:id="579" w:author="Mike Ackerman" w:date="2022-03-31T10:35:00Z"/>
              </w:rPr>
            </w:pPr>
            <w:del w:id="580" w:author="Mike Ackerman" w:date="2022-03-31T10:35:00Z">
              <w:r w:rsidDel="00E32F1E">
                <w:delText>0</w:delText>
              </w:r>
            </w:del>
          </w:p>
        </w:tc>
        <w:tc>
          <w:tcPr>
            <w:tcW w:w="0" w:type="auto"/>
          </w:tcPr>
          <w:p w14:paraId="1BF43A7E" w14:textId="0E27C920" w:rsidR="0068691A" w:rsidDel="00E32F1E" w:rsidRDefault="00066769">
            <w:pPr>
              <w:pStyle w:val="Compact"/>
              <w:jc w:val="right"/>
              <w:rPr>
                <w:del w:id="581" w:author="Mike Ackerman" w:date="2022-03-31T10:35:00Z"/>
              </w:rPr>
            </w:pPr>
            <w:del w:id="582" w:author="Mike Ackerman" w:date="2022-03-31T10:35:00Z">
              <w:r w:rsidDel="00E32F1E">
                <w:delText>41</w:delText>
              </w:r>
            </w:del>
          </w:p>
        </w:tc>
        <w:tc>
          <w:tcPr>
            <w:tcW w:w="0" w:type="auto"/>
          </w:tcPr>
          <w:p w14:paraId="0374B8F0" w14:textId="7C2433E8" w:rsidR="0068691A" w:rsidDel="00E32F1E" w:rsidRDefault="00066769">
            <w:pPr>
              <w:pStyle w:val="Compact"/>
              <w:jc w:val="right"/>
              <w:rPr>
                <w:del w:id="583" w:author="Mike Ackerman" w:date="2022-03-31T10:35:00Z"/>
              </w:rPr>
            </w:pPr>
            <w:del w:id="584" w:author="Mike Ackerman" w:date="2022-03-31T10:35:00Z">
              <w:r w:rsidDel="00E32F1E">
                <w:delText>41</w:delText>
              </w:r>
            </w:del>
          </w:p>
        </w:tc>
      </w:tr>
      <w:tr w:rsidR="0068691A" w:rsidDel="00E32F1E" w14:paraId="1663567F" w14:textId="78E6E8E1">
        <w:trPr>
          <w:del w:id="585" w:author="Mike Ackerman" w:date="2022-03-31T10:35:00Z"/>
        </w:trPr>
        <w:tc>
          <w:tcPr>
            <w:tcW w:w="0" w:type="auto"/>
          </w:tcPr>
          <w:p w14:paraId="5D8FBC52" w14:textId="51BB48B4" w:rsidR="0068691A" w:rsidDel="00E32F1E" w:rsidRDefault="00066769">
            <w:pPr>
              <w:pStyle w:val="Compact"/>
              <w:rPr>
                <w:del w:id="586" w:author="Mike Ackerman" w:date="2022-03-31T10:35:00Z"/>
              </w:rPr>
            </w:pPr>
            <w:del w:id="587" w:author="Mike Ackerman" w:date="2022-03-31T10:35:00Z">
              <w:r w:rsidDel="00E32F1E">
                <w:delText>Fall 2020</w:delText>
              </w:r>
            </w:del>
          </w:p>
        </w:tc>
        <w:tc>
          <w:tcPr>
            <w:tcW w:w="0" w:type="auto"/>
          </w:tcPr>
          <w:p w14:paraId="6E386FB3" w14:textId="0A63547D" w:rsidR="0068691A" w:rsidDel="00E32F1E" w:rsidRDefault="00066769">
            <w:pPr>
              <w:pStyle w:val="Compact"/>
              <w:rPr>
                <w:del w:id="588" w:author="Mike Ackerman" w:date="2022-03-31T10:35:00Z"/>
              </w:rPr>
            </w:pPr>
            <w:del w:id="589" w:author="Mike Ackerman" w:date="2022-03-31T10:35:00Z">
              <w:r w:rsidDel="00E32F1E">
                <w:delText>2020-10-27</w:delText>
              </w:r>
            </w:del>
          </w:p>
        </w:tc>
        <w:tc>
          <w:tcPr>
            <w:tcW w:w="0" w:type="auto"/>
          </w:tcPr>
          <w:p w14:paraId="06222509" w14:textId="48D2016E" w:rsidR="0068691A" w:rsidDel="00E32F1E" w:rsidRDefault="00066769">
            <w:pPr>
              <w:pStyle w:val="Compact"/>
              <w:jc w:val="right"/>
              <w:rPr>
                <w:del w:id="590" w:author="Mike Ackerman" w:date="2022-03-31T10:35:00Z"/>
              </w:rPr>
            </w:pPr>
            <w:del w:id="591" w:author="Mike Ackerman" w:date="2022-03-31T10:35:00Z">
              <w:r w:rsidDel="00E32F1E">
                <w:delText>499</w:delText>
              </w:r>
            </w:del>
          </w:p>
        </w:tc>
        <w:tc>
          <w:tcPr>
            <w:tcW w:w="0" w:type="auto"/>
          </w:tcPr>
          <w:p w14:paraId="66F3793F" w14:textId="466D3002" w:rsidR="0068691A" w:rsidDel="00E32F1E" w:rsidRDefault="00066769">
            <w:pPr>
              <w:pStyle w:val="Compact"/>
              <w:jc w:val="right"/>
              <w:rPr>
                <w:del w:id="592" w:author="Mike Ackerman" w:date="2022-03-31T10:35:00Z"/>
              </w:rPr>
            </w:pPr>
            <w:del w:id="593" w:author="Mike Ackerman" w:date="2022-03-31T10:35:00Z">
              <w:r w:rsidDel="00E32F1E">
                <w:delText>42</w:delText>
              </w:r>
            </w:del>
          </w:p>
        </w:tc>
        <w:tc>
          <w:tcPr>
            <w:tcW w:w="0" w:type="auto"/>
          </w:tcPr>
          <w:p w14:paraId="257F61D2" w14:textId="1822E818" w:rsidR="0068691A" w:rsidDel="00E32F1E" w:rsidRDefault="00066769">
            <w:pPr>
              <w:pStyle w:val="Compact"/>
              <w:jc w:val="right"/>
              <w:rPr>
                <w:del w:id="594" w:author="Mike Ackerman" w:date="2022-03-31T10:35:00Z"/>
              </w:rPr>
            </w:pPr>
            <w:del w:id="595" w:author="Mike Ackerman" w:date="2022-03-31T10:35:00Z">
              <w:r w:rsidDel="00E32F1E">
                <w:delText>0</w:delText>
              </w:r>
            </w:del>
          </w:p>
        </w:tc>
        <w:tc>
          <w:tcPr>
            <w:tcW w:w="0" w:type="auto"/>
          </w:tcPr>
          <w:p w14:paraId="22D87967" w14:textId="2FF765CC" w:rsidR="0068691A" w:rsidDel="00E32F1E" w:rsidRDefault="00066769">
            <w:pPr>
              <w:pStyle w:val="Compact"/>
              <w:jc w:val="right"/>
              <w:rPr>
                <w:del w:id="596" w:author="Mike Ackerman" w:date="2022-03-31T10:35:00Z"/>
              </w:rPr>
            </w:pPr>
            <w:del w:id="597" w:author="Mike Ackerman" w:date="2022-03-31T10:35:00Z">
              <w:r w:rsidDel="00E32F1E">
                <w:delText>42</w:delText>
              </w:r>
            </w:del>
          </w:p>
        </w:tc>
        <w:tc>
          <w:tcPr>
            <w:tcW w:w="0" w:type="auto"/>
          </w:tcPr>
          <w:p w14:paraId="65B61C2A" w14:textId="1432B8C4" w:rsidR="0068691A" w:rsidDel="00E32F1E" w:rsidRDefault="00066769">
            <w:pPr>
              <w:pStyle w:val="Compact"/>
              <w:jc w:val="right"/>
              <w:rPr>
                <w:del w:id="598" w:author="Mike Ackerman" w:date="2022-03-31T10:35:00Z"/>
              </w:rPr>
            </w:pPr>
            <w:del w:id="599" w:author="Mike Ackerman" w:date="2022-03-31T10:35:00Z">
              <w:r w:rsidDel="00E32F1E">
                <w:delText>41</w:delText>
              </w:r>
            </w:del>
          </w:p>
        </w:tc>
      </w:tr>
      <w:tr w:rsidR="0068691A" w:rsidDel="00E32F1E" w14:paraId="2A25C180" w14:textId="04EBA2C1">
        <w:trPr>
          <w:del w:id="600" w:author="Mike Ackerman" w:date="2022-03-31T10:35:00Z"/>
        </w:trPr>
        <w:tc>
          <w:tcPr>
            <w:tcW w:w="0" w:type="auto"/>
          </w:tcPr>
          <w:p w14:paraId="7BF9F470" w14:textId="659D5843" w:rsidR="0068691A" w:rsidDel="00E32F1E" w:rsidRDefault="00066769">
            <w:pPr>
              <w:pStyle w:val="Compact"/>
              <w:rPr>
                <w:del w:id="601" w:author="Mike Ackerman" w:date="2022-03-31T10:35:00Z"/>
              </w:rPr>
            </w:pPr>
            <w:del w:id="602" w:author="Mike Ackerman" w:date="2022-03-31T10:35:00Z">
              <w:r w:rsidDel="00E32F1E">
                <w:delText>Fall 2020</w:delText>
              </w:r>
            </w:del>
          </w:p>
        </w:tc>
        <w:tc>
          <w:tcPr>
            <w:tcW w:w="0" w:type="auto"/>
          </w:tcPr>
          <w:p w14:paraId="3F2376A2" w14:textId="777E8BAD" w:rsidR="0068691A" w:rsidDel="00E32F1E" w:rsidRDefault="00066769">
            <w:pPr>
              <w:pStyle w:val="Compact"/>
              <w:rPr>
                <w:del w:id="603" w:author="Mike Ackerman" w:date="2022-03-31T10:35:00Z"/>
              </w:rPr>
            </w:pPr>
            <w:del w:id="604" w:author="Mike Ackerman" w:date="2022-03-31T10:35:00Z">
              <w:r w:rsidDel="00E32F1E">
                <w:delText>2020-10-28</w:delText>
              </w:r>
            </w:del>
          </w:p>
        </w:tc>
        <w:tc>
          <w:tcPr>
            <w:tcW w:w="0" w:type="auto"/>
          </w:tcPr>
          <w:p w14:paraId="4E8AE7C3" w14:textId="30C2FE45" w:rsidR="0068691A" w:rsidDel="00E32F1E" w:rsidRDefault="00066769">
            <w:pPr>
              <w:pStyle w:val="Compact"/>
              <w:jc w:val="right"/>
              <w:rPr>
                <w:del w:id="605" w:author="Mike Ackerman" w:date="2022-03-31T10:35:00Z"/>
              </w:rPr>
            </w:pPr>
            <w:del w:id="606" w:author="Mike Ackerman" w:date="2022-03-31T10:35:00Z">
              <w:r w:rsidDel="00E32F1E">
                <w:delText>540</w:delText>
              </w:r>
            </w:del>
          </w:p>
        </w:tc>
        <w:tc>
          <w:tcPr>
            <w:tcW w:w="0" w:type="auto"/>
          </w:tcPr>
          <w:p w14:paraId="41EA058C" w14:textId="23392104" w:rsidR="0068691A" w:rsidDel="00E32F1E" w:rsidRDefault="00066769">
            <w:pPr>
              <w:pStyle w:val="Compact"/>
              <w:jc w:val="right"/>
              <w:rPr>
                <w:del w:id="607" w:author="Mike Ackerman" w:date="2022-03-31T10:35:00Z"/>
              </w:rPr>
            </w:pPr>
            <w:del w:id="608" w:author="Mike Ackerman" w:date="2022-03-31T10:35:00Z">
              <w:r w:rsidDel="00E32F1E">
                <w:delText>47</w:delText>
              </w:r>
            </w:del>
          </w:p>
        </w:tc>
        <w:tc>
          <w:tcPr>
            <w:tcW w:w="0" w:type="auto"/>
          </w:tcPr>
          <w:p w14:paraId="49E3A04E" w14:textId="615629A6" w:rsidR="0068691A" w:rsidDel="00E32F1E" w:rsidRDefault="00066769">
            <w:pPr>
              <w:pStyle w:val="Compact"/>
              <w:jc w:val="right"/>
              <w:rPr>
                <w:del w:id="609" w:author="Mike Ackerman" w:date="2022-03-31T10:35:00Z"/>
              </w:rPr>
            </w:pPr>
            <w:del w:id="610" w:author="Mike Ackerman" w:date="2022-03-31T10:35:00Z">
              <w:r w:rsidDel="00E32F1E">
                <w:delText>1</w:delText>
              </w:r>
            </w:del>
          </w:p>
        </w:tc>
        <w:tc>
          <w:tcPr>
            <w:tcW w:w="0" w:type="auto"/>
          </w:tcPr>
          <w:p w14:paraId="3C899F03" w14:textId="3681043C" w:rsidR="0068691A" w:rsidDel="00E32F1E" w:rsidRDefault="00066769">
            <w:pPr>
              <w:pStyle w:val="Compact"/>
              <w:jc w:val="right"/>
              <w:rPr>
                <w:del w:id="611" w:author="Mike Ackerman" w:date="2022-03-31T10:35:00Z"/>
              </w:rPr>
            </w:pPr>
            <w:del w:id="612" w:author="Mike Ackerman" w:date="2022-03-31T10:35:00Z">
              <w:r w:rsidDel="00E32F1E">
                <w:delText>46</w:delText>
              </w:r>
            </w:del>
          </w:p>
        </w:tc>
        <w:tc>
          <w:tcPr>
            <w:tcW w:w="0" w:type="auto"/>
          </w:tcPr>
          <w:p w14:paraId="06A6054B" w14:textId="38B14D34" w:rsidR="0068691A" w:rsidDel="00E32F1E" w:rsidRDefault="00066769">
            <w:pPr>
              <w:pStyle w:val="Compact"/>
              <w:jc w:val="right"/>
              <w:rPr>
                <w:del w:id="613" w:author="Mike Ackerman" w:date="2022-03-31T10:35:00Z"/>
              </w:rPr>
            </w:pPr>
            <w:del w:id="614" w:author="Mike Ackerman" w:date="2022-03-31T10:35:00Z">
              <w:r w:rsidDel="00E32F1E">
                <w:delText>46</w:delText>
              </w:r>
            </w:del>
          </w:p>
        </w:tc>
      </w:tr>
      <w:tr w:rsidR="0068691A" w:rsidDel="00E32F1E" w14:paraId="42780061" w14:textId="5F47E98F">
        <w:trPr>
          <w:del w:id="615" w:author="Mike Ackerman" w:date="2022-03-31T10:35:00Z"/>
        </w:trPr>
        <w:tc>
          <w:tcPr>
            <w:tcW w:w="0" w:type="auto"/>
          </w:tcPr>
          <w:p w14:paraId="057D0845" w14:textId="58392A5F" w:rsidR="0068691A" w:rsidDel="00E32F1E" w:rsidRDefault="00066769">
            <w:pPr>
              <w:pStyle w:val="Compact"/>
              <w:rPr>
                <w:del w:id="616" w:author="Mike Ackerman" w:date="2022-03-31T10:35:00Z"/>
              </w:rPr>
            </w:pPr>
            <w:del w:id="617" w:author="Mike Ackerman" w:date="2022-03-31T10:35:00Z">
              <w:r w:rsidDel="00E32F1E">
                <w:delText>Fall 2020</w:delText>
              </w:r>
            </w:del>
          </w:p>
        </w:tc>
        <w:tc>
          <w:tcPr>
            <w:tcW w:w="0" w:type="auto"/>
          </w:tcPr>
          <w:p w14:paraId="28B2FE75" w14:textId="4A1EAF17" w:rsidR="0068691A" w:rsidDel="00E32F1E" w:rsidRDefault="00066769">
            <w:pPr>
              <w:pStyle w:val="Compact"/>
              <w:rPr>
                <w:del w:id="618" w:author="Mike Ackerman" w:date="2022-03-31T10:35:00Z"/>
              </w:rPr>
            </w:pPr>
            <w:del w:id="619" w:author="Mike Ackerman" w:date="2022-03-31T10:35:00Z">
              <w:r w:rsidDel="00E32F1E">
                <w:delText>2020-10-29</w:delText>
              </w:r>
            </w:del>
          </w:p>
        </w:tc>
        <w:tc>
          <w:tcPr>
            <w:tcW w:w="0" w:type="auto"/>
          </w:tcPr>
          <w:p w14:paraId="75D89B9A" w14:textId="4392A9DB" w:rsidR="0068691A" w:rsidDel="00E32F1E" w:rsidRDefault="00066769">
            <w:pPr>
              <w:pStyle w:val="Compact"/>
              <w:jc w:val="right"/>
              <w:rPr>
                <w:del w:id="620" w:author="Mike Ackerman" w:date="2022-03-31T10:35:00Z"/>
              </w:rPr>
            </w:pPr>
            <w:del w:id="621" w:author="Mike Ackerman" w:date="2022-03-31T10:35:00Z">
              <w:r w:rsidDel="00E32F1E">
                <w:delText>585</w:delText>
              </w:r>
            </w:del>
          </w:p>
        </w:tc>
        <w:tc>
          <w:tcPr>
            <w:tcW w:w="0" w:type="auto"/>
          </w:tcPr>
          <w:p w14:paraId="11D65FA1" w14:textId="2EA1E37C" w:rsidR="0068691A" w:rsidDel="00E32F1E" w:rsidRDefault="00066769">
            <w:pPr>
              <w:pStyle w:val="Compact"/>
              <w:jc w:val="right"/>
              <w:rPr>
                <w:del w:id="622" w:author="Mike Ackerman" w:date="2022-03-31T10:35:00Z"/>
              </w:rPr>
            </w:pPr>
            <w:del w:id="623" w:author="Mike Ackerman" w:date="2022-03-31T10:35:00Z">
              <w:r w:rsidDel="00E32F1E">
                <w:delText>157</w:delText>
              </w:r>
            </w:del>
          </w:p>
        </w:tc>
        <w:tc>
          <w:tcPr>
            <w:tcW w:w="0" w:type="auto"/>
          </w:tcPr>
          <w:p w14:paraId="681F608D" w14:textId="1E7D88B1" w:rsidR="0068691A" w:rsidDel="00E32F1E" w:rsidRDefault="00066769">
            <w:pPr>
              <w:pStyle w:val="Compact"/>
              <w:jc w:val="right"/>
              <w:rPr>
                <w:del w:id="624" w:author="Mike Ackerman" w:date="2022-03-31T10:35:00Z"/>
              </w:rPr>
            </w:pPr>
            <w:del w:id="625" w:author="Mike Ackerman" w:date="2022-03-31T10:35:00Z">
              <w:r w:rsidDel="00E32F1E">
                <w:delText>4</w:delText>
              </w:r>
            </w:del>
          </w:p>
        </w:tc>
        <w:tc>
          <w:tcPr>
            <w:tcW w:w="0" w:type="auto"/>
          </w:tcPr>
          <w:p w14:paraId="16C802DA" w14:textId="62704E99" w:rsidR="0068691A" w:rsidDel="00E32F1E" w:rsidRDefault="00066769">
            <w:pPr>
              <w:pStyle w:val="Compact"/>
              <w:jc w:val="right"/>
              <w:rPr>
                <w:del w:id="626" w:author="Mike Ackerman" w:date="2022-03-31T10:35:00Z"/>
              </w:rPr>
            </w:pPr>
            <w:del w:id="627" w:author="Mike Ackerman" w:date="2022-03-31T10:35:00Z">
              <w:r w:rsidDel="00E32F1E">
                <w:delText>153</w:delText>
              </w:r>
            </w:del>
          </w:p>
        </w:tc>
        <w:tc>
          <w:tcPr>
            <w:tcW w:w="0" w:type="auto"/>
          </w:tcPr>
          <w:p w14:paraId="122221D1" w14:textId="30A25948" w:rsidR="0068691A" w:rsidDel="00E32F1E" w:rsidRDefault="00066769">
            <w:pPr>
              <w:pStyle w:val="Compact"/>
              <w:jc w:val="right"/>
              <w:rPr>
                <w:del w:id="628" w:author="Mike Ackerman" w:date="2022-03-31T10:35:00Z"/>
              </w:rPr>
            </w:pPr>
            <w:del w:id="629" w:author="Mike Ackerman" w:date="2022-03-31T10:35:00Z">
              <w:r w:rsidDel="00E32F1E">
                <w:delText>156</w:delText>
              </w:r>
            </w:del>
          </w:p>
        </w:tc>
      </w:tr>
      <w:tr w:rsidR="0068691A" w:rsidDel="00E32F1E" w14:paraId="3A8DF2A9" w14:textId="0C91EDBE">
        <w:trPr>
          <w:del w:id="630" w:author="Mike Ackerman" w:date="2022-03-31T10:35:00Z"/>
        </w:trPr>
        <w:tc>
          <w:tcPr>
            <w:tcW w:w="0" w:type="auto"/>
          </w:tcPr>
          <w:p w14:paraId="10B35E96" w14:textId="4CC31A9D" w:rsidR="0068691A" w:rsidDel="00E32F1E" w:rsidRDefault="00066769">
            <w:pPr>
              <w:pStyle w:val="Compact"/>
              <w:rPr>
                <w:del w:id="631" w:author="Mike Ackerman" w:date="2022-03-31T10:35:00Z"/>
              </w:rPr>
            </w:pPr>
            <w:del w:id="632" w:author="Mike Ackerman" w:date="2022-03-31T10:35:00Z">
              <w:r w:rsidDel="00E32F1E">
                <w:delText>Fall 2020</w:delText>
              </w:r>
            </w:del>
          </w:p>
        </w:tc>
        <w:tc>
          <w:tcPr>
            <w:tcW w:w="0" w:type="auto"/>
          </w:tcPr>
          <w:p w14:paraId="4C404FB2" w14:textId="1137E1DF" w:rsidR="0068691A" w:rsidDel="00E32F1E" w:rsidRDefault="00066769">
            <w:pPr>
              <w:pStyle w:val="Compact"/>
              <w:rPr>
                <w:del w:id="633" w:author="Mike Ackerman" w:date="2022-03-31T10:35:00Z"/>
              </w:rPr>
            </w:pPr>
            <w:del w:id="634" w:author="Mike Ackerman" w:date="2022-03-31T10:35:00Z">
              <w:r w:rsidDel="00E32F1E">
                <w:delText>2020-10-30</w:delText>
              </w:r>
            </w:del>
          </w:p>
        </w:tc>
        <w:tc>
          <w:tcPr>
            <w:tcW w:w="0" w:type="auto"/>
          </w:tcPr>
          <w:p w14:paraId="5A3E4A23" w14:textId="79F4C932" w:rsidR="0068691A" w:rsidDel="00E32F1E" w:rsidRDefault="00066769">
            <w:pPr>
              <w:pStyle w:val="Compact"/>
              <w:jc w:val="right"/>
              <w:rPr>
                <w:del w:id="635" w:author="Mike Ackerman" w:date="2022-03-31T10:35:00Z"/>
              </w:rPr>
            </w:pPr>
            <w:del w:id="636" w:author="Mike Ackerman" w:date="2022-03-31T10:35:00Z">
              <w:r w:rsidDel="00E32F1E">
                <w:delText>737</w:delText>
              </w:r>
            </w:del>
          </w:p>
        </w:tc>
        <w:tc>
          <w:tcPr>
            <w:tcW w:w="0" w:type="auto"/>
          </w:tcPr>
          <w:p w14:paraId="22AEFED4" w14:textId="6E97EAB8" w:rsidR="0068691A" w:rsidDel="00E32F1E" w:rsidRDefault="00066769">
            <w:pPr>
              <w:pStyle w:val="Compact"/>
              <w:jc w:val="right"/>
              <w:rPr>
                <w:del w:id="637" w:author="Mike Ackerman" w:date="2022-03-31T10:35:00Z"/>
              </w:rPr>
            </w:pPr>
            <w:del w:id="638" w:author="Mike Ackerman" w:date="2022-03-31T10:35:00Z">
              <w:r w:rsidDel="00E32F1E">
                <w:delText>45</w:delText>
              </w:r>
            </w:del>
          </w:p>
        </w:tc>
        <w:tc>
          <w:tcPr>
            <w:tcW w:w="0" w:type="auto"/>
          </w:tcPr>
          <w:p w14:paraId="2E72C3E3" w14:textId="0E45861D" w:rsidR="0068691A" w:rsidDel="00E32F1E" w:rsidRDefault="00066769">
            <w:pPr>
              <w:pStyle w:val="Compact"/>
              <w:jc w:val="right"/>
              <w:rPr>
                <w:del w:id="639" w:author="Mike Ackerman" w:date="2022-03-31T10:35:00Z"/>
              </w:rPr>
            </w:pPr>
            <w:del w:id="640" w:author="Mike Ackerman" w:date="2022-03-31T10:35:00Z">
              <w:r w:rsidDel="00E32F1E">
                <w:delText>0</w:delText>
              </w:r>
            </w:del>
          </w:p>
        </w:tc>
        <w:tc>
          <w:tcPr>
            <w:tcW w:w="0" w:type="auto"/>
          </w:tcPr>
          <w:p w14:paraId="03D1B023" w14:textId="78BC0B94" w:rsidR="0068691A" w:rsidDel="00E32F1E" w:rsidRDefault="00066769">
            <w:pPr>
              <w:pStyle w:val="Compact"/>
              <w:jc w:val="right"/>
              <w:rPr>
                <w:del w:id="641" w:author="Mike Ackerman" w:date="2022-03-31T10:35:00Z"/>
              </w:rPr>
            </w:pPr>
            <w:del w:id="642" w:author="Mike Ackerman" w:date="2022-03-31T10:35:00Z">
              <w:r w:rsidDel="00E32F1E">
                <w:delText>45</w:delText>
              </w:r>
            </w:del>
          </w:p>
        </w:tc>
        <w:tc>
          <w:tcPr>
            <w:tcW w:w="0" w:type="auto"/>
          </w:tcPr>
          <w:p w14:paraId="1E5EEBEF" w14:textId="060BC504" w:rsidR="0068691A" w:rsidDel="00E32F1E" w:rsidRDefault="00066769">
            <w:pPr>
              <w:pStyle w:val="Compact"/>
              <w:jc w:val="right"/>
              <w:rPr>
                <w:del w:id="643" w:author="Mike Ackerman" w:date="2022-03-31T10:35:00Z"/>
              </w:rPr>
            </w:pPr>
            <w:del w:id="644" w:author="Mike Ackerman" w:date="2022-03-31T10:35:00Z">
              <w:r w:rsidDel="00E32F1E">
                <w:delText>45</w:delText>
              </w:r>
            </w:del>
          </w:p>
        </w:tc>
      </w:tr>
    </w:tbl>
    <w:p w14:paraId="72A31821" w14:textId="77777777" w:rsidR="0068691A" w:rsidRDefault="00066769">
      <w:r>
        <w:br w:type="page"/>
      </w:r>
    </w:p>
    <w:p w14:paraId="75E1A8EA" w14:textId="3425FE41" w:rsidR="0068691A" w:rsidRDefault="00066769">
      <w:pPr>
        <w:pStyle w:val="TableCaption"/>
      </w:pPr>
      <w:r>
        <w:lastRenderedPageBreak/>
        <w:t xml:space="preserve">Table </w:t>
      </w:r>
      <w:del w:id="645" w:author="Mike Ackerman" w:date="2022-03-31T10:35:00Z">
        <w:r w:rsidDel="00E32F1E">
          <w:delText>4</w:delText>
        </w:r>
      </w:del>
      <w:ins w:id="646" w:author="Mike Ackerman" w:date="2022-03-31T10:35:00Z">
        <w:r w:rsidR="00E32F1E">
          <w:t>3.</w:t>
        </w:r>
      </w:ins>
      <w:del w:id="647" w:author="Mike Ackerman" w:date="2022-03-31T10:35:00Z">
        <w:r w:rsidDel="00E32F1E">
          <w:delText>:</w:delText>
        </w:r>
      </w:del>
      <w:r>
        <w:t xml:space="preserve"> Point estimates, standard errors, and 95% confidence intervals for each of the mark-recapture estimators and for the fall sampling efforts. Standard errors are not available for the multiple</w:t>
      </w:r>
      <w:ins w:id="648" w:author="Mike Ackerman" w:date="2022-03-31T11:29:00Z">
        <w:r w:rsidR="00133AEE">
          <w:t xml:space="preserve"> </w:t>
        </w:r>
      </w:ins>
      <w:del w:id="649" w:author="Mike Ackerman" w:date="2022-03-31T11:29:00Z">
        <w:r w:rsidDel="00133AEE">
          <w:delText>-</w:delText>
        </w:r>
      </w:del>
      <w:r>
        <w:t>census estimators.</w:t>
      </w:r>
    </w:p>
    <w:tbl>
      <w:tblPr>
        <w:tblStyle w:val="Table"/>
        <w:tblW w:w="0" w:type="auto"/>
        <w:tblLook w:val="0020" w:firstRow="1" w:lastRow="0" w:firstColumn="0" w:lastColumn="0" w:noHBand="0" w:noVBand="0"/>
      </w:tblPr>
      <w:tblGrid>
        <w:gridCol w:w="1130"/>
        <w:gridCol w:w="3875"/>
        <w:gridCol w:w="876"/>
        <w:gridCol w:w="756"/>
        <w:gridCol w:w="1736"/>
      </w:tblGrid>
      <w:tr w:rsidR="0068691A" w14:paraId="6EF261C9" w14:textId="77777777">
        <w:trPr>
          <w:tblHeader/>
        </w:trPr>
        <w:tc>
          <w:tcPr>
            <w:tcW w:w="0" w:type="auto"/>
          </w:tcPr>
          <w:p w14:paraId="6D1A0DD2" w14:textId="77777777" w:rsidR="0068691A" w:rsidRDefault="00066769">
            <w:pPr>
              <w:pStyle w:val="Compact"/>
            </w:pPr>
            <w:r>
              <w:t>Survey</w:t>
            </w:r>
          </w:p>
        </w:tc>
        <w:tc>
          <w:tcPr>
            <w:tcW w:w="0" w:type="auto"/>
          </w:tcPr>
          <w:p w14:paraId="1B911206" w14:textId="77777777" w:rsidR="0068691A" w:rsidRDefault="00066769">
            <w:pPr>
              <w:pStyle w:val="Compact"/>
            </w:pPr>
            <w:r>
              <w:t>Estimator</w:t>
            </w:r>
          </w:p>
        </w:tc>
        <w:tc>
          <w:tcPr>
            <w:tcW w:w="0" w:type="auto"/>
          </w:tcPr>
          <w:p w14:paraId="276D36D7" w14:textId="77777777" w:rsidR="0068691A" w:rsidRDefault="00066769">
            <w:pPr>
              <w:pStyle w:val="Compact"/>
            </w:pPr>
            <w:r>
              <w:t>N</w:t>
            </w:r>
          </w:p>
        </w:tc>
        <w:tc>
          <w:tcPr>
            <w:tcW w:w="0" w:type="auto"/>
          </w:tcPr>
          <w:p w14:paraId="23DD9499" w14:textId="77777777" w:rsidR="0068691A" w:rsidRDefault="00066769">
            <w:pPr>
              <w:pStyle w:val="Compact"/>
            </w:pPr>
            <w:r>
              <w:t>SE</w:t>
            </w:r>
          </w:p>
        </w:tc>
        <w:tc>
          <w:tcPr>
            <w:tcW w:w="0" w:type="auto"/>
          </w:tcPr>
          <w:p w14:paraId="069A77CB" w14:textId="77777777" w:rsidR="0068691A" w:rsidRDefault="00066769">
            <w:pPr>
              <w:pStyle w:val="Compact"/>
            </w:pPr>
            <w:r>
              <w:t>95% CI</w:t>
            </w:r>
          </w:p>
        </w:tc>
      </w:tr>
      <w:tr w:rsidR="0068691A" w14:paraId="4C39CEC8" w14:textId="77777777">
        <w:tc>
          <w:tcPr>
            <w:tcW w:w="0" w:type="auto"/>
          </w:tcPr>
          <w:p w14:paraId="639E6151" w14:textId="77777777" w:rsidR="0068691A" w:rsidRDefault="00066769">
            <w:pPr>
              <w:pStyle w:val="Compact"/>
            </w:pPr>
            <w:r>
              <w:t>Fall 2019</w:t>
            </w:r>
          </w:p>
        </w:tc>
        <w:tc>
          <w:tcPr>
            <w:tcW w:w="0" w:type="auto"/>
          </w:tcPr>
          <w:p w14:paraId="4E083FA9" w14:textId="77777777" w:rsidR="0068691A" w:rsidRDefault="00066769">
            <w:pPr>
              <w:pStyle w:val="Compact"/>
            </w:pPr>
            <w:r>
              <w:t>Chapman</w:t>
            </w:r>
          </w:p>
        </w:tc>
        <w:tc>
          <w:tcPr>
            <w:tcW w:w="0" w:type="auto"/>
          </w:tcPr>
          <w:p w14:paraId="2D7F0B11" w14:textId="77777777" w:rsidR="0068691A" w:rsidRDefault="00066769">
            <w:pPr>
              <w:pStyle w:val="Compact"/>
            </w:pPr>
            <w:r>
              <w:t>13,298</w:t>
            </w:r>
          </w:p>
        </w:tc>
        <w:tc>
          <w:tcPr>
            <w:tcW w:w="0" w:type="auto"/>
          </w:tcPr>
          <w:p w14:paraId="7DD84864" w14:textId="77777777" w:rsidR="0068691A" w:rsidRDefault="00066769">
            <w:pPr>
              <w:pStyle w:val="Compact"/>
            </w:pPr>
            <w:r>
              <w:t>4,322</w:t>
            </w:r>
          </w:p>
        </w:tc>
        <w:tc>
          <w:tcPr>
            <w:tcW w:w="0" w:type="auto"/>
          </w:tcPr>
          <w:p w14:paraId="6D5E0D86" w14:textId="77777777" w:rsidR="0068691A" w:rsidRDefault="00066769">
            <w:pPr>
              <w:pStyle w:val="Compact"/>
            </w:pPr>
            <w:r>
              <w:t>6,898 - 27,893</w:t>
            </w:r>
          </w:p>
        </w:tc>
      </w:tr>
      <w:tr w:rsidR="0068691A" w14:paraId="30890814" w14:textId="77777777">
        <w:tc>
          <w:tcPr>
            <w:tcW w:w="0" w:type="auto"/>
          </w:tcPr>
          <w:p w14:paraId="60BEA74B" w14:textId="77777777" w:rsidR="0068691A" w:rsidRDefault="00066769">
            <w:pPr>
              <w:pStyle w:val="Compact"/>
            </w:pPr>
            <w:r>
              <w:t>Fall 2019</w:t>
            </w:r>
          </w:p>
        </w:tc>
        <w:tc>
          <w:tcPr>
            <w:tcW w:w="0" w:type="auto"/>
          </w:tcPr>
          <w:p w14:paraId="0D24E3E2" w14:textId="77777777" w:rsidR="0068691A" w:rsidRDefault="00066769">
            <w:pPr>
              <w:pStyle w:val="Compact"/>
            </w:pPr>
            <w:r>
              <w:t>Schnabel</w:t>
            </w:r>
          </w:p>
        </w:tc>
        <w:tc>
          <w:tcPr>
            <w:tcW w:w="0" w:type="auto"/>
          </w:tcPr>
          <w:p w14:paraId="5B46FD56" w14:textId="77777777" w:rsidR="0068691A" w:rsidRDefault="00066769">
            <w:pPr>
              <w:pStyle w:val="Compact"/>
            </w:pPr>
            <w:r>
              <w:t>18,732</w:t>
            </w:r>
          </w:p>
        </w:tc>
        <w:tc>
          <w:tcPr>
            <w:tcW w:w="0" w:type="auto"/>
          </w:tcPr>
          <w:p w14:paraId="4D71BAD6" w14:textId="77777777" w:rsidR="0068691A" w:rsidRDefault="00066769">
            <w:pPr>
              <w:pStyle w:val="Compact"/>
            </w:pPr>
            <w:r>
              <w:t>NA</w:t>
            </w:r>
          </w:p>
        </w:tc>
        <w:tc>
          <w:tcPr>
            <w:tcW w:w="0" w:type="auto"/>
          </w:tcPr>
          <w:p w14:paraId="1F19817B" w14:textId="77777777" w:rsidR="0068691A" w:rsidRDefault="00066769">
            <w:pPr>
              <w:pStyle w:val="Compact"/>
            </w:pPr>
            <w:r>
              <w:t>10,057 - 37,851</w:t>
            </w:r>
          </w:p>
        </w:tc>
      </w:tr>
      <w:tr w:rsidR="0068691A" w14:paraId="2B7795A2" w14:textId="77777777">
        <w:tc>
          <w:tcPr>
            <w:tcW w:w="0" w:type="auto"/>
          </w:tcPr>
          <w:p w14:paraId="1407AA2E" w14:textId="77777777" w:rsidR="0068691A" w:rsidRDefault="00066769">
            <w:pPr>
              <w:pStyle w:val="Compact"/>
            </w:pPr>
            <w:r>
              <w:t>Fall 2019</w:t>
            </w:r>
          </w:p>
        </w:tc>
        <w:tc>
          <w:tcPr>
            <w:tcW w:w="0" w:type="auto"/>
          </w:tcPr>
          <w:p w14:paraId="0518620F" w14:textId="4966449F" w:rsidR="0068691A" w:rsidRDefault="00066769">
            <w:pPr>
              <w:pStyle w:val="Compact"/>
            </w:pPr>
            <w:r>
              <w:t xml:space="preserve">Schnabel - </w:t>
            </w:r>
            <w:del w:id="650" w:author="Mike Ackerman" w:date="2022-04-01T08:47:00Z">
              <w:r w:rsidDel="00424ABC">
                <w:delText xml:space="preserve">Delayed </w:delText>
              </w:r>
            </w:del>
            <w:ins w:id="651" w:author="Mike Ackerman" w:date="2022-04-01T08:47:00Z">
              <w:r w:rsidR="00424ABC">
                <w:t>d</w:t>
              </w:r>
              <w:r w:rsidR="00424ABC">
                <w:t>elayed</w:t>
              </w:r>
              <w:r w:rsidR="00424ABC">
                <w:t>-</w:t>
              </w:r>
            </w:ins>
            <w:del w:id="652" w:author="Mike Ackerman" w:date="2022-04-01T08:47:00Z">
              <w:r w:rsidDel="00424ABC">
                <w:delText>M</w:delText>
              </w:r>
            </w:del>
            <w:ins w:id="653" w:author="Mike Ackerman" w:date="2022-04-01T08:47:00Z">
              <w:r w:rsidR="00424ABC">
                <w:t>m</w:t>
              </w:r>
            </w:ins>
            <w:r>
              <w:t>ixing</w:t>
            </w:r>
          </w:p>
        </w:tc>
        <w:tc>
          <w:tcPr>
            <w:tcW w:w="0" w:type="auto"/>
          </w:tcPr>
          <w:p w14:paraId="13768788" w14:textId="77777777" w:rsidR="0068691A" w:rsidRDefault="00066769">
            <w:pPr>
              <w:pStyle w:val="Compact"/>
            </w:pPr>
            <w:r>
              <w:t>12,480</w:t>
            </w:r>
          </w:p>
        </w:tc>
        <w:tc>
          <w:tcPr>
            <w:tcW w:w="0" w:type="auto"/>
          </w:tcPr>
          <w:p w14:paraId="453A3B15" w14:textId="77777777" w:rsidR="0068691A" w:rsidRDefault="00066769">
            <w:pPr>
              <w:pStyle w:val="Compact"/>
            </w:pPr>
            <w:r>
              <w:t>NA</w:t>
            </w:r>
          </w:p>
        </w:tc>
        <w:tc>
          <w:tcPr>
            <w:tcW w:w="0" w:type="auto"/>
          </w:tcPr>
          <w:p w14:paraId="65F963D3" w14:textId="77777777" w:rsidR="0068691A" w:rsidRDefault="00066769">
            <w:pPr>
              <w:pStyle w:val="Compact"/>
            </w:pPr>
            <w:r>
              <w:t>6,701 - 25,219</w:t>
            </w:r>
          </w:p>
        </w:tc>
      </w:tr>
      <w:tr w:rsidR="0068691A" w14:paraId="01CB5A2C" w14:textId="77777777">
        <w:tc>
          <w:tcPr>
            <w:tcW w:w="0" w:type="auto"/>
          </w:tcPr>
          <w:p w14:paraId="25B4249F" w14:textId="77777777" w:rsidR="0068691A" w:rsidRDefault="00066769">
            <w:pPr>
              <w:pStyle w:val="Compact"/>
            </w:pPr>
            <w:r>
              <w:t>Fall 2020</w:t>
            </w:r>
          </w:p>
        </w:tc>
        <w:tc>
          <w:tcPr>
            <w:tcW w:w="0" w:type="auto"/>
          </w:tcPr>
          <w:p w14:paraId="0AEDA728" w14:textId="77777777" w:rsidR="0068691A" w:rsidRDefault="00066769">
            <w:pPr>
              <w:pStyle w:val="Compact"/>
            </w:pPr>
            <w:r>
              <w:t>Chapman</w:t>
            </w:r>
          </w:p>
        </w:tc>
        <w:tc>
          <w:tcPr>
            <w:tcW w:w="0" w:type="auto"/>
          </w:tcPr>
          <w:p w14:paraId="5A325045" w14:textId="77777777" w:rsidR="0068691A" w:rsidRDefault="00066769">
            <w:pPr>
              <w:pStyle w:val="Compact"/>
            </w:pPr>
            <w:r>
              <w:t>24,381</w:t>
            </w:r>
          </w:p>
        </w:tc>
        <w:tc>
          <w:tcPr>
            <w:tcW w:w="0" w:type="auto"/>
          </w:tcPr>
          <w:p w14:paraId="573E3D62" w14:textId="77777777" w:rsidR="0068691A" w:rsidRDefault="00066769">
            <w:pPr>
              <w:pStyle w:val="Compact"/>
            </w:pPr>
            <w:r>
              <w:t>9,066</w:t>
            </w:r>
          </w:p>
        </w:tc>
        <w:tc>
          <w:tcPr>
            <w:tcW w:w="0" w:type="auto"/>
          </w:tcPr>
          <w:p w14:paraId="09C5BC09" w14:textId="77777777" w:rsidR="0068691A" w:rsidRDefault="00066769">
            <w:pPr>
              <w:pStyle w:val="Compact"/>
            </w:pPr>
            <w:r>
              <w:t>11,547 - 55,761</w:t>
            </w:r>
          </w:p>
        </w:tc>
      </w:tr>
      <w:tr w:rsidR="0068691A" w14:paraId="68A60E2C" w14:textId="77777777">
        <w:tc>
          <w:tcPr>
            <w:tcW w:w="0" w:type="auto"/>
          </w:tcPr>
          <w:p w14:paraId="714F0699" w14:textId="77777777" w:rsidR="0068691A" w:rsidRDefault="00066769">
            <w:pPr>
              <w:pStyle w:val="Compact"/>
            </w:pPr>
            <w:r>
              <w:t>Fall 2020</w:t>
            </w:r>
          </w:p>
        </w:tc>
        <w:tc>
          <w:tcPr>
            <w:tcW w:w="0" w:type="auto"/>
          </w:tcPr>
          <w:p w14:paraId="7FBD19C3" w14:textId="77777777" w:rsidR="0068691A" w:rsidRDefault="00066769">
            <w:pPr>
              <w:pStyle w:val="Compact"/>
            </w:pPr>
            <w:r>
              <w:t>Schnabel</w:t>
            </w:r>
          </w:p>
        </w:tc>
        <w:tc>
          <w:tcPr>
            <w:tcW w:w="0" w:type="auto"/>
          </w:tcPr>
          <w:p w14:paraId="14923A44" w14:textId="77777777" w:rsidR="0068691A" w:rsidRDefault="00066769">
            <w:pPr>
              <w:pStyle w:val="Compact"/>
            </w:pPr>
            <w:r>
              <w:t>37,016</w:t>
            </w:r>
          </w:p>
        </w:tc>
        <w:tc>
          <w:tcPr>
            <w:tcW w:w="0" w:type="auto"/>
          </w:tcPr>
          <w:p w14:paraId="48D1EFE2" w14:textId="77777777" w:rsidR="0068691A" w:rsidRDefault="00066769">
            <w:pPr>
              <w:pStyle w:val="Compact"/>
            </w:pPr>
            <w:r>
              <w:t>NA</w:t>
            </w:r>
          </w:p>
        </w:tc>
        <w:tc>
          <w:tcPr>
            <w:tcW w:w="0" w:type="auto"/>
          </w:tcPr>
          <w:p w14:paraId="38EC9F3F" w14:textId="77777777" w:rsidR="0068691A" w:rsidRDefault="00066769">
            <w:pPr>
              <w:pStyle w:val="Compact"/>
            </w:pPr>
            <w:r>
              <w:t>18,430 - 80,924</w:t>
            </w:r>
          </w:p>
        </w:tc>
      </w:tr>
      <w:tr w:rsidR="0068691A" w14:paraId="0B500057" w14:textId="77777777">
        <w:tc>
          <w:tcPr>
            <w:tcW w:w="0" w:type="auto"/>
          </w:tcPr>
          <w:p w14:paraId="457AA977" w14:textId="77777777" w:rsidR="0068691A" w:rsidRDefault="00066769">
            <w:pPr>
              <w:pStyle w:val="Compact"/>
            </w:pPr>
            <w:r>
              <w:t>Fall 2020</w:t>
            </w:r>
          </w:p>
        </w:tc>
        <w:tc>
          <w:tcPr>
            <w:tcW w:w="0" w:type="auto"/>
          </w:tcPr>
          <w:p w14:paraId="0DC42143" w14:textId="0774FAD9" w:rsidR="0068691A" w:rsidRDefault="00066769">
            <w:pPr>
              <w:pStyle w:val="Compact"/>
            </w:pPr>
            <w:r>
              <w:t xml:space="preserve">Schnabel </w:t>
            </w:r>
            <w:del w:id="654" w:author="Mike Ackerman" w:date="2022-04-01T08:47:00Z">
              <w:r w:rsidDel="00424ABC">
                <w:delText>-</w:delText>
              </w:r>
            </w:del>
            <w:ins w:id="655" w:author="Mike Ackerman" w:date="2022-04-01T08:47:00Z">
              <w:r w:rsidR="00424ABC">
                <w:t>–</w:t>
              </w:r>
            </w:ins>
            <w:r>
              <w:t xml:space="preserve"> </w:t>
            </w:r>
            <w:del w:id="656" w:author="Mike Ackerman" w:date="2022-04-01T08:47:00Z">
              <w:r w:rsidDel="00424ABC">
                <w:delText>D</w:delText>
              </w:r>
            </w:del>
            <w:ins w:id="657" w:author="Mike Ackerman" w:date="2022-04-01T08:47:00Z">
              <w:r w:rsidR="00424ABC">
                <w:t>d</w:t>
              </w:r>
            </w:ins>
            <w:r>
              <w:t>elayed</w:t>
            </w:r>
            <w:ins w:id="658" w:author="Mike Ackerman" w:date="2022-04-01T08:47:00Z">
              <w:r w:rsidR="00424ABC">
                <w:t>-m</w:t>
              </w:r>
            </w:ins>
            <w:del w:id="659" w:author="Mike Ackerman" w:date="2022-04-01T08:47:00Z">
              <w:r w:rsidDel="00424ABC">
                <w:delText xml:space="preserve"> M</w:delText>
              </w:r>
            </w:del>
            <w:r>
              <w:t>ixing</w:t>
            </w:r>
          </w:p>
        </w:tc>
        <w:tc>
          <w:tcPr>
            <w:tcW w:w="0" w:type="auto"/>
          </w:tcPr>
          <w:p w14:paraId="383CB173" w14:textId="77777777" w:rsidR="0068691A" w:rsidRDefault="00066769">
            <w:pPr>
              <w:pStyle w:val="Compact"/>
            </w:pPr>
            <w:r>
              <w:t>26,518</w:t>
            </w:r>
          </w:p>
        </w:tc>
        <w:tc>
          <w:tcPr>
            <w:tcW w:w="0" w:type="auto"/>
          </w:tcPr>
          <w:p w14:paraId="0B7065C4" w14:textId="77777777" w:rsidR="0068691A" w:rsidRDefault="00066769">
            <w:pPr>
              <w:pStyle w:val="Compact"/>
            </w:pPr>
            <w:r>
              <w:t>NA</w:t>
            </w:r>
          </w:p>
        </w:tc>
        <w:tc>
          <w:tcPr>
            <w:tcW w:w="0" w:type="auto"/>
          </w:tcPr>
          <w:p w14:paraId="71FCD3A3" w14:textId="77777777" w:rsidR="0068691A" w:rsidRDefault="00066769">
            <w:pPr>
              <w:pStyle w:val="Compact"/>
            </w:pPr>
            <w:r>
              <w:t>13,203 - 57,975</w:t>
            </w:r>
          </w:p>
        </w:tc>
      </w:tr>
    </w:tbl>
    <w:p w14:paraId="1729C148" w14:textId="77777777" w:rsidR="0068691A" w:rsidRDefault="00066769">
      <w:r>
        <w:br w:type="page"/>
      </w:r>
    </w:p>
    <w:p w14:paraId="37E8990F" w14:textId="5730DF3C" w:rsidR="0068691A" w:rsidRDefault="00066769">
      <w:pPr>
        <w:pStyle w:val="TableCaption"/>
      </w:pPr>
      <w:r>
        <w:lastRenderedPageBreak/>
        <w:t>Table 5</w:t>
      </w:r>
      <w:ins w:id="660" w:author="Mike Ackerman" w:date="2022-03-31T10:35:00Z">
        <w:r w:rsidR="00E32F1E">
          <w:t>.</w:t>
        </w:r>
      </w:ins>
      <w:del w:id="661" w:author="Mike Ackerman" w:date="2022-03-31T10:35:00Z">
        <w:r w:rsidDel="00E32F1E">
          <w:delText>:</w:delText>
        </w:r>
      </w:del>
      <w:r>
        <w:t xml:space="preserve"> Summary of gastric lavage results including counts of the total number of Northern Pikeminnow captured, gastric lavaged, individuals with stomach contents, and individuals with fish prey contents</w:t>
      </w:r>
      <w:ins w:id="662" w:author="Mike Ackerman" w:date="2022-03-31T10:36:00Z">
        <w:r w:rsidR="00E32F1E">
          <w:t>.</w:t>
        </w:r>
      </w:ins>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066769">
            <w:pPr>
              <w:pStyle w:val="Compact"/>
            </w:pPr>
            <w:r>
              <w:t>Survey</w:t>
            </w:r>
          </w:p>
        </w:tc>
        <w:tc>
          <w:tcPr>
            <w:tcW w:w="0" w:type="auto"/>
          </w:tcPr>
          <w:p w14:paraId="72B6E05D" w14:textId="77777777" w:rsidR="0068691A" w:rsidRDefault="00066769">
            <w:pPr>
              <w:pStyle w:val="Compact"/>
              <w:jc w:val="right"/>
            </w:pPr>
            <w:r>
              <w:t>Captured</w:t>
            </w:r>
          </w:p>
        </w:tc>
        <w:tc>
          <w:tcPr>
            <w:tcW w:w="0" w:type="auto"/>
          </w:tcPr>
          <w:p w14:paraId="6CCA3C81" w14:textId="77777777" w:rsidR="0068691A" w:rsidRDefault="00066769">
            <w:pPr>
              <w:pStyle w:val="Compact"/>
              <w:jc w:val="right"/>
            </w:pPr>
            <w:r>
              <w:t>Lavaged</w:t>
            </w:r>
          </w:p>
        </w:tc>
        <w:tc>
          <w:tcPr>
            <w:tcW w:w="0" w:type="auto"/>
          </w:tcPr>
          <w:p w14:paraId="25801049" w14:textId="77777777" w:rsidR="0068691A" w:rsidRDefault="00066769">
            <w:pPr>
              <w:pStyle w:val="Compact"/>
              <w:jc w:val="right"/>
            </w:pPr>
            <w:r>
              <w:t>Stomach Contents</w:t>
            </w:r>
          </w:p>
        </w:tc>
        <w:tc>
          <w:tcPr>
            <w:tcW w:w="0" w:type="auto"/>
          </w:tcPr>
          <w:p w14:paraId="3CFD77E4" w14:textId="77777777" w:rsidR="0068691A" w:rsidRDefault="00066769">
            <w:pPr>
              <w:pStyle w:val="Compact"/>
              <w:jc w:val="right"/>
            </w:pPr>
            <w:r>
              <w:t>Fish Contents</w:t>
            </w:r>
          </w:p>
        </w:tc>
      </w:tr>
      <w:tr w:rsidR="0068691A" w14:paraId="27358254" w14:textId="77777777">
        <w:tc>
          <w:tcPr>
            <w:tcW w:w="0" w:type="auto"/>
          </w:tcPr>
          <w:p w14:paraId="44066567" w14:textId="77777777" w:rsidR="0068691A" w:rsidRDefault="00066769">
            <w:pPr>
              <w:pStyle w:val="Compact"/>
            </w:pPr>
            <w:r>
              <w:t>Fall 2019</w:t>
            </w:r>
          </w:p>
        </w:tc>
        <w:tc>
          <w:tcPr>
            <w:tcW w:w="0" w:type="auto"/>
          </w:tcPr>
          <w:p w14:paraId="446D0220" w14:textId="77777777" w:rsidR="0068691A" w:rsidRDefault="00066769">
            <w:pPr>
              <w:pStyle w:val="Compact"/>
              <w:jc w:val="right"/>
            </w:pPr>
            <w:r>
              <w:t>664</w:t>
            </w:r>
          </w:p>
        </w:tc>
        <w:tc>
          <w:tcPr>
            <w:tcW w:w="0" w:type="auto"/>
          </w:tcPr>
          <w:p w14:paraId="24F75A12" w14:textId="77777777" w:rsidR="0068691A" w:rsidRDefault="00066769">
            <w:pPr>
              <w:pStyle w:val="Compact"/>
              <w:jc w:val="right"/>
            </w:pPr>
            <w:r>
              <w:t>660</w:t>
            </w:r>
          </w:p>
        </w:tc>
        <w:tc>
          <w:tcPr>
            <w:tcW w:w="0" w:type="auto"/>
          </w:tcPr>
          <w:p w14:paraId="40473337" w14:textId="77777777" w:rsidR="0068691A" w:rsidRDefault="00066769">
            <w:pPr>
              <w:pStyle w:val="Compact"/>
              <w:jc w:val="right"/>
            </w:pPr>
            <w:r>
              <w:t>57</w:t>
            </w:r>
          </w:p>
        </w:tc>
        <w:tc>
          <w:tcPr>
            <w:tcW w:w="0" w:type="auto"/>
          </w:tcPr>
          <w:p w14:paraId="0684942F" w14:textId="77777777" w:rsidR="0068691A" w:rsidRDefault="00066769">
            <w:pPr>
              <w:pStyle w:val="Compact"/>
              <w:jc w:val="right"/>
            </w:pPr>
            <w:r>
              <w:t>12</w:t>
            </w:r>
          </w:p>
        </w:tc>
      </w:tr>
      <w:tr w:rsidR="0068691A" w14:paraId="26688172" w14:textId="77777777">
        <w:tc>
          <w:tcPr>
            <w:tcW w:w="0" w:type="auto"/>
          </w:tcPr>
          <w:p w14:paraId="4AD58D48" w14:textId="77777777" w:rsidR="0068691A" w:rsidRDefault="00066769">
            <w:pPr>
              <w:pStyle w:val="Compact"/>
            </w:pPr>
            <w:r>
              <w:t>Fall 2020</w:t>
            </w:r>
          </w:p>
        </w:tc>
        <w:tc>
          <w:tcPr>
            <w:tcW w:w="0" w:type="auto"/>
          </w:tcPr>
          <w:p w14:paraId="7D99E8E8" w14:textId="77777777" w:rsidR="0068691A" w:rsidRDefault="00066769">
            <w:pPr>
              <w:pStyle w:val="Compact"/>
              <w:jc w:val="right"/>
            </w:pPr>
            <w:r>
              <w:t>797</w:t>
            </w:r>
          </w:p>
        </w:tc>
        <w:tc>
          <w:tcPr>
            <w:tcW w:w="0" w:type="auto"/>
          </w:tcPr>
          <w:p w14:paraId="1488FFC0" w14:textId="77777777" w:rsidR="0068691A" w:rsidRDefault="00066769">
            <w:pPr>
              <w:pStyle w:val="Compact"/>
              <w:jc w:val="right"/>
            </w:pPr>
            <w:r>
              <w:t>793</w:t>
            </w:r>
          </w:p>
        </w:tc>
        <w:tc>
          <w:tcPr>
            <w:tcW w:w="0" w:type="auto"/>
          </w:tcPr>
          <w:p w14:paraId="66C818C7" w14:textId="77777777" w:rsidR="0068691A" w:rsidRDefault="00066769">
            <w:pPr>
              <w:pStyle w:val="Compact"/>
              <w:jc w:val="right"/>
            </w:pPr>
            <w:r>
              <w:t>188</w:t>
            </w:r>
          </w:p>
        </w:tc>
        <w:tc>
          <w:tcPr>
            <w:tcW w:w="0" w:type="auto"/>
          </w:tcPr>
          <w:p w14:paraId="256B74B1" w14:textId="77777777" w:rsidR="0068691A" w:rsidRDefault="00066769">
            <w:pPr>
              <w:pStyle w:val="Compact"/>
              <w:jc w:val="right"/>
            </w:pPr>
            <w:r>
              <w:t>25</w:t>
            </w:r>
          </w:p>
        </w:tc>
      </w:tr>
      <w:tr w:rsidR="0068691A" w14:paraId="5F2E2A33" w14:textId="77777777">
        <w:tc>
          <w:tcPr>
            <w:tcW w:w="0" w:type="auto"/>
          </w:tcPr>
          <w:p w14:paraId="123AAF69" w14:textId="77777777" w:rsidR="0068691A" w:rsidRDefault="00066769">
            <w:pPr>
              <w:pStyle w:val="Compact"/>
            </w:pPr>
            <w:r>
              <w:t>Spring 2021</w:t>
            </w:r>
          </w:p>
        </w:tc>
        <w:tc>
          <w:tcPr>
            <w:tcW w:w="0" w:type="auto"/>
          </w:tcPr>
          <w:p w14:paraId="7067FD13" w14:textId="77777777" w:rsidR="0068691A" w:rsidRDefault="00066769">
            <w:pPr>
              <w:pStyle w:val="Compact"/>
              <w:jc w:val="right"/>
            </w:pPr>
            <w:r>
              <w:t>202</w:t>
            </w:r>
          </w:p>
        </w:tc>
        <w:tc>
          <w:tcPr>
            <w:tcW w:w="0" w:type="auto"/>
          </w:tcPr>
          <w:p w14:paraId="6064A901" w14:textId="77777777" w:rsidR="0068691A" w:rsidRDefault="00066769">
            <w:pPr>
              <w:pStyle w:val="Compact"/>
              <w:jc w:val="right"/>
            </w:pPr>
            <w:r>
              <w:t>105</w:t>
            </w:r>
          </w:p>
        </w:tc>
        <w:tc>
          <w:tcPr>
            <w:tcW w:w="0" w:type="auto"/>
          </w:tcPr>
          <w:p w14:paraId="10B462CF" w14:textId="77777777" w:rsidR="0068691A" w:rsidRDefault="00066769">
            <w:pPr>
              <w:pStyle w:val="Compact"/>
              <w:jc w:val="right"/>
            </w:pPr>
            <w:r>
              <w:t>105</w:t>
            </w:r>
          </w:p>
        </w:tc>
        <w:tc>
          <w:tcPr>
            <w:tcW w:w="0" w:type="auto"/>
          </w:tcPr>
          <w:p w14:paraId="733F51B3" w14:textId="77777777" w:rsidR="0068691A" w:rsidRDefault="00066769">
            <w:pPr>
              <w:pStyle w:val="Compact"/>
              <w:jc w:val="right"/>
            </w:pPr>
            <w:r>
              <w:t>7</w:t>
            </w:r>
          </w:p>
        </w:tc>
      </w:tr>
      <w:tr w:rsidR="0068691A" w14:paraId="5CBFD380" w14:textId="77777777">
        <w:tc>
          <w:tcPr>
            <w:tcW w:w="0" w:type="auto"/>
          </w:tcPr>
          <w:p w14:paraId="0915CF35" w14:textId="77777777" w:rsidR="0068691A" w:rsidRDefault="00066769">
            <w:pPr>
              <w:pStyle w:val="Compact"/>
            </w:pPr>
            <w:r>
              <w:t>Total</w:t>
            </w:r>
          </w:p>
        </w:tc>
        <w:tc>
          <w:tcPr>
            <w:tcW w:w="0" w:type="auto"/>
          </w:tcPr>
          <w:p w14:paraId="24BACE37" w14:textId="77777777" w:rsidR="0068691A" w:rsidRDefault="00066769">
            <w:pPr>
              <w:pStyle w:val="Compact"/>
              <w:jc w:val="right"/>
            </w:pPr>
            <w:r>
              <w:t>1,663</w:t>
            </w:r>
          </w:p>
        </w:tc>
        <w:tc>
          <w:tcPr>
            <w:tcW w:w="0" w:type="auto"/>
          </w:tcPr>
          <w:p w14:paraId="2D85E308" w14:textId="77777777" w:rsidR="0068691A" w:rsidRDefault="00066769">
            <w:pPr>
              <w:pStyle w:val="Compact"/>
              <w:jc w:val="right"/>
            </w:pPr>
            <w:r>
              <w:t>1,558</w:t>
            </w:r>
          </w:p>
        </w:tc>
        <w:tc>
          <w:tcPr>
            <w:tcW w:w="0" w:type="auto"/>
          </w:tcPr>
          <w:p w14:paraId="04637596" w14:textId="77777777" w:rsidR="0068691A" w:rsidRDefault="00066769">
            <w:pPr>
              <w:pStyle w:val="Compact"/>
              <w:jc w:val="right"/>
            </w:pPr>
            <w:r>
              <w:t>350</w:t>
            </w:r>
          </w:p>
        </w:tc>
        <w:tc>
          <w:tcPr>
            <w:tcW w:w="0" w:type="auto"/>
          </w:tcPr>
          <w:p w14:paraId="76A2C080" w14:textId="77777777" w:rsidR="0068691A" w:rsidRDefault="00066769">
            <w:pPr>
              <w:pStyle w:val="Compact"/>
              <w:jc w:val="right"/>
            </w:pPr>
            <w:r>
              <w:t>44</w:t>
            </w:r>
          </w:p>
        </w:tc>
      </w:tr>
    </w:tbl>
    <w:p w14:paraId="4621D002" w14:textId="77777777" w:rsidR="0068691A" w:rsidRDefault="00066769">
      <w:r>
        <w:br w:type="page"/>
      </w:r>
    </w:p>
    <w:p w14:paraId="1A35B5E5" w14:textId="77777777" w:rsidR="0068691A" w:rsidRDefault="00066769">
      <w:pPr>
        <w:pStyle w:val="Heading1"/>
      </w:pPr>
      <w:bookmarkStart w:id="663" w:name="figures"/>
      <w:bookmarkEnd w:id="378"/>
      <w:r>
        <w:lastRenderedPageBreak/>
        <w:t>Figures</w:t>
      </w:r>
    </w:p>
    <w:p w14:paraId="198FCB84" w14:textId="77777777" w:rsidR="0068691A" w:rsidRDefault="00066769">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3"/>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066769">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066769">
      <w:r>
        <w:br w:type="page"/>
      </w:r>
    </w:p>
    <w:p w14:paraId="199B1FC2" w14:textId="77777777" w:rsidR="0068691A" w:rsidRDefault="00066769">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066769">
      <w:pPr>
        <w:pStyle w:val="ImageCaption"/>
      </w:pPr>
      <w:r>
        <w:t>Figure 2: Estimated abundance of Northern Pikeminnow in Deadwater Slough from three mark-recapture estimators for the fall surveys. Error bars indicate 95% confidence intervals.</w:t>
      </w:r>
    </w:p>
    <w:p w14:paraId="7107AAC1" w14:textId="77777777" w:rsidR="0068691A" w:rsidRDefault="00066769">
      <w:r>
        <w:br w:type="page"/>
      </w:r>
    </w:p>
    <w:p w14:paraId="4E2EA5EC" w14:textId="77777777" w:rsidR="0068691A" w:rsidRDefault="00066769">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066769">
      <w:pPr>
        <w:pStyle w:val="ImageCaption"/>
      </w:pPr>
      <w:r>
        <w:t>Figure 3: Length frequency histogram of Northern Pikeminnow caught using hook-and-line angling during the study.</w:t>
      </w:r>
    </w:p>
    <w:p w14:paraId="13D0C397" w14:textId="77777777" w:rsidR="0068691A" w:rsidRDefault="00066769">
      <w:r>
        <w:br w:type="page"/>
      </w:r>
    </w:p>
    <w:p w14:paraId="4AEC3E83" w14:textId="77777777" w:rsidR="0068691A" w:rsidRDefault="00066769">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066769">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4915379F" w14:textId="77777777" w:rsidR="0068691A" w:rsidRDefault="00066769">
      <w:r>
        <w:br w:type="page"/>
      </w:r>
    </w:p>
    <w:p w14:paraId="4E03B02B" w14:textId="77777777" w:rsidR="0068691A" w:rsidRDefault="00066769">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066769">
      <w:pPr>
        <w:pStyle w:val="ImageCaption"/>
      </w:pPr>
      <w:commentRangeStart w:id="664"/>
      <w:r>
        <w:t>Figure 5:</w:t>
      </w:r>
      <w:commentRangeEnd w:id="664"/>
      <w:r w:rsidR="00C85B86">
        <w:rPr>
          <w:rStyle w:val="CommentReference"/>
          <w:i w:val="0"/>
        </w:rPr>
        <w:commentReference w:id="664"/>
      </w:r>
      <w:r>
        <w:t xml:space="preserve">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14:paraId="18DB66BF" w14:textId="77777777" w:rsidR="0068691A" w:rsidRDefault="00066769">
      <w:r>
        <w:br w:type="page"/>
      </w:r>
    </w:p>
    <w:p w14:paraId="34017B3D" w14:textId="77777777" w:rsidR="0068691A" w:rsidRDefault="00066769">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066769">
      <w:pPr>
        <w:pStyle w:val="ImageCaption"/>
      </w:pPr>
      <w:r>
        <w:t>Figure 6: Estimated reduction in the annual number of returning adult Chinook Salmon as a result of Northern Pikeminnow predation. Error bars indicate 95% confidence intervals.</w:t>
      </w:r>
    </w:p>
    <w:p w14:paraId="66215CE8" w14:textId="77777777" w:rsidR="0068691A" w:rsidRDefault="00066769">
      <w:r>
        <w:br w:type="page"/>
      </w:r>
    </w:p>
    <w:p w14:paraId="28F60F4B" w14:textId="77777777" w:rsidR="0068691A" w:rsidRDefault="00066769">
      <w:pPr>
        <w:pStyle w:val="Heading3"/>
      </w:pPr>
      <w:bookmarkStart w:id="665" w:name="colophon"/>
      <w:r>
        <w:lastRenderedPageBreak/>
        <w:t>Colophon</w:t>
      </w:r>
    </w:p>
    <w:p w14:paraId="02B57004" w14:textId="77777777" w:rsidR="0068691A" w:rsidRDefault="00066769">
      <w:pPr>
        <w:pStyle w:val="FirstParagraph"/>
      </w:pPr>
      <w:r>
        <w:t>This report was generated on 2022-03-30 14:49:07 using the following computational environment and dependencies:</w:t>
      </w:r>
    </w:p>
    <w:p w14:paraId="0596ECAC" w14:textId="77777777" w:rsidR="0068691A" w:rsidRDefault="00066769">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0A024434" w14:textId="77777777" w:rsidR="0068691A" w:rsidRDefault="00066769">
      <w:r>
        <w:br w:type="page"/>
      </w:r>
    </w:p>
    <w:p w14:paraId="13FF2E77" w14:textId="77777777" w:rsidR="0068691A" w:rsidRDefault="00066769">
      <w:pPr>
        <w:pStyle w:val="FirstParagraph"/>
      </w:pPr>
      <w:r>
        <w:lastRenderedPageBreak/>
        <w:t>The current Git commit details are:</w:t>
      </w:r>
    </w:p>
    <w:p w14:paraId="3FA63C90" w14:textId="77777777" w:rsidR="0068691A" w:rsidRDefault="00066769">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db9c1c6] 2022-03-23: Updated with edits from IC and MR</w:t>
      </w:r>
      <w:bookmarkEnd w:id="663"/>
      <w:bookmarkEnd w:id="665"/>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2" w:author="Mike Ackerman" w:date="2022-04-01T09:34:00Z" w:initials="MA">
    <w:p w14:paraId="0CA63023" w14:textId="4708ACCB" w:rsidR="00AB7FAC" w:rsidRDefault="00AB7FAC">
      <w:pPr>
        <w:pStyle w:val="CommentText"/>
      </w:pPr>
      <w:r>
        <w:rPr>
          <w:rStyle w:val="CommentReference"/>
        </w:rPr>
        <w:annotationRef/>
      </w:r>
      <w:r>
        <w:t>We also have no reason to believe that emigration occurs during the two-week window.</w:t>
      </w:r>
    </w:p>
  </w:comment>
  <w:comment w:id="228" w:author="Mike Ackerman" w:date="2022-04-01T09:32:00Z" w:initials="MA">
    <w:p w14:paraId="4B72F058" w14:textId="45B9B925" w:rsidR="00254B9B" w:rsidRDefault="00254B9B">
      <w:pPr>
        <w:pStyle w:val="CommentText"/>
      </w:pPr>
      <w:r>
        <w:rPr>
          <w:rStyle w:val="CommentReference"/>
        </w:rPr>
        <w:annotationRef/>
      </w:r>
      <w:r w:rsidR="00C70FC0">
        <w:t>Does it make sense to add a note somewhere about 2 individuals marked in Fall 2019 being recaptured in Fall 2020, evidenced by a healed over hole punch on their caudal fin?</w:t>
      </w:r>
    </w:p>
  </w:comment>
  <w:comment w:id="252" w:author="Mike Ackerman" w:date="2022-04-01T09:49:00Z" w:initials="MA">
    <w:p w14:paraId="5E83A475" w14:textId="1304B835" w:rsidR="00A4126F" w:rsidRDefault="00A4126F">
      <w:pPr>
        <w:pStyle w:val="CommentText"/>
      </w:pPr>
      <w:r>
        <w:rPr>
          <w:rStyle w:val="CommentReference"/>
        </w:rPr>
        <w:annotationRef/>
      </w:r>
      <w:r>
        <w:t>Better citation? ISMES?</w:t>
      </w:r>
    </w:p>
  </w:comment>
  <w:comment w:id="260" w:author="Mike Ackerman" w:date="2022-03-30T14:58:00Z" w:initials="MA">
    <w:p w14:paraId="0D7BA5C8" w14:textId="2BEA53BF" w:rsidR="00E3410F" w:rsidRDefault="00E3410F">
      <w:pPr>
        <w:pStyle w:val="CommentText"/>
      </w:pPr>
      <w:r>
        <w:rPr>
          <w:rStyle w:val="CommentReference"/>
        </w:rPr>
        <w:annotationRef/>
      </w:r>
      <w:r w:rsidR="00123CBA">
        <w:t>Moved to Supplementary Materials</w:t>
      </w:r>
    </w:p>
  </w:comment>
  <w:comment w:id="272" w:author="Mike Ackerman" w:date="2022-03-31T14:49:00Z" w:initials="MA">
    <w:p w14:paraId="53F101D4" w14:textId="1AC1DC3F" w:rsidR="005B341E" w:rsidRDefault="005B341E">
      <w:pPr>
        <w:pStyle w:val="CommentText"/>
      </w:pPr>
      <w:r>
        <w:rPr>
          <w:rStyle w:val="CommentReference"/>
        </w:rPr>
        <w:annotationRef/>
      </w:r>
      <w:r>
        <w:t>Need to soften this language</w:t>
      </w:r>
    </w:p>
  </w:comment>
  <w:comment w:id="379" w:author="Mike Ackerman" w:date="2022-03-30T14:59:00Z" w:initials="MA">
    <w:p w14:paraId="575CABAD" w14:textId="77777777" w:rsidR="002B28D7" w:rsidRDefault="002B28D7" w:rsidP="002B28D7">
      <w:pPr>
        <w:pStyle w:val="CommentText"/>
      </w:pPr>
      <w:r>
        <w:rPr>
          <w:rStyle w:val="CommentReference"/>
        </w:rPr>
        <w:annotationRef/>
      </w:r>
      <w:r>
        <w:rPr>
          <w:rStyle w:val="CommentReference"/>
        </w:rPr>
        <w:annotationRef/>
      </w:r>
      <w:r>
        <w:t>MR: Clearly these tables need some formatting love.</w:t>
      </w:r>
    </w:p>
    <w:p w14:paraId="1932E53D" w14:textId="77777777" w:rsidR="002B28D7" w:rsidRDefault="002B28D7" w:rsidP="002B28D7">
      <w:pPr>
        <w:pStyle w:val="CommentText"/>
      </w:pPr>
    </w:p>
    <w:p w14:paraId="794212C8" w14:textId="3FE35EF1" w:rsidR="002B28D7" w:rsidRDefault="002B28D7">
      <w:pPr>
        <w:pStyle w:val="CommentText"/>
      </w:pPr>
      <w:r>
        <w:t>Also, I many of the column header names should be reconsidered, putting a variable name as a header nullifies the point of having a header – and you can’t expect every reader to have memorized the equations.</w:t>
      </w:r>
    </w:p>
  </w:comment>
  <w:comment w:id="438" w:author="Mike Ackerman" w:date="2022-03-30T14:59:00Z" w:initials="MA">
    <w:p w14:paraId="61EA17BE" w14:textId="3F9C11EA" w:rsidR="00BC3202" w:rsidRDefault="00BC3202">
      <w:pPr>
        <w:pStyle w:val="CommentText"/>
      </w:pPr>
      <w:r>
        <w:rPr>
          <w:rStyle w:val="CommentReference"/>
        </w:rPr>
        <w:annotationRef/>
      </w:r>
      <w:r>
        <w:t>MR: Dates that include year are redundant with information in the “Survey” column. Remove the year from either the survey or date column.</w:t>
      </w:r>
    </w:p>
  </w:comment>
  <w:comment w:id="664" w:author="Mike Ackerman" w:date="2022-03-30T15:00:00Z" w:initials="MA">
    <w:p w14:paraId="0B1D05F9" w14:textId="5763C2BE" w:rsidR="00C85B86" w:rsidRDefault="00C85B86">
      <w:pPr>
        <w:pStyle w:val="CommentText"/>
      </w:pPr>
      <w:r>
        <w:rPr>
          <w:rStyle w:val="CommentReference"/>
        </w:rPr>
        <w:annotationRef/>
      </w:r>
      <w:r>
        <w:t>MR: I like this figure, but the y-axis could be in 1,000s. Then it would match Figur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A63023" w15:done="0"/>
  <w15:commentEx w15:paraId="4B72F058" w15:done="0"/>
  <w15:commentEx w15:paraId="5E83A475" w15:done="0"/>
  <w15:commentEx w15:paraId="0D7BA5C8" w15:done="0"/>
  <w15:commentEx w15:paraId="53F101D4" w15:done="0"/>
  <w15:commentEx w15:paraId="794212C8" w15:done="0"/>
  <w15:commentEx w15:paraId="61EA17BE" w15:done="0"/>
  <w15:commentEx w15:paraId="0B1D0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145A9" w16cex:dateUtc="2022-04-01T15:34:00Z"/>
  <w16cex:commentExtensible w16cex:durableId="25F14519" w16cex:dateUtc="2022-04-01T15:32:00Z"/>
  <w16cex:commentExtensible w16cex:durableId="25F14942" w16cex:dateUtc="2022-04-01T15:49:00Z"/>
  <w16cex:commentExtensible w16cex:durableId="25EEEE85" w16cex:dateUtc="2022-03-30T20:58:00Z"/>
  <w16cex:commentExtensible w16cex:durableId="25F03E0E" w16cex:dateUtc="2022-03-31T20:49:00Z"/>
  <w16cex:commentExtensible w16cex:durableId="25EEEEB9" w16cex:dateUtc="2022-03-30T20:59:00Z"/>
  <w16cex:commentExtensible w16cex:durableId="25EEEED9" w16cex:dateUtc="2022-03-30T20:59:00Z"/>
  <w16cex:commentExtensible w16cex:durableId="25EEEF12" w16cex:dateUtc="2022-03-30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A63023" w16cid:durableId="25F145A9"/>
  <w16cid:commentId w16cid:paraId="4B72F058" w16cid:durableId="25F14519"/>
  <w16cid:commentId w16cid:paraId="5E83A475" w16cid:durableId="25F14942"/>
  <w16cid:commentId w16cid:paraId="0D7BA5C8" w16cid:durableId="25EEEE85"/>
  <w16cid:commentId w16cid:paraId="53F101D4" w16cid:durableId="25F03E0E"/>
  <w16cid:commentId w16cid:paraId="794212C8" w16cid:durableId="25EEEEB9"/>
  <w16cid:commentId w16cid:paraId="61EA17BE" w16cid:durableId="25EEEED9"/>
  <w16cid:commentId w16cid:paraId="0B1D05F9" w16cid:durableId="25EEE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B5906" w14:textId="77777777" w:rsidR="0051785D" w:rsidRDefault="0051785D">
      <w:pPr>
        <w:spacing w:after="0" w:line="240" w:lineRule="auto"/>
      </w:pPr>
      <w:r>
        <w:separator/>
      </w:r>
    </w:p>
  </w:endnote>
  <w:endnote w:type="continuationSeparator" w:id="0">
    <w:p w14:paraId="0C1C6A79" w14:textId="77777777" w:rsidR="0051785D" w:rsidRDefault="00517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3568E" w14:textId="77777777" w:rsidR="0051785D" w:rsidRDefault="0051785D">
      <w:r>
        <w:separator/>
      </w:r>
    </w:p>
  </w:footnote>
  <w:footnote w:type="continuationSeparator" w:id="0">
    <w:p w14:paraId="27986F30" w14:textId="77777777" w:rsidR="0051785D" w:rsidRDefault="00517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5A2918"/>
    <w:multiLevelType w:val="hybridMultilevel"/>
    <w:tmpl w:val="BF50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15"/>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691A"/>
    <w:rsid w:val="000071F8"/>
    <w:rsid w:val="0006351D"/>
    <w:rsid w:val="00066769"/>
    <w:rsid w:val="00081851"/>
    <w:rsid w:val="000A7A4D"/>
    <w:rsid w:val="000F3B5E"/>
    <w:rsid w:val="00123CBA"/>
    <w:rsid w:val="00133AEE"/>
    <w:rsid w:val="00182505"/>
    <w:rsid w:val="002111CC"/>
    <w:rsid w:val="00254B9B"/>
    <w:rsid w:val="002571D9"/>
    <w:rsid w:val="00263B7B"/>
    <w:rsid w:val="002840C5"/>
    <w:rsid w:val="002B28D7"/>
    <w:rsid w:val="003021BB"/>
    <w:rsid w:val="00304613"/>
    <w:rsid w:val="00317B42"/>
    <w:rsid w:val="00343BDA"/>
    <w:rsid w:val="003D54A5"/>
    <w:rsid w:val="00424ABC"/>
    <w:rsid w:val="004378D1"/>
    <w:rsid w:val="004559B3"/>
    <w:rsid w:val="004A7896"/>
    <w:rsid w:val="004E60C8"/>
    <w:rsid w:val="004F7A71"/>
    <w:rsid w:val="0051785D"/>
    <w:rsid w:val="00523985"/>
    <w:rsid w:val="00536AFF"/>
    <w:rsid w:val="005A0BDE"/>
    <w:rsid w:val="005B1258"/>
    <w:rsid w:val="005B341E"/>
    <w:rsid w:val="005B6FFF"/>
    <w:rsid w:val="005B7E48"/>
    <w:rsid w:val="005C0047"/>
    <w:rsid w:val="005C2726"/>
    <w:rsid w:val="0062424E"/>
    <w:rsid w:val="0068691A"/>
    <w:rsid w:val="006F6345"/>
    <w:rsid w:val="0071616B"/>
    <w:rsid w:val="00722B0F"/>
    <w:rsid w:val="00761DD5"/>
    <w:rsid w:val="0077042A"/>
    <w:rsid w:val="007C6631"/>
    <w:rsid w:val="007F0119"/>
    <w:rsid w:val="00830958"/>
    <w:rsid w:val="00864EED"/>
    <w:rsid w:val="00877C5A"/>
    <w:rsid w:val="00880C14"/>
    <w:rsid w:val="008900C0"/>
    <w:rsid w:val="0089217A"/>
    <w:rsid w:val="008D50A5"/>
    <w:rsid w:val="009525E6"/>
    <w:rsid w:val="00960CD6"/>
    <w:rsid w:val="00965FF9"/>
    <w:rsid w:val="0097450F"/>
    <w:rsid w:val="009844B5"/>
    <w:rsid w:val="00A4126F"/>
    <w:rsid w:val="00A524AD"/>
    <w:rsid w:val="00A55924"/>
    <w:rsid w:val="00A73909"/>
    <w:rsid w:val="00AB7FAC"/>
    <w:rsid w:val="00B14348"/>
    <w:rsid w:val="00B73978"/>
    <w:rsid w:val="00B839C8"/>
    <w:rsid w:val="00B91E01"/>
    <w:rsid w:val="00BA600F"/>
    <w:rsid w:val="00BC1A86"/>
    <w:rsid w:val="00BC3202"/>
    <w:rsid w:val="00BC59BB"/>
    <w:rsid w:val="00C33E5F"/>
    <w:rsid w:val="00C6657F"/>
    <w:rsid w:val="00C70FC0"/>
    <w:rsid w:val="00C85B86"/>
    <w:rsid w:val="00C93E62"/>
    <w:rsid w:val="00CB4E54"/>
    <w:rsid w:val="00CB5EF2"/>
    <w:rsid w:val="00CD1513"/>
    <w:rsid w:val="00D030D4"/>
    <w:rsid w:val="00D91990"/>
    <w:rsid w:val="00DA15AB"/>
    <w:rsid w:val="00DA1C1F"/>
    <w:rsid w:val="00DF1418"/>
    <w:rsid w:val="00DF3EE6"/>
    <w:rsid w:val="00E009DB"/>
    <w:rsid w:val="00E32F1E"/>
    <w:rsid w:val="00E3410F"/>
    <w:rsid w:val="00E34FC8"/>
    <w:rsid w:val="00E72AEC"/>
    <w:rsid w:val="00F178C9"/>
    <w:rsid w:val="00F36117"/>
    <w:rsid w:val="00F46FCA"/>
    <w:rsid w:val="00F71584"/>
    <w:rsid w:val="00F83C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 w:type="paragraph" w:styleId="ListParagraph">
    <w:name w:val="List Paragraph"/>
    <w:basedOn w:val="Normal"/>
    <w:rsid w:val="00761D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0</TotalTime>
  <Pages>52</Pages>
  <Words>10973</Words>
  <Characters>6255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52</cp:revision>
  <dcterms:created xsi:type="dcterms:W3CDTF">2022-03-30T20:49:00Z</dcterms:created>
  <dcterms:modified xsi:type="dcterms:W3CDTF">2022-04-0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